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3C7C82" w14:textId="42A744D4" w:rsidR="00EF31E8" w:rsidRPr="00EA6915" w:rsidRDefault="00EF31E8" w:rsidP="00F332A5">
      <w:pPr>
        <w:pStyle w:val="Default"/>
        <w:jc w:val="center"/>
        <w:rPr>
          <w:rFonts w:ascii="Calibri Light" w:hAnsi="Calibri Light"/>
          <w:color w:val="365F91" w:themeColor="accent1" w:themeShade="BF"/>
          <w:sz w:val="56"/>
          <w:szCs w:val="56"/>
        </w:rPr>
      </w:pPr>
      <w:r w:rsidRPr="00EA6915">
        <w:rPr>
          <w:rFonts w:ascii="Calibri Light" w:hAnsi="Calibri Light"/>
          <w:b/>
          <w:bCs/>
          <w:color w:val="365F91" w:themeColor="accent1" w:themeShade="BF"/>
          <w:sz w:val="56"/>
          <w:szCs w:val="56"/>
        </w:rPr>
        <w:t>Coaching Form</w:t>
      </w:r>
    </w:p>
    <w:p w14:paraId="2C6EDC80" w14:textId="3D30FFDA" w:rsidR="003975D0" w:rsidRDefault="003975D0" w:rsidP="00D331A6">
      <w:pPr>
        <w:ind w:firstLine="720"/>
        <w:rPr>
          <w:rFonts w:ascii="Calibri Light" w:hAnsi="Calibri Light" w:cs="Calibri Light"/>
        </w:rPr>
      </w:pPr>
      <w:r w:rsidRPr="005761A2">
        <w:rPr>
          <w:rFonts w:ascii="Calibri Light" w:hAnsi="Calibri Light" w:cs="Calibri Light"/>
        </w:rPr>
        <w:t xml:space="preserve"> </w:t>
      </w:r>
      <w:r w:rsidRPr="005761A2">
        <w:rPr>
          <w:rFonts w:ascii="Calibri Light" w:hAnsi="Calibri Light" w:cs="Calibri Light"/>
        </w:rPr>
        <w:tab/>
      </w:r>
      <w:r w:rsidR="00EF31E8" w:rsidRPr="005761A2">
        <w:rPr>
          <w:rFonts w:ascii="Calibri Light" w:hAnsi="Calibri Light" w:cs="Calibri Light"/>
        </w:rPr>
        <w:tab/>
      </w:r>
      <w:r w:rsidR="00EF31E8" w:rsidRPr="005761A2">
        <w:rPr>
          <w:rFonts w:ascii="Calibri Light" w:hAnsi="Calibri Light" w:cs="Calibri Light"/>
        </w:rPr>
        <w:tab/>
      </w:r>
      <w:r w:rsidR="00EF31E8" w:rsidRPr="005761A2">
        <w:rPr>
          <w:rFonts w:ascii="Calibri Light" w:hAnsi="Calibri Light" w:cs="Calibri Light"/>
        </w:rPr>
        <w:tab/>
      </w:r>
      <w:r w:rsidR="00EF31E8" w:rsidRPr="005761A2">
        <w:rPr>
          <w:rFonts w:ascii="Calibri Light" w:hAnsi="Calibri Light" w:cs="Calibri Light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5761A2" w14:paraId="22CB83E6" w14:textId="77777777" w:rsidTr="00F332A5">
        <w:tc>
          <w:tcPr>
            <w:tcW w:w="5228" w:type="dxa"/>
          </w:tcPr>
          <w:p w14:paraId="14664C89" w14:textId="3393C159" w:rsidR="005761A2" w:rsidRDefault="005761A2" w:rsidP="005761A2">
            <w:pPr>
              <w:rPr>
                <w:rFonts w:ascii="Calibri Light" w:hAnsi="Calibri Light" w:cs="Calibri Light"/>
              </w:rPr>
            </w:pPr>
            <w:proofErr w:type="gramStart"/>
            <w:r w:rsidRPr="005A1D85">
              <w:rPr>
                <w:rFonts w:ascii="Calibri Light" w:hAnsi="Calibri Light" w:cs="Calibri Light"/>
                <w:color w:val="4F6228" w:themeColor="accent3" w:themeShade="80"/>
                <w:sz w:val="32"/>
                <w:szCs w:val="32"/>
              </w:rPr>
              <w:t>C</w:t>
            </w:r>
            <w:r w:rsidRPr="005A1D85">
              <w:rPr>
                <w:rFonts w:ascii="Calibri Light" w:hAnsi="Calibri Light" w:cs="Calibri Light"/>
                <w:color w:val="4F6228" w:themeColor="accent3" w:themeShade="80"/>
              </w:rPr>
              <w:t>OACHEE</w:t>
            </w:r>
            <w:r w:rsidRPr="005A1D85">
              <w:rPr>
                <w:rFonts w:ascii="Calibri Light" w:hAnsi="Calibri Light" w:cs="Calibri Light"/>
              </w:rPr>
              <w:t xml:space="preserve">  </w:t>
            </w:r>
            <w:r w:rsidR="00EA6915" w:rsidRPr="005A1D85">
              <w:rPr>
                <w:rFonts w:ascii="Calibri Light" w:hAnsi="Calibri Light" w:cs="Calibri Light"/>
              </w:rPr>
              <w:t>:</w:t>
            </w:r>
            <w:proofErr w:type="gramEnd"/>
            <w:r w:rsidR="00EA6915" w:rsidRPr="00C673F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 </w:t>
            </w:r>
            <w:r w:rsidR="00EA6915">
              <w:rPr>
                <w:rFonts w:ascii="Calibri Light" w:hAnsi="Calibri Light" w:cs="Calibri Light"/>
                <w:b/>
                <w:bCs/>
              </w:rPr>
              <w:t xml:space="preserve"> </w:t>
            </w:r>
            <w:r w:rsidRPr="00F332A5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332A5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instrText xml:space="preserve"> FORMTEXT </w:instrText>
            </w:r>
            <w:r w:rsidRPr="00F332A5">
              <w:rPr>
                <w:rFonts w:ascii="Calibri Light" w:hAnsi="Calibri Light" w:cs="Calibri Light"/>
                <w:b/>
                <w:bCs/>
                <w:sz w:val="32"/>
                <w:szCs w:val="32"/>
              </w:rPr>
            </w:r>
            <w:r w:rsidRPr="00F332A5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fldChar w:fldCharType="separate"/>
            </w:r>
            <w:r w:rsidR="006D51E2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> </w:t>
            </w:r>
            <w:r w:rsidR="006D51E2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> </w:t>
            </w:r>
            <w:r w:rsidR="006D51E2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> </w:t>
            </w:r>
            <w:r w:rsidR="006D51E2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> </w:t>
            </w:r>
            <w:r w:rsidR="006D51E2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> </w:t>
            </w:r>
            <w:r w:rsidRPr="00F332A5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fldChar w:fldCharType="end"/>
            </w:r>
            <w:bookmarkEnd w:id="0"/>
            <w:r w:rsidRPr="005761A2">
              <w:rPr>
                <w:rFonts w:ascii="Calibri Light" w:hAnsi="Calibri Light" w:cs="Calibri Light"/>
                <w:b/>
                <w:bCs/>
              </w:rPr>
              <w:tab/>
            </w:r>
          </w:p>
        </w:tc>
        <w:tc>
          <w:tcPr>
            <w:tcW w:w="5228" w:type="dxa"/>
          </w:tcPr>
          <w:p w14:paraId="3392D393" w14:textId="2304D63E" w:rsidR="005761A2" w:rsidRDefault="005761A2" w:rsidP="005761A2">
            <w:pPr>
              <w:rPr>
                <w:rFonts w:ascii="Calibri Light" w:hAnsi="Calibri Light" w:cs="Calibri Light"/>
              </w:rPr>
            </w:pPr>
            <w:r w:rsidRPr="005A1D85">
              <w:rPr>
                <w:rFonts w:ascii="Calibri Light" w:hAnsi="Calibri Light" w:cs="Calibri Light"/>
              </w:rPr>
              <w:t>START D</w:t>
            </w:r>
            <w:r w:rsidRPr="005761A2">
              <w:rPr>
                <w:rFonts w:ascii="Calibri Light" w:hAnsi="Calibri Light" w:cs="Calibri Light"/>
              </w:rPr>
              <w:t xml:space="preserve">ATE </w:t>
            </w:r>
            <w:r w:rsidRPr="005761A2">
              <w:rPr>
                <w:rFonts w:ascii="Calibri Light" w:hAnsi="Calibri Light" w:cs="Calibri Light"/>
              </w:rPr>
              <w:tab/>
            </w:r>
            <w:r w:rsidR="00F332A5">
              <w:rPr>
                <w:rFonts w:ascii="Calibri Light" w:hAnsi="Calibri Light" w:cs="Calibri Light"/>
              </w:rPr>
              <w:t xml:space="preserve">      </w:t>
            </w:r>
            <w:proofErr w:type="gramStart"/>
            <w:r w:rsidR="00F332A5">
              <w:rPr>
                <w:rFonts w:ascii="Calibri Light" w:hAnsi="Calibri Light" w:cs="Calibri Light"/>
              </w:rPr>
              <w:t xml:space="preserve">  </w:t>
            </w:r>
            <w:r w:rsidRPr="005761A2">
              <w:rPr>
                <w:rFonts w:ascii="Calibri Light" w:hAnsi="Calibri Light" w:cs="Calibri Light"/>
              </w:rPr>
              <w:t>:</w:t>
            </w:r>
            <w:proofErr w:type="gramEnd"/>
            <w:r w:rsidRPr="005761A2">
              <w:rPr>
                <w:rFonts w:ascii="Calibri Light" w:hAnsi="Calibri Light" w:cs="Calibri Light"/>
              </w:rPr>
              <w:t xml:space="preserve"> </w:t>
            </w:r>
            <w:sdt>
              <w:sdtPr>
                <w:rPr>
                  <w:rFonts w:ascii="Calibri Light" w:hAnsi="Calibri Light" w:cs="Calibri Light"/>
                </w:rPr>
                <w:id w:val="1694024868"/>
                <w:placeholder>
                  <w:docPart w:val="BC0CCB3989194505B7B08DD097494E21"/>
                </w:placeholder>
                <w:showingPlcHdr/>
                <w:date w:fullDate="2018-07-26T00:00:00Z"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241DA4" w:rsidRPr="00241DA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5761A2" w14:paraId="7A67291F" w14:textId="77777777" w:rsidTr="00F332A5">
        <w:tc>
          <w:tcPr>
            <w:tcW w:w="5228" w:type="dxa"/>
          </w:tcPr>
          <w:p w14:paraId="748FCBB1" w14:textId="6F4B22E3" w:rsidR="005761A2" w:rsidRPr="00FE17EC" w:rsidRDefault="005761A2" w:rsidP="005761A2">
            <w:pPr>
              <w:rPr>
                <w:rFonts w:ascii="Calibri Light" w:hAnsi="Calibri Light" w:cs="Calibri Light"/>
                <w:sz w:val="32"/>
                <w:szCs w:val="32"/>
              </w:rPr>
            </w:pPr>
            <w:r w:rsidRPr="005A1D85">
              <w:rPr>
                <w:rFonts w:ascii="Calibri Light" w:hAnsi="Calibri Light" w:cs="Calibri Light"/>
                <w:color w:val="4F6228" w:themeColor="accent3" w:themeShade="80"/>
                <w:sz w:val="32"/>
                <w:szCs w:val="32"/>
              </w:rPr>
              <w:t>C</w:t>
            </w:r>
            <w:r w:rsidRPr="005A1D85">
              <w:rPr>
                <w:rFonts w:ascii="Calibri Light" w:hAnsi="Calibri Light" w:cs="Calibri Light"/>
                <w:color w:val="4F6228" w:themeColor="accent3" w:themeShade="80"/>
              </w:rPr>
              <w:t>OACH</w:t>
            </w:r>
            <w:r w:rsidR="00FE17EC" w:rsidRPr="005A1D85">
              <w:rPr>
                <w:rFonts w:ascii="Calibri Light" w:hAnsi="Calibri Light" w:cs="Calibri Light"/>
                <w:color w:val="4F6228" w:themeColor="accent3" w:themeShade="80"/>
                <w:sz w:val="28"/>
                <w:szCs w:val="28"/>
              </w:rPr>
              <w:t xml:space="preserve"> </w:t>
            </w:r>
            <w:r w:rsidR="00F332A5" w:rsidRPr="005A1D85">
              <w:rPr>
                <w:rFonts w:ascii="Calibri Light" w:hAnsi="Calibri Light" w:cs="Calibri Light"/>
                <w:sz w:val="32"/>
                <w:szCs w:val="32"/>
              </w:rPr>
              <w:t xml:space="preserve">  </w:t>
            </w:r>
            <w:proofErr w:type="gramStart"/>
            <w:r w:rsidR="00FE17EC" w:rsidRPr="005A1D85">
              <w:rPr>
                <w:rFonts w:ascii="Calibri Light" w:hAnsi="Calibri Light" w:cs="Calibri Light"/>
                <w:sz w:val="32"/>
                <w:szCs w:val="32"/>
              </w:rPr>
              <w:t xml:space="preserve">  </w:t>
            </w:r>
            <w:r w:rsidR="00EA6915" w:rsidRPr="005A1D85">
              <w:rPr>
                <w:rFonts w:ascii="Calibri Light" w:hAnsi="Calibri Light" w:cs="Calibri Light"/>
                <w:sz w:val="32"/>
                <w:szCs w:val="32"/>
              </w:rPr>
              <w:t>:</w:t>
            </w:r>
            <w:proofErr w:type="gramEnd"/>
            <w:r w:rsidR="00EA6915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 xml:space="preserve"> </w:t>
            </w:r>
            <w:r w:rsidRPr="00FE17EC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FE17EC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instrText xml:space="preserve"> FORMTEXT </w:instrText>
            </w:r>
            <w:r w:rsidRPr="00FE17EC">
              <w:rPr>
                <w:rFonts w:ascii="Calibri Light" w:hAnsi="Calibri Light" w:cs="Calibri Light"/>
                <w:b/>
                <w:bCs/>
                <w:sz w:val="32"/>
                <w:szCs w:val="32"/>
              </w:rPr>
            </w:r>
            <w:r w:rsidRPr="00FE17EC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fldChar w:fldCharType="separate"/>
            </w:r>
            <w:r w:rsidR="006D51E2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> </w:t>
            </w:r>
            <w:r w:rsidR="006D51E2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> </w:t>
            </w:r>
            <w:r w:rsidR="006D51E2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> </w:t>
            </w:r>
            <w:r w:rsidR="006D51E2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> </w:t>
            </w:r>
            <w:r w:rsidR="006D51E2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> </w:t>
            </w:r>
            <w:r w:rsidRPr="00FE17EC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fldChar w:fldCharType="end"/>
            </w:r>
            <w:bookmarkEnd w:id="1"/>
            <w:r w:rsidRPr="00FE17EC">
              <w:rPr>
                <w:rFonts w:ascii="Calibri Light" w:hAnsi="Calibri Light" w:cs="Calibri Light"/>
                <w:b/>
                <w:bCs/>
                <w:sz w:val="32"/>
                <w:szCs w:val="32"/>
              </w:rPr>
              <w:tab/>
            </w:r>
          </w:p>
        </w:tc>
        <w:tc>
          <w:tcPr>
            <w:tcW w:w="5228" w:type="dxa"/>
          </w:tcPr>
          <w:p w14:paraId="4B864DE5" w14:textId="5C7319FC" w:rsidR="005761A2" w:rsidRDefault="005761A2" w:rsidP="005761A2">
            <w:pPr>
              <w:rPr>
                <w:rFonts w:ascii="Calibri Light" w:hAnsi="Calibri Light" w:cs="Calibri Light"/>
              </w:rPr>
            </w:pPr>
            <w:r w:rsidRPr="005761A2">
              <w:rPr>
                <w:rFonts w:ascii="Calibri Light" w:hAnsi="Calibri Light" w:cs="Calibri Light"/>
              </w:rPr>
              <w:t xml:space="preserve">MEETING PLAN </w:t>
            </w:r>
            <w:r w:rsidR="00F332A5">
              <w:rPr>
                <w:rFonts w:ascii="Calibri Light" w:hAnsi="Calibri Light" w:cs="Calibri Light"/>
              </w:rPr>
              <w:t xml:space="preserve">    </w:t>
            </w:r>
            <w:proofErr w:type="gramStart"/>
            <w:r w:rsidR="00F332A5">
              <w:rPr>
                <w:rFonts w:ascii="Calibri Light" w:hAnsi="Calibri Light" w:cs="Calibri Light"/>
              </w:rPr>
              <w:t xml:space="preserve">  </w:t>
            </w:r>
            <w:r w:rsidRPr="005761A2">
              <w:rPr>
                <w:rFonts w:ascii="Calibri Light" w:hAnsi="Calibri Light" w:cs="Calibri Light"/>
              </w:rPr>
              <w:t>:</w:t>
            </w:r>
            <w:proofErr w:type="gramEnd"/>
            <w:r w:rsidRPr="005761A2">
              <w:rPr>
                <w:rFonts w:ascii="Calibri Light" w:hAnsi="Calibri Light" w:cs="Calibri Light"/>
              </w:rPr>
              <w:t xml:space="preserve"> </w:t>
            </w:r>
            <w:r w:rsidR="00F332A5" w:rsidRPr="00F332A5">
              <w:rPr>
                <w:rFonts w:ascii="Calibri Light" w:hAnsi="Calibri Light" w:cs="Calibri Light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Plan"/>
                    <w:listEntry w:val="Weekly"/>
                    <w:listEntry w:val="Monthly"/>
                    <w:listEntry w:val="Quarterly"/>
                  </w:ddList>
                </w:ffData>
              </w:fldChar>
            </w:r>
            <w:bookmarkStart w:id="2" w:name="Dropdown1"/>
            <w:r w:rsidR="00F332A5" w:rsidRPr="00F332A5">
              <w:rPr>
                <w:rFonts w:ascii="Calibri Light" w:hAnsi="Calibri Light" w:cs="Calibri Light"/>
              </w:rPr>
              <w:instrText xml:space="preserve"> FORMDROPDOWN </w:instrText>
            </w:r>
            <w:r w:rsidR="00615134">
              <w:rPr>
                <w:rFonts w:ascii="Calibri Light" w:hAnsi="Calibri Light" w:cs="Calibri Light"/>
              </w:rPr>
            </w:r>
            <w:r w:rsidR="00615134">
              <w:rPr>
                <w:rFonts w:ascii="Calibri Light" w:hAnsi="Calibri Light" w:cs="Calibri Light"/>
              </w:rPr>
              <w:fldChar w:fldCharType="separate"/>
            </w:r>
            <w:r w:rsidR="00F332A5" w:rsidRPr="00F332A5">
              <w:rPr>
                <w:rFonts w:ascii="Calibri Light" w:hAnsi="Calibri Light" w:cs="Calibri Light"/>
              </w:rPr>
              <w:fldChar w:fldCharType="end"/>
            </w:r>
            <w:bookmarkEnd w:id="2"/>
          </w:p>
        </w:tc>
      </w:tr>
      <w:tr w:rsidR="005761A2" w14:paraId="413A3D49" w14:textId="77777777" w:rsidTr="00F332A5">
        <w:tc>
          <w:tcPr>
            <w:tcW w:w="5228" w:type="dxa"/>
          </w:tcPr>
          <w:p w14:paraId="62A18FC8" w14:textId="77777777" w:rsidR="005761A2" w:rsidRDefault="005761A2" w:rsidP="005761A2">
            <w:pPr>
              <w:rPr>
                <w:rFonts w:ascii="Calibri Light" w:hAnsi="Calibri Light" w:cs="Calibri Light"/>
              </w:rPr>
            </w:pPr>
          </w:p>
        </w:tc>
        <w:tc>
          <w:tcPr>
            <w:tcW w:w="5228" w:type="dxa"/>
          </w:tcPr>
          <w:p w14:paraId="6B15DFDE" w14:textId="773683E1" w:rsidR="005761A2" w:rsidRDefault="005761A2" w:rsidP="005761A2">
            <w:pPr>
              <w:rPr>
                <w:rFonts w:ascii="Calibri Light" w:hAnsi="Calibri Light" w:cs="Calibri Light"/>
              </w:rPr>
            </w:pPr>
            <w:r w:rsidRPr="005761A2">
              <w:rPr>
                <w:rFonts w:ascii="Calibri Light" w:hAnsi="Calibri Light" w:cs="Calibri Light"/>
              </w:rPr>
              <w:t>END DATE</w:t>
            </w:r>
            <w:r w:rsidRPr="005761A2">
              <w:rPr>
                <w:rFonts w:ascii="Calibri Light" w:hAnsi="Calibri Light" w:cs="Calibri Light"/>
              </w:rPr>
              <w:tab/>
            </w:r>
            <w:r w:rsidR="00F332A5">
              <w:rPr>
                <w:rFonts w:ascii="Calibri Light" w:hAnsi="Calibri Light" w:cs="Calibri Light"/>
              </w:rPr>
              <w:t xml:space="preserve">      </w:t>
            </w:r>
            <w:proofErr w:type="gramStart"/>
            <w:r w:rsidR="00F332A5">
              <w:rPr>
                <w:rFonts w:ascii="Calibri Light" w:hAnsi="Calibri Light" w:cs="Calibri Light"/>
              </w:rPr>
              <w:t xml:space="preserve">  </w:t>
            </w:r>
            <w:r w:rsidRPr="005761A2">
              <w:rPr>
                <w:rFonts w:ascii="Calibri Light" w:hAnsi="Calibri Light" w:cs="Calibri Light"/>
              </w:rPr>
              <w:t>:</w:t>
            </w:r>
            <w:proofErr w:type="gramEnd"/>
            <w:r w:rsidRPr="005761A2">
              <w:rPr>
                <w:rFonts w:ascii="Calibri Light" w:hAnsi="Calibri Light" w:cs="Calibri Light"/>
              </w:rPr>
              <w:t xml:space="preserve"> </w:t>
            </w:r>
            <w:sdt>
              <w:sdtPr>
                <w:rPr>
                  <w:rFonts w:ascii="Calibri Light" w:hAnsi="Calibri Light" w:cs="Calibri Light"/>
                </w:rPr>
                <w:id w:val="2056272231"/>
                <w:placeholder>
                  <w:docPart w:val="4BC9BC5F174A461095C000F22DC63E40"/>
                </w:placeholder>
                <w:showingPlcHdr/>
                <w:date w:fullDate="2019-06-25T00:00:00Z"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C32CE" w:rsidRPr="001C32CE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68E7DA8C" w14:textId="77777777" w:rsidR="005761A2" w:rsidRPr="005761A2" w:rsidRDefault="005761A2" w:rsidP="005761A2">
      <w:pPr>
        <w:rPr>
          <w:rFonts w:ascii="Calibri Light" w:hAnsi="Calibri Light" w:cs="Calibri Light"/>
        </w:rPr>
      </w:pPr>
    </w:p>
    <w:tbl>
      <w:tblPr>
        <w:tblStyle w:val="TableGrid"/>
        <w:tblW w:w="1026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5580"/>
      </w:tblGrid>
      <w:tr w:rsidR="00447A7B" w:rsidRPr="005761A2" w14:paraId="72A4E1E4" w14:textId="77777777" w:rsidTr="00FE17EC">
        <w:trPr>
          <w:trHeight w:val="395"/>
        </w:trPr>
        <w:tc>
          <w:tcPr>
            <w:tcW w:w="4680" w:type="dxa"/>
            <w:shd w:val="clear" w:color="auto" w:fill="B8CCE4" w:themeFill="accent1" w:themeFillTint="66"/>
          </w:tcPr>
          <w:p w14:paraId="340DF4DD" w14:textId="77777777" w:rsidR="003975D0" w:rsidRPr="005A1D85" w:rsidRDefault="00447A7B" w:rsidP="00085E5B">
            <w:pPr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>Specific Values:</w:t>
            </w:r>
          </w:p>
          <w:p w14:paraId="16779E60" w14:textId="0CD3F216" w:rsidR="00447A7B" w:rsidRPr="005A1D85" w:rsidRDefault="00447A7B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 xml:space="preserve"> </w:t>
            </w: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</w:rPr>
              <w:t>1.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instrText xml:space="preserve"> FORMTEXT </w:instrTex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separate"/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end"/>
            </w:r>
            <w:bookmarkEnd w:id="3"/>
          </w:p>
        </w:tc>
        <w:tc>
          <w:tcPr>
            <w:tcW w:w="5580" w:type="dxa"/>
            <w:shd w:val="clear" w:color="auto" w:fill="B8CCE4" w:themeFill="accent1" w:themeFillTint="66"/>
          </w:tcPr>
          <w:p w14:paraId="0603856C" w14:textId="77777777" w:rsidR="003975D0" w:rsidRPr="005A1D85" w:rsidRDefault="00447A7B" w:rsidP="00F356CD">
            <w:pPr>
              <w:rPr>
                <w:rFonts w:ascii="Calibri Light" w:hAnsi="Calibri Light" w:cs="Calibri Light"/>
                <w:i/>
                <w:iCs/>
                <w:color w:val="0070C0"/>
                <w:sz w:val="28"/>
                <w:szCs w:val="28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 xml:space="preserve">Specific Goals.   </w:t>
            </w:r>
            <w:r w:rsidR="003975D0"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 xml:space="preserve">(S.M.A.R.T)         </w:t>
            </w:r>
          </w:p>
          <w:p w14:paraId="50222AB8" w14:textId="4BF06032" w:rsidR="00447A7B" w:rsidRPr="005A1D85" w:rsidRDefault="00447A7B" w:rsidP="00F356CD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</w:rPr>
              <w:t>1.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instrText xml:space="preserve"> FORMTEXT </w:instrTex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separate"/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end"/>
            </w:r>
            <w:bookmarkEnd w:id="4"/>
          </w:p>
          <w:p w14:paraId="49CDAE4F" w14:textId="77777777" w:rsidR="003975D0" w:rsidRPr="005A1D85" w:rsidRDefault="003975D0" w:rsidP="00F356CD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</w:p>
        </w:tc>
      </w:tr>
      <w:tr w:rsidR="00447A7B" w:rsidRPr="005761A2" w14:paraId="7D01E27B" w14:textId="77777777" w:rsidTr="00F332A5">
        <w:trPr>
          <w:trHeight w:val="395"/>
        </w:trPr>
        <w:tc>
          <w:tcPr>
            <w:tcW w:w="4680" w:type="dxa"/>
          </w:tcPr>
          <w:p w14:paraId="3A7AD5D3" w14:textId="5DDF4F7D" w:rsidR="00447A7B" w:rsidRPr="005A1D85" w:rsidRDefault="00447A7B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</w:rPr>
              <w:t xml:space="preserve"> 2.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instrText xml:space="preserve"> FORMTEXT </w:instrTex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separate"/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end"/>
            </w:r>
            <w:bookmarkEnd w:id="5"/>
          </w:p>
        </w:tc>
        <w:tc>
          <w:tcPr>
            <w:tcW w:w="5580" w:type="dxa"/>
          </w:tcPr>
          <w:p w14:paraId="1569CC02" w14:textId="2CDA3303" w:rsidR="00447A7B" w:rsidRPr="005A1D85" w:rsidRDefault="00447A7B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2.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instrText xml:space="preserve"> FORMTEXT </w:instrTex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separate"/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end"/>
            </w:r>
            <w:bookmarkEnd w:id="6"/>
          </w:p>
          <w:p w14:paraId="16C41FBA" w14:textId="77777777" w:rsidR="003975D0" w:rsidRPr="005A1D85" w:rsidRDefault="003975D0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</w:p>
        </w:tc>
      </w:tr>
      <w:tr w:rsidR="00447A7B" w:rsidRPr="005761A2" w14:paraId="1FBE89C0" w14:textId="77777777" w:rsidTr="00FE17EC">
        <w:trPr>
          <w:trHeight w:val="395"/>
        </w:trPr>
        <w:tc>
          <w:tcPr>
            <w:tcW w:w="4680" w:type="dxa"/>
            <w:shd w:val="clear" w:color="auto" w:fill="B8CCE4" w:themeFill="accent1" w:themeFillTint="66"/>
          </w:tcPr>
          <w:p w14:paraId="4C5A8690" w14:textId="0E74F710" w:rsidR="00447A7B" w:rsidRPr="005A1D85" w:rsidRDefault="00447A7B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</w:rPr>
              <w:t>3.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instrText xml:space="preserve"> FORMTEXT </w:instrTex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separate"/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end"/>
            </w:r>
            <w:bookmarkEnd w:id="7"/>
          </w:p>
        </w:tc>
        <w:tc>
          <w:tcPr>
            <w:tcW w:w="5580" w:type="dxa"/>
            <w:shd w:val="clear" w:color="auto" w:fill="B8CCE4" w:themeFill="accent1" w:themeFillTint="66"/>
          </w:tcPr>
          <w:p w14:paraId="47E92225" w14:textId="4129E6F5" w:rsidR="00447A7B" w:rsidRPr="005A1D85" w:rsidRDefault="00447A7B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</w:rPr>
              <w:t>3.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instrText xml:space="preserve"> FORMTEXT </w:instrTex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separate"/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C61DEC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end"/>
            </w:r>
            <w:bookmarkEnd w:id="8"/>
          </w:p>
          <w:p w14:paraId="55CFCB7E" w14:textId="77777777" w:rsidR="003975D0" w:rsidRPr="005A1D85" w:rsidRDefault="003975D0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</w:p>
        </w:tc>
      </w:tr>
      <w:tr w:rsidR="00447A7B" w:rsidRPr="005761A2" w14:paraId="4338645B" w14:textId="77777777" w:rsidTr="00F332A5">
        <w:trPr>
          <w:trHeight w:val="379"/>
        </w:trPr>
        <w:tc>
          <w:tcPr>
            <w:tcW w:w="4680" w:type="dxa"/>
          </w:tcPr>
          <w:p w14:paraId="6BB75095" w14:textId="7D3E2B59" w:rsidR="00447A7B" w:rsidRPr="005A1D85" w:rsidRDefault="00447A7B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</w:rPr>
              <w:t>4.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9" w:name="Text6"/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instrText xml:space="preserve"> FORMTEXT </w:instrTex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separate"/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end"/>
            </w:r>
            <w:bookmarkEnd w:id="9"/>
          </w:p>
        </w:tc>
        <w:tc>
          <w:tcPr>
            <w:tcW w:w="5580" w:type="dxa"/>
          </w:tcPr>
          <w:p w14:paraId="729B490E" w14:textId="27B1082F" w:rsidR="00447A7B" w:rsidRPr="005A1D85" w:rsidRDefault="00447A7B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</w:rPr>
              <w:t>4.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instrText xml:space="preserve"> FORMTEXT </w:instrTex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separate"/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end"/>
            </w:r>
            <w:bookmarkEnd w:id="10"/>
          </w:p>
          <w:p w14:paraId="4A4E91B3" w14:textId="77777777" w:rsidR="003975D0" w:rsidRPr="005A1D85" w:rsidRDefault="003975D0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</w:p>
        </w:tc>
      </w:tr>
      <w:tr w:rsidR="00447A7B" w:rsidRPr="005761A2" w14:paraId="74324952" w14:textId="77777777" w:rsidTr="00FE17EC">
        <w:trPr>
          <w:trHeight w:val="395"/>
        </w:trPr>
        <w:tc>
          <w:tcPr>
            <w:tcW w:w="4680" w:type="dxa"/>
            <w:shd w:val="clear" w:color="auto" w:fill="B8CCE4" w:themeFill="accent1" w:themeFillTint="66"/>
          </w:tcPr>
          <w:p w14:paraId="656ED936" w14:textId="77F46A48" w:rsidR="00447A7B" w:rsidRPr="005A1D85" w:rsidRDefault="00447A7B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</w:rPr>
              <w:t>5.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1" w:name="Text7"/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instrText xml:space="preserve"> FORMTEXT </w:instrTex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separate"/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noProof/>
                <w:color w:val="365F91" w:themeColor="accent1" w:themeShade="BF"/>
              </w:rPr>
              <w:t> </w:t>
            </w:r>
            <w:r w:rsidR="00D61057" w:rsidRPr="005A1D85"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  <w:fldChar w:fldCharType="end"/>
            </w:r>
            <w:bookmarkEnd w:id="11"/>
          </w:p>
        </w:tc>
        <w:tc>
          <w:tcPr>
            <w:tcW w:w="5580" w:type="dxa"/>
            <w:shd w:val="clear" w:color="auto" w:fill="B8CCE4" w:themeFill="accent1" w:themeFillTint="66"/>
          </w:tcPr>
          <w:p w14:paraId="688FEADF" w14:textId="77777777" w:rsidR="00447A7B" w:rsidRPr="005A1D85" w:rsidRDefault="00447A7B" w:rsidP="00085E5B">
            <w:pPr>
              <w:rPr>
                <w:rFonts w:ascii="Calibri Light" w:hAnsi="Calibri Light" w:cs="Calibri Light"/>
                <w:i/>
                <w:iCs/>
                <w:color w:val="365F91" w:themeColor="accent1" w:themeShade="BF"/>
              </w:rPr>
            </w:pPr>
          </w:p>
        </w:tc>
      </w:tr>
      <w:tr w:rsidR="00447A7B" w:rsidRPr="005761A2" w14:paraId="6D0A246B" w14:textId="77777777" w:rsidTr="00F332A5">
        <w:trPr>
          <w:trHeight w:val="520"/>
        </w:trPr>
        <w:tc>
          <w:tcPr>
            <w:tcW w:w="4680" w:type="dxa"/>
          </w:tcPr>
          <w:p w14:paraId="3C483E34" w14:textId="77777777" w:rsidR="00F332A5" w:rsidRPr="005A1D85" w:rsidRDefault="00F332A5" w:rsidP="00E01DB4">
            <w:pPr>
              <w:jc w:val="right"/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</w:p>
          <w:p w14:paraId="4833C699" w14:textId="1E8054F7" w:rsidR="00447A7B" w:rsidRPr="005A1D85" w:rsidRDefault="00447A7B" w:rsidP="00E01DB4">
            <w:pPr>
              <w:jc w:val="right"/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>Benefits of Achieving</w:t>
            </w:r>
          </w:p>
        </w:tc>
        <w:tc>
          <w:tcPr>
            <w:tcW w:w="5580" w:type="dxa"/>
          </w:tcPr>
          <w:p w14:paraId="6ECCB61C" w14:textId="77777777" w:rsidR="00F332A5" w:rsidRPr="005A1D85" w:rsidRDefault="00F332A5" w:rsidP="001B3A24">
            <w:pPr>
              <w:jc w:val="both"/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</w:p>
          <w:p w14:paraId="0556C682" w14:textId="3A872CC1" w:rsidR="00447A7B" w:rsidRPr="005A1D85" w:rsidRDefault="001B3A24" w:rsidP="001B3A24">
            <w:pPr>
              <w:jc w:val="both"/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>these Goals:</w:t>
            </w:r>
          </w:p>
        </w:tc>
      </w:tr>
      <w:tr w:rsidR="00447A7B" w:rsidRPr="005761A2" w14:paraId="49DF8FDF" w14:textId="77777777" w:rsidTr="00FE17EC">
        <w:trPr>
          <w:trHeight w:val="474"/>
        </w:trPr>
        <w:tc>
          <w:tcPr>
            <w:tcW w:w="4680" w:type="dxa"/>
            <w:shd w:val="clear" w:color="auto" w:fill="B8CCE4" w:themeFill="accent1" w:themeFillTint="66"/>
          </w:tcPr>
          <w:p w14:paraId="392409BE" w14:textId="77777777" w:rsidR="00BF17B1" w:rsidRPr="005A1D85" w:rsidRDefault="00447A7B" w:rsidP="00A24FC6">
            <w:pPr>
              <w:jc w:val="center"/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>For me</w:t>
            </w:r>
          </w:p>
        </w:tc>
        <w:tc>
          <w:tcPr>
            <w:tcW w:w="5580" w:type="dxa"/>
            <w:shd w:val="clear" w:color="auto" w:fill="B8CCE4" w:themeFill="accent1" w:themeFillTint="66"/>
          </w:tcPr>
          <w:p w14:paraId="36969504" w14:textId="77777777" w:rsidR="00447A7B" w:rsidRPr="005A1D85" w:rsidRDefault="00E24CC0" w:rsidP="00BF17B1">
            <w:pPr>
              <w:jc w:val="center"/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>For m</w:t>
            </w:r>
            <w:r w:rsidR="00447A7B"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>y Organization, Church etc.</w:t>
            </w:r>
          </w:p>
        </w:tc>
      </w:tr>
      <w:tr w:rsidR="00447A7B" w:rsidRPr="005761A2" w14:paraId="6EA03D19" w14:textId="77777777" w:rsidTr="00F332A5">
        <w:trPr>
          <w:trHeight w:val="2359"/>
        </w:trPr>
        <w:tc>
          <w:tcPr>
            <w:tcW w:w="4680" w:type="dxa"/>
          </w:tcPr>
          <w:p w14:paraId="3637E8B6" w14:textId="185D366F" w:rsidR="00447A7B" w:rsidRPr="005761A2" w:rsidRDefault="00F356CD" w:rsidP="00085E5B">
            <w:pPr>
              <w:rPr>
                <w:rFonts w:ascii="Calibri Light" w:hAnsi="Calibri Light" w:cs="Calibri Light"/>
              </w:rPr>
            </w:pPr>
            <w:r w:rsidRPr="005761A2">
              <w:rPr>
                <w:rFonts w:ascii="Calibri Light" w:hAnsi="Calibri Light" w:cs="Calibri Light"/>
              </w:rPr>
              <w:t>1.</w:t>
            </w:r>
            <w:r w:rsidRPr="005761A2">
              <w:rPr>
                <w:rFonts w:ascii="Calibri Light" w:hAnsi="Calibri Light" w:cs="Calibri Light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Pr="005761A2">
              <w:rPr>
                <w:rFonts w:ascii="Calibri Light" w:hAnsi="Calibri Light" w:cs="Calibri Light"/>
              </w:rPr>
              <w:instrText xml:space="preserve"> FORMTEXT </w:instrText>
            </w:r>
            <w:r w:rsidRPr="005761A2">
              <w:rPr>
                <w:rFonts w:ascii="Calibri Light" w:hAnsi="Calibri Light" w:cs="Calibri Light"/>
              </w:rPr>
            </w:r>
            <w:r w:rsidRPr="005761A2">
              <w:rPr>
                <w:rFonts w:ascii="Calibri Light" w:hAnsi="Calibri Light" w:cs="Calibri Light"/>
              </w:rPr>
              <w:fldChar w:fldCharType="separate"/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Pr="005761A2">
              <w:rPr>
                <w:rFonts w:ascii="Calibri Light" w:hAnsi="Calibri Light" w:cs="Calibri Light"/>
              </w:rPr>
              <w:fldChar w:fldCharType="end"/>
            </w:r>
            <w:bookmarkEnd w:id="12"/>
          </w:p>
          <w:p w14:paraId="111B3FA6" w14:textId="380A6B21" w:rsidR="00F356CD" w:rsidRPr="005761A2" w:rsidRDefault="00F356CD" w:rsidP="00085E5B">
            <w:pPr>
              <w:rPr>
                <w:rFonts w:ascii="Calibri Light" w:hAnsi="Calibri Light" w:cs="Calibri Light"/>
              </w:rPr>
            </w:pPr>
            <w:r w:rsidRPr="005761A2">
              <w:rPr>
                <w:rFonts w:ascii="Calibri Light" w:hAnsi="Calibri Light" w:cs="Calibri Light"/>
              </w:rPr>
              <w:t>2.</w:t>
            </w:r>
            <w:r w:rsidRPr="005761A2">
              <w:rPr>
                <w:rFonts w:ascii="Calibri Light" w:hAnsi="Calibri Light" w:cs="Calibri Light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 w:rsidRPr="005761A2">
              <w:rPr>
                <w:rFonts w:ascii="Calibri Light" w:hAnsi="Calibri Light" w:cs="Calibri Light"/>
              </w:rPr>
              <w:instrText xml:space="preserve"> FORMTEXT </w:instrText>
            </w:r>
            <w:r w:rsidRPr="005761A2">
              <w:rPr>
                <w:rFonts w:ascii="Calibri Light" w:hAnsi="Calibri Light" w:cs="Calibri Light"/>
              </w:rPr>
            </w:r>
            <w:r w:rsidRPr="005761A2">
              <w:rPr>
                <w:rFonts w:ascii="Calibri Light" w:hAnsi="Calibri Light" w:cs="Calibri Light"/>
              </w:rPr>
              <w:fldChar w:fldCharType="separate"/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Pr="005761A2">
              <w:rPr>
                <w:rFonts w:ascii="Calibri Light" w:hAnsi="Calibri Light" w:cs="Calibri Light"/>
              </w:rPr>
              <w:fldChar w:fldCharType="end"/>
            </w:r>
            <w:bookmarkEnd w:id="13"/>
          </w:p>
          <w:p w14:paraId="023DB782" w14:textId="08C98716" w:rsidR="00F356CD" w:rsidRPr="005761A2" w:rsidRDefault="00F356CD" w:rsidP="00085E5B">
            <w:pPr>
              <w:rPr>
                <w:rFonts w:ascii="Calibri Light" w:hAnsi="Calibri Light" w:cs="Calibri Light"/>
              </w:rPr>
            </w:pPr>
            <w:r w:rsidRPr="005761A2">
              <w:rPr>
                <w:rFonts w:ascii="Calibri Light" w:hAnsi="Calibri Light" w:cs="Calibri Light"/>
              </w:rPr>
              <w:t>3.</w:t>
            </w:r>
            <w:r w:rsidRPr="005761A2">
              <w:rPr>
                <w:rFonts w:ascii="Calibri Light" w:hAnsi="Calibri Light" w:cs="Calibri Light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4" w:name="Text14"/>
            <w:r w:rsidRPr="005761A2">
              <w:rPr>
                <w:rFonts w:ascii="Calibri Light" w:hAnsi="Calibri Light" w:cs="Calibri Light"/>
              </w:rPr>
              <w:instrText xml:space="preserve"> FORMTEXT </w:instrText>
            </w:r>
            <w:r w:rsidRPr="005761A2">
              <w:rPr>
                <w:rFonts w:ascii="Calibri Light" w:hAnsi="Calibri Light" w:cs="Calibri Light"/>
              </w:rPr>
            </w:r>
            <w:r w:rsidRPr="005761A2">
              <w:rPr>
                <w:rFonts w:ascii="Calibri Light" w:hAnsi="Calibri Light" w:cs="Calibri Light"/>
              </w:rPr>
              <w:fldChar w:fldCharType="separate"/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Pr="005761A2">
              <w:rPr>
                <w:rFonts w:ascii="Calibri Light" w:hAnsi="Calibri Light" w:cs="Calibri Light"/>
              </w:rPr>
              <w:fldChar w:fldCharType="end"/>
            </w:r>
            <w:bookmarkEnd w:id="14"/>
          </w:p>
          <w:p w14:paraId="209F3A8D" w14:textId="4C8E4725" w:rsidR="00F356CD" w:rsidRPr="005761A2" w:rsidRDefault="00F356CD" w:rsidP="00085E5B">
            <w:pPr>
              <w:rPr>
                <w:rFonts w:ascii="Calibri Light" w:hAnsi="Calibri Light" w:cs="Calibri Light"/>
              </w:rPr>
            </w:pPr>
            <w:r w:rsidRPr="005761A2">
              <w:rPr>
                <w:rFonts w:ascii="Calibri Light" w:hAnsi="Calibri Light" w:cs="Calibri Light"/>
              </w:rPr>
              <w:t>4.</w:t>
            </w:r>
            <w:r w:rsidRPr="005761A2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5" w:name="Text15"/>
            <w:r w:rsidRPr="005761A2">
              <w:rPr>
                <w:rFonts w:ascii="Calibri Light" w:hAnsi="Calibri Light" w:cs="Calibri Light"/>
              </w:rPr>
              <w:instrText xml:space="preserve"> FORMTEXT </w:instrText>
            </w:r>
            <w:r w:rsidRPr="005761A2">
              <w:rPr>
                <w:rFonts w:ascii="Calibri Light" w:hAnsi="Calibri Light" w:cs="Calibri Light"/>
              </w:rPr>
            </w:r>
            <w:r w:rsidRPr="005761A2">
              <w:rPr>
                <w:rFonts w:ascii="Calibri Light" w:hAnsi="Calibri Light" w:cs="Calibri Light"/>
              </w:rPr>
              <w:fldChar w:fldCharType="separate"/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</w:rPr>
              <w:fldChar w:fldCharType="end"/>
            </w:r>
            <w:bookmarkEnd w:id="15"/>
          </w:p>
        </w:tc>
        <w:tc>
          <w:tcPr>
            <w:tcW w:w="5580" w:type="dxa"/>
          </w:tcPr>
          <w:p w14:paraId="26349850" w14:textId="77777777" w:rsidR="00F356CD" w:rsidRPr="005761A2" w:rsidRDefault="00F356CD" w:rsidP="00F356CD">
            <w:pPr>
              <w:rPr>
                <w:rFonts w:ascii="Calibri Light" w:hAnsi="Calibri Light" w:cs="Calibri Light"/>
              </w:rPr>
            </w:pPr>
            <w:r w:rsidRPr="005761A2">
              <w:rPr>
                <w:rFonts w:ascii="Calibri Light" w:hAnsi="Calibri Light" w:cs="Calibri Light"/>
              </w:rPr>
              <w:t>1.</w:t>
            </w:r>
            <w:r w:rsidRPr="005761A2">
              <w:rPr>
                <w:rFonts w:ascii="Calibri Light" w:hAnsi="Calibri Light" w:cs="Calibri Light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5761A2">
              <w:rPr>
                <w:rFonts w:ascii="Calibri Light" w:hAnsi="Calibri Light" w:cs="Calibri Light"/>
              </w:rPr>
              <w:instrText xml:space="preserve"> FORMTEXT </w:instrText>
            </w:r>
            <w:r w:rsidRPr="005761A2">
              <w:rPr>
                <w:rFonts w:ascii="Calibri Light" w:hAnsi="Calibri Light" w:cs="Calibri Light"/>
              </w:rPr>
            </w:r>
            <w:r w:rsidRPr="005761A2">
              <w:rPr>
                <w:rFonts w:ascii="Calibri Light" w:hAnsi="Calibri Light" w:cs="Calibri Light"/>
              </w:rPr>
              <w:fldChar w:fldCharType="separate"/>
            </w:r>
            <w:bookmarkStart w:id="16" w:name="_GoBack"/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bookmarkEnd w:id="16"/>
            <w:r w:rsidRPr="005761A2">
              <w:rPr>
                <w:rFonts w:ascii="Calibri Light" w:hAnsi="Calibri Light" w:cs="Calibri Light"/>
              </w:rPr>
              <w:fldChar w:fldCharType="end"/>
            </w:r>
          </w:p>
          <w:p w14:paraId="4AC3F31A" w14:textId="1622AB3A" w:rsidR="00F356CD" w:rsidRPr="005761A2" w:rsidRDefault="00F356CD" w:rsidP="00F356CD">
            <w:pPr>
              <w:rPr>
                <w:rFonts w:ascii="Calibri Light" w:hAnsi="Calibri Light" w:cs="Calibri Light"/>
              </w:rPr>
            </w:pPr>
            <w:r w:rsidRPr="005761A2">
              <w:rPr>
                <w:rFonts w:ascii="Calibri Light" w:hAnsi="Calibri Light" w:cs="Calibri Light"/>
              </w:rPr>
              <w:t>2.</w:t>
            </w:r>
            <w:r w:rsidRPr="005761A2">
              <w:rPr>
                <w:rFonts w:ascii="Calibri Light" w:hAnsi="Calibri Light" w:cs="Calibri Light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761A2">
              <w:rPr>
                <w:rFonts w:ascii="Calibri Light" w:hAnsi="Calibri Light" w:cs="Calibri Light"/>
              </w:rPr>
              <w:instrText xml:space="preserve"> FORMTEXT </w:instrText>
            </w:r>
            <w:r w:rsidRPr="005761A2">
              <w:rPr>
                <w:rFonts w:ascii="Calibri Light" w:hAnsi="Calibri Light" w:cs="Calibri Light"/>
              </w:rPr>
            </w:r>
            <w:r w:rsidRPr="005761A2">
              <w:rPr>
                <w:rFonts w:ascii="Calibri Light" w:hAnsi="Calibri Light" w:cs="Calibri Light"/>
              </w:rPr>
              <w:fldChar w:fldCharType="separate"/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Pr="005761A2">
              <w:rPr>
                <w:rFonts w:ascii="Calibri Light" w:hAnsi="Calibri Light" w:cs="Calibri Light"/>
              </w:rPr>
              <w:fldChar w:fldCharType="end"/>
            </w:r>
          </w:p>
          <w:p w14:paraId="5A521592" w14:textId="0F7E3A1C" w:rsidR="00F356CD" w:rsidRPr="005761A2" w:rsidRDefault="00F356CD" w:rsidP="00F356CD">
            <w:pPr>
              <w:rPr>
                <w:rFonts w:ascii="Calibri Light" w:hAnsi="Calibri Light" w:cs="Calibri Light"/>
              </w:rPr>
            </w:pPr>
            <w:r w:rsidRPr="005761A2">
              <w:rPr>
                <w:rFonts w:ascii="Calibri Light" w:hAnsi="Calibri Light" w:cs="Calibri Light"/>
              </w:rPr>
              <w:t>3.</w:t>
            </w:r>
            <w:r w:rsidRPr="005761A2">
              <w:rPr>
                <w:rFonts w:ascii="Calibri Light" w:hAnsi="Calibri Light" w:cs="Calibri Light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761A2">
              <w:rPr>
                <w:rFonts w:ascii="Calibri Light" w:hAnsi="Calibri Light" w:cs="Calibri Light"/>
              </w:rPr>
              <w:instrText xml:space="preserve"> FORMTEXT </w:instrText>
            </w:r>
            <w:r w:rsidRPr="005761A2">
              <w:rPr>
                <w:rFonts w:ascii="Calibri Light" w:hAnsi="Calibri Light" w:cs="Calibri Light"/>
              </w:rPr>
            </w:r>
            <w:r w:rsidRPr="005761A2">
              <w:rPr>
                <w:rFonts w:ascii="Calibri Light" w:hAnsi="Calibri Light" w:cs="Calibri Light"/>
              </w:rPr>
              <w:fldChar w:fldCharType="separate"/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="00C61DEC">
              <w:rPr>
                <w:rFonts w:ascii="Calibri Light" w:hAnsi="Calibri Light" w:cs="Calibri Light"/>
              </w:rPr>
              <w:t> </w:t>
            </w:r>
            <w:r w:rsidRPr="005761A2">
              <w:rPr>
                <w:rFonts w:ascii="Calibri Light" w:hAnsi="Calibri Light" w:cs="Calibri Light"/>
              </w:rPr>
              <w:fldChar w:fldCharType="end"/>
            </w:r>
          </w:p>
          <w:p w14:paraId="1795F337" w14:textId="1A1255D0" w:rsidR="00447A7B" w:rsidRPr="005761A2" w:rsidRDefault="00F356CD" w:rsidP="00F356CD">
            <w:pPr>
              <w:rPr>
                <w:rFonts w:ascii="Calibri Light" w:hAnsi="Calibri Light" w:cs="Calibri Light"/>
              </w:rPr>
            </w:pPr>
            <w:r w:rsidRPr="005761A2">
              <w:rPr>
                <w:rFonts w:ascii="Calibri Light" w:hAnsi="Calibri Light" w:cs="Calibri Light"/>
              </w:rPr>
              <w:t>4.</w:t>
            </w:r>
            <w:r w:rsidRPr="005761A2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5761A2">
              <w:rPr>
                <w:rFonts w:ascii="Calibri Light" w:hAnsi="Calibri Light" w:cs="Calibri Light"/>
              </w:rPr>
              <w:instrText xml:space="preserve"> FORMTEXT </w:instrText>
            </w:r>
            <w:r w:rsidRPr="005761A2">
              <w:rPr>
                <w:rFonts w:ascii="Calibri Light" w:hAnsi="Calibri Light" w:cs="Calibri Light"/>
              </w:rPr>
            </w:r>
            <w:r w:rsidRPr="005761A2">
              <w:rPr>
                <w:rFonts w:ascii="Calibri Light" w:hAnsi="Calibri Light" w:cs="Calibri Light"/>
              </w:rPr>
              <w:fldChar w:fldCharType="separate"/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  <w:noProof/>
              </w:rPr>
              <w:t> </w:t>
            </w:r>
            <w:r w:rsidRPr="005761A2">
              <w:rPr>
                <w:rFonts w:ascii="Calibri Light" w:hAnsi="Calibri Light" w:cs="Calibri Light"/>
              </w:rPr>
              <w:fldChar w:fldCharType="end"/>
            </w:r>
          </w:p>
        </w:tc>
      </w:tr>
      <w:tr w:rsidR="00447A7B" w:rsidRPr="007A6E1A" w14:paraId="7C542A74" w14:textId="77777777" w:rsidTr="00FE17EC">
        <w:trPr>
          <w:trHeight w:val="436"/>
        </w:trPr>
        <w:tc>
          <w:tcPr>
            <w:tcW w:w="4680" w:type="dxa"/>
            <w:shd w:val="clear" w:color="auto" w:fill="B8CCE4" w:themeFill="accent1" w:themeFillTint="66"/>
          </w:tcPr>
          <w:p w14:paraId="1454EA29" w14:textId="77777777" w:rsidR="00BF17B1" w:rsidRPr="005A1D85" w:rsidRDefault="00447A7B" w:rsidP="00A24FC6">
            <w:pPr>
              <w:jc w:val="center"/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>Obstacles to Achieving Plan</w:t>
            </w:r>
          </w:p>
        </w:tc>
        <w:tc>
          <w:tcPr>
            <w:tcW w:w="5580" w:type="dxa"/>
            <w:shd w:val="clear" w:color="auto" w:fill="B8CCE4" w:themeFill="accent1" w:themeFillTint="66"/>
          </w:tcPr>
          <w:p w14:paraId="18A7E6F6" w14:textId="77777777" w:rsidR="00447A7B" w:rsidRPr="005A1D85" w:rsidRDefault="00447A7B" w:rsidP="00BF17B1">
            <w:pPr>
              <w:jc w:val="center"/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>Solutions to Obstacles</w:t>
            </w:r>
          </w:p>
        </w:tc>
      </w:tr>
      <w:tr w:rsidR="00447A7B" w:rsidRPr="007A6E1A" w14:paraId="6A86BF29" w14:textId="77777777" w:rsidTr="00F332A5">
        <w:trPr>
          <w:trHeight w:val="2258"/>
        </w:trPr>
        <w:tc>
          <w:tcPr>
            <w:tcW w:w="4680" w:type="dxa"/>
          </w:tcPr>
          <w:p w14:paraId="4C72C2E3" w14:textId="2C9810C5" w:rsidR="00F356CD" w:rsidRPr="007A6E1A" w:rsidRDefault="00F356CD" w:rsidP="00F356CD">
            <w:pPr>
              <w:rPr>
                <w:rFonts w:ascii="Calibri Light" w:hAnsi="Calibri Light" w:cs="Calibri Light"/>
              </w:rPr>
            </w:pPr>
            <w:r w:rsidRPr="007A6E1A">
              <w:rPr>
                <w:rFonts w:ascii="Calibri Light" w:hAnsi="Calibri Light" w:cs="Calibri Light"/>
              </w:rPr>
              <w:t>1.</w:t>
            </w: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69AB4C63" w14:textId="7A56BFE2" w:rsidR="00F356CD" w:rsidRPr="007A6E1A" w:rsidRDefault="00F356CD" w:rsidP="00F356CD">
            <w:pPr>
              <w:rPr>
                <w:rFonts w:ascii="Calibri Light" w:hAnsi="Calibri Light" w:cs="Calibri Light"/>
              </w:rPr>
            </w:pPr>
            <w:r w:rsidRPr="007A6E1A">
              <w:rPr>
                <w:rFonts w:ascii="Calibri Light" w:hAnsi="Calibri Light" w:cs="Calibri Light"/>
              </w:rPr>
              <w:t>2.</w:t>
            </w: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6B9E6E91" w14:textId="07524032" w:rsidR="00F356CD" w:rsidRPr="007A6E1A" w:rsidRDefault="00F356CD" w:rsidP="00F356CD">
            <w:pPr>
              <w:rPr>
                <w:rFonts w:ascii="Calibri Light" w:hAnsi="Calibri Light" w:cs="Calibri Light"/>
              </w:rPr>
            </w:pPr>
            <w:r w:rsidRPr="007A6E1A">
              <w:rPr>
                <w:rFonts w:ascii="Calibri Light" w:hAnsi="Calibri Light" w:cs="Calibri Light"/>
              </w:rPr>
              <w:t>3.</w:t>
            </w: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3EDA218" w14:textId="3804B380" w:rsidR="00447A7B" w:rsidRPr="007A6E1A" w:rsidRDefault="00F356CD" w:rsidP="00F356CD">
            <w:pPr>
              <w:rPr>
                <w:rFonts w:ascii="Calibri Light" w:hAnsi="Calibri Light" w:cs="Calibri Light"/>
              </w:rPr>
            </w:pPr>
            <w:r w:rsidRPr="007A6E1A">
              <w:rPr>
                <w:rFonts w:ascii="Calibri Light" w:hAnsi="Calibri Light" w:cs="Calibri Light"/>
              </w:rPr>
              <w:t>4.</w:t>
            </w: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E705999" w14:textId="77777777" w:rsidR="00447A7B" w:rsidRPr="007A6E1A" w:rsidRDefault="00447A7B" w:rsidP="00085E5B">
            <w:pPr>
              <w:rPr>
                <w:rFonts w:ascii="Calibri Light" w:hAnsi="Calibri Light" w:cs="Calibri Light"/>
              </w:rPr>
            </w:pPr>
          </w:p>
          <w:p w14:paraId="414512DB" w14:textId="77777777" w:rsidR="003975D0" w:rsidRPr="007A6E1A" w:rsidRDefault="003975D0" w:rsidP="00085E5B">
            <w:pPr>
              <w:rPr>
                <w:rFonts w:ascii="Calibri Light" w:hAnsi="Calibri Light" w:cs="Calibri Light"/>
              </w:rPr>
            </w:pPr>
          </w:p>
        </w:tc>
        <w:tc>
          <w:tcPr>
            <w:tcW w:w="5580" w:type="dxa"/>
          </w:tcPr>
          <w:p w14:paraId="27671509" w14:textId="77777777" w:rsidR="00F356CD" w:rsidRPr="007A6E1A" w:rsidRDefault="00F356CD" w:rsidP="00F356CD">
            <w:pPr>
              <w:rPr>
                <w:rFonts w:ascii="Calibri Light" w:hAnsi="Calibri Light" w:cs="Calibri Light"/>
              </w:rPr>
            </w:pPr>
            <w:r w:rsidRPr="007A6E1A">
              <w:rPr>
                <w:rFonts w:ascii="Calibri Light" w:hAnsi="Calibri Light" w:cs="Calibri Light"/>
              </w:rPr>
              <w:t>1.</w:t>
            </w: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89EC473" w14:textId="77777777" w:rsidR="00F356CD" w:rsidRPr="007A6E1A" w:rsidRDefault="00F356CD" w:rsidP="00F356CD">
            <w:pPr>
              <w:rPr>
                <w:rFonts w:ascii="Calibri Light" w:hAnsi="Calibri Light" w:cs="Calibri Light"/>
              </w:rPr>
            </w:pPr>
            <w:r w:rsidRPr="007A6E1A">
              <w:rPr>
                <w:rFonts w:ascii="Calibri Light" w:hAnsi="Calibri Light" w:cs="Calibri Light"/>
              </w:rPr>
              <w:t>2.</w:t>
            </w: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DE342E0" w14:textId="77777777" w:rsidR="00F356CD" w:rsidRPr="007A6E1A" w:rsidRDefault="00F356CD" w:rsidP="00F356CD">
            <w:pPr>
              <w:rPr>
                <w:rFonts w:ascii="Calibri Light" w:hAnsi="Calibri Light" w:cs="Calibri Light"/>
              </w:rPr>
            </w:pPr>
            <w:r w:rsidRPr="007A6E1A">
              <w:rPr>
                <w:rFonts w:ascii="Calibri Light" w:hAnsi="Calibri Light" w:cs="Calibri Light"/>
              </w:rPr>
              <w:t>3.</w:t>
            </w: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11F120DF" w14:textId="52894FB5" w:rsidR="00447A7B" w:rsidRPr="007A6E1A" w:rsidRDefault="00F356CD" w:rsidP="00F356CD">
            <w:pPr>
              <w:rPr>
                <w:rFonts w:ascii="Calibri Light" w:hAnsi="Calibri Light" w:cs="Calibri Light"/>
              </w:rPr>
            </w:pPr>
            <w:r w:rsidRPr="007A6E1A">
              <w:rPr>
                <w:rFonts w:ascii="Calibri Light" w:hAnsi="Calibri Light" w:cs="Calibri Light"/>
              </w:rPr>
              <w:t>4.</w:t>
            </w: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</w:tc>
      </w:tr>
    </w:tbl>
    <w:p w14:paraId="4693FF57" w14:textId="77777777" w:rsidR="001B3A24" w:rsidRPr="007A6E1A" w:rsidRDefault="001B3A24" w:rsidP="001B3A24">
      <w:pPr>
        <w:rPr>
          <w:rFonts w:ascii="Calibri Light" w:hAnsi="Calibri Light" w:cs="Calibri Light"/>
        </w:rPr>
      </w:pPr>
    </w:p>
    <w:p w14:paraId="36B77A28" w14:textId="496D3000" w:rsidR="003975D0" w:rsidRPr="007A6E1A" w:rsidRDefault="003975D0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7CD74737" w14:textId="69D3F34D" w:rsidR="00C45CFC" w:rsidRPr="007A6E1A" w:rsidRDefault="00C45CFC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0329C797" w14:textId="74DA8D92" w:rsidR="00C45CFC" w:rsidRPr="007A6E1A" w:rsidRDefault="00C45CFC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7F761033" w14:textId="6F587686" w:rsidR="00C45CFC" w:rsidRPr="007A6E1A" w:rsidRDefault="00C45CFC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2FC7F894" w14:textId="25981006" w:rsidR="00C45CFC" w:rsidRPr="007A6E1A" w:rsidRDefault="00C45CFC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55AB69E1" w14:textId="2C09C351" w:rsidR="00C45CFC" w:rsidRPr="007A6E1A" w:rsidRDefault="00C45CFC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0D96C775" w14:textId="6C6E7C7D" w:rsidR="00C45CFC" w:rsidRPr="007A6E1A" w:rsidRDefault="00C45CFC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65AAAEF6" w14:textId="6006EE67" w:rsidR="00C45CFC" w:rsidRPr="007A6E1A" w:rsidRDefault="00C45CFC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04F4D9DC" w14:textId="40568ABD" w:rsidR="00C45CFC" w:rsidRPr="007A6E1A" w:rsidRDefault="00C45CFC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531548E1" w14:textId="7299BFDE" w:rsidR="00C45CFC" w:rsidRPr="007A6E1A" w:rsidRDefault="00C45CFC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1E32A958" w14:textId="77777777" w:rsidR="00C45CFC" w:rsidRPr="007A6E1A" w:rsidRDefault="00C45CFC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tbl>
      <w:tblPr>
        <w:tblStyle w:val="TableGrid"/>
        <w:tblpPr w:leftFromText="180" w:rightFromText="180" w:vertAnchor="text" w:horzAnchor="margin" w:tblpY="571"/>
        <w:tblW w:w="104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8"/>
        <w:gridCol w:w="3499"/>
        <w:gridCol w:w="3947"/>
        <w:gridCol w:w="31"/>
      </w:tblGrid>
      <w:tr w:rsidR="00097A2B" w:rsidRPr="007A6E1A" w14:paraId="651B17E6" w14:textId="77777777" w:rsidTr="00FE17EC">
        <w:trPr>
          <w:trHeight w:val="419"/>
        </w:trPr>
        <w:tc>
          <w:tcPr>
            <w:tcW w:w="2958" w:type="dxa"/>
            <w:shd w:val="clear" w:color="auto" w:fill="B8CCE4" w:themeFill="accent1" w:themeFillTint="66"/>
          </w:tcPr>
          <w:p w14:paraId="562DA327" w14:textId="761F030B" w:rsidR="00097A2B" w:rsidRPr="005A1D85" w:rsidRDefault="005761A2" w:rsidP="00097A2B">
            <w:pPr>
              <w:jc w:val="center"/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 xml:space="preserve">Meeting </w:t>
            </w:r>
            <w:r w:rsidR="00097A2B"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>Discussion Summary</w:t>
            </w:r>
          </w:p>
        </w:tc>
        <w:tc>
          <w:tcPr>
            <w:tcW w:w="3499" w:type="dxa"/>
            <w:shd w:val="clear" w:color="auto" w:fill="B8CCE4" w:themeFill="accent1" w:themeFillTint="66"/>
          </w:tcPr>
          <w:p w14:paraId="2FD90063" w14:textId="70220F2E" w:rsidR="00097A2B" w:rsidRPr="005A1D85" w:rsidRDefault="00097A2B" w:rsidP="00097A2B">
            <w:pPr>
              <w:jc w:val="center"/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>Actions Steps</w:t>
            </w:r>
          </w:p>
        </w:tc>
        <w:tc>
          <w:tcPr>
            <w:tcW w:w="3978" w:type="dxa"/>
            <w:gridSpan w:val="2"/>
            <w:shd w:val="clear" w:color="auto" w:fill="B8CCE4" w:themeFill="accent1" w:themeFillTint="66"/>
          </w:tcPr>
          <w:p w14:paraId="32F09B0D" w14:textId="345AA5DC" w:rsidR="00097A2B" w:rsidRPr="005A1D85" w:rsidRDefault="00097A2B" w:rsidP="00097A2B">
            <w:pPr>
              <w:jc w:val="center"/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</w:pPr>
            <w:r w:rsidRPr="005A1D85">
              <w:rPr>
                <w:rFonts w:ascii="Calibri Light" w:hAnsi="Calibri Light" w:cs="Calibri Light"/>
                <w:i/>
                <w:iCs/>
                <w:color w:val="4F6228" w:themeColor="accent3" w:themeShade="80"/>
                <w:sz w:val="28"/>
                <w:szCs w:val="28"/>
              </w:rPr>
              <w:t>Next Discussion</w:t>
            </w:r>
          </w:p>
        </w:tc>
      </w:tr>
      <w:tr w:rsidR="00097A2B" w:rsidRPr="007A6E1A" w14:paraId="3FD87EFB" w14:textId="77777777" w:rsidTr="007A6E1A">
        <w:tc>
          <w:tcPr>
            <w:tcW w:w="2958" w:type="dxa"/>
          </w:tcPr>
          <w:p w14:paraId="7241939C" w14:textId="6FD2F948" w:rsidR="00097A2B" w:rsidRPr="004A0D4A" w:rsidRDefault="00615134" w:rsidP="004A0D4A">
            <w:pPr>
              <w:pStyle w:val="ListParagraph"/>
              <w:numPr>
                <w:ilvl w:val="0"/>
                <w:numId w:val="40"/>
              </w:numPr>
              <w:rPr>
                <w:rFonts w:ascii="Calibri Light" w:hAnsi="Calibri Light" w:cs="Calibri Light"/>
              </w:rPr>
            </w:pPr>
            <w:sdt>
              <w:sdtPr>
                <w:id w:val="-1600245407"/>
                <w:placeholder>
                  <w:docPart w:val="2A25064A2DF141229AFF2031098DEE2B"/>
                </w:placeholder>
                <w:showingPlcHdr/>
                <w:date w:fullDate="2018-02-28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A0D4A" w:rsidRPr="00097A2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69BF9CDA" w14:textId="020F52B8" w:rsidR="00097A2B" w:rsidRPr="007A6E1A" w:rsidRDefault="00097A2B" w:rsidP="00EA4864">
            <w:pPr>
              <w:pStyle w:val="ListParagraph"/>
              <w:numPr>
                <w:ilvl w:val="0"/>
                <w:numId w:val="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5167C50A" w14:textId="139118DB" w:rsidR="00097A2B" w:rsidRPr="007A6E1A" w:rsidRDefault="00097A2B" w:rsidP="00EA4864">
            <w:pPr>
              <w:pStyle w:val="ListParagraph"/>
              <w:numPr>
                <w:ilvl w:val="0"/>
                <w:numId w:val="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5B70D275" w14:textId="72137480" w:rsidR="00097A2B" w:rsidRPr="007A6E1A" w:rsidRDefault="00097A2B" w:rsidP="00EA4864">
            <w:pPr>
              <w:pStyle w:val="ListParagraph"/>
              <w:numPr>
                <w:ilvl w:val="0"/>
                <w:numId w:val="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1246AEAB" w14:textId="77777777" w:rsidR="00097A2B" w:rsidRPr="007A6E1A" w:rsidRDefault="00097A2B" w:rsidP="00C45CFC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499" w:type="dxa"/>
          </w:tcPr>
          <w:p w14:paraId="0D0B20DC" w14:textId="77777777" w:rsidR="00097A2B" w:rsidRPr="007A6E1A" w:rsidRDefault="00097A2B" w:rsidP="00C45CFC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7EF8488C" w14:textId="77777777" w:rsidR="007A6E1A" w:rsidRPr="007A6E1A" w:rsidRDefault="007A6E1A" w:rsidP="00EA4864">
            <w:pPr>
              <w:pStyle w:val="ListParagraph"/>
              <w:numPr>
                <w:ilvl w:val="0"/>
                <w:numId w:val="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16041EA5" w14:textId="77777777" w:rsidR="007A6E1A" w:rsidRPr="007A6E1A" w:rsidRDefault="007A6E1A" w:rsidP="00EA4864">
            <w:pPr>
              <w:pStyle w:val="ListParagraph"/>
              <w:numPr>
                <w:ilvl w:val="0"/>
                <w:numId w:val="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718561E" w14:textId="77777777" w:rsidR="007A6E1A" w:rsidRPr="007A6E1A" w:rsidRDefault="007A6E1A" w:rsidP="00EA4864">
            <w:pPr>
              <w:pStyle w:val="ListParagraph"/>
              <w:numPr>
                <w:ilvl w:val="0"/>
                <w:numId w:val="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CA799A2" w14:textId="12CE3D1C" w:rsidR="007A6E1A" w:rsidRPr="007A6E1A" w:rsidRDefault="007A6E1A" w:rsidP="00C45CFC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</w:tcPr>
          <w:p w14:paraId="122B7D86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297B2625" w14:textId="78F81933" w:rsidR="007A6E1A" w:rsidRPr="007A6E1A" w:rsidRDefault="007A6E1A" w:rsidP="00EA4864">
            <w:pPr>
              <w:pStyle w:val="ListParagraph"/>
              <w:numPr>
                <w:ilvl w:val="0"/>
                <w:numId w:val="1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4731BB6" w14:textId="77777777" w:rsidR="007A6E1A" w:rsidRPr="007A6E1A" w:rsidRDefault="007A6E1A" w:rsidP="00EA4864">
            <w:pPr>
              <w:pStyle w:val="ListParagraph"/>
              <w:numPr>
                <w:ilvl w:val="0"/>
                <w:numId w:val="1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EFB1B7F" w14:textId="77777777" w:rsidR="007A6E1A" w:rsidRPr="007A6E1A" w:rsidRDefault="007A6E1A" w:rsidP="00EA4864">
            <w:pPr>
              <w:pStyle w:val="ListParagraph"/>
              <w:numPr>
                <w:ilvl w:val="0"/>
                <w:numId w:val="1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4BDA895" w14:textId="0154180E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7A6E1A" w:rsidRPr="007A6E1A" w14:paraId="6F686994" w14:textId="77777777" w:rsidTr="00FE17EC">
        <w:tc>
          <w:tcPr>
            <w:tcW w:w="2958" w:type="dxa"/>
            <w:shd w:val="clear" w:color="auto" w:fill="B8CCE4" w:themeFill="accent1" w:themeFillTint="66"/>
          </w:tcPr>
          <w:sdt>
            <w:sdtPr>
              <w:rPr>
                <w:rFonts w:ascii="Calibri Light" w:hAnsi="Calibri Light" w:cs="Calibri Light"/>
              </w:rPr>
              <w:id w:val="1108167296"/>
              <w:placeholder>
                <w:docPart w:val="1DBC690B60784AEB9C8EBF34C087EE97"/>
              </w:placeholder>
              <w:date w:fullDate="2018-03-21T00:00:00Z">
                <w:dateFormat w:val="d-MMM-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2584B2F0" w14:textId="09D806E0" w:rsidR="007A6E1A" w:rsidRPr="00187EED" w:rsidRDefault="00187EED" w:rsidP="00187EED">
                <w:pPr>
                  <w:pStyle w:val="ListParagraph"/>
                  <w:numPr>
                    <w:ilvl w:val="0"/>
                    <w:numId w:val="40"/>
                  </w:numPr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</w:rPr>
                  <w:t>21-Mar-18</w:t>
                </w:r>
              </w:p>
            </w:sdtContent>
          </w:sdt>
          <w:p w14:paraId="6ED15EED" w14:textId="43FB11EA" w:rsidR="007A6E1A" w:rsidRPr="007A6E1A" w:rsidRDefault="007A6E1A" w:rsidP="00EA4864">
            <w:pPr>
              <w:pStyle w:val="ListParagraph"/>
              <w:numPr>
                <w:ilvl w:val="0"/>
                <w:numId w:val="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1339DB6" w14:textId="77777777" w:rsidR="007A6E1A" w:rsidRPr="007A6E1A" w:rsidRDefault="007A6E1A" w:rsidP="00EA4864">
            <w:pPr>
              <w:pStyle w:val="ListParagraph"/>
              <w:numPr>
                <w:ilvl w:val="0"/>
                <w:numId w:val="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64363372" w14:textId="77777777" w:rsidR="007A6E1A" w:rsidRPr="007A6E1A" w:rsidRDefault="007A6E1A" w:rsidP="00EA4864">
            <w:pPr>
              <w:pStyle w:val="ListParagraph"/>
              <w:numPr>
                <w:ilvl w:val="0"/>
                <w:numId w:val="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E607EA6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499" w:type="dxa"/>
            <w:shd w:val="clear" w:color="auto" w:fill="B8CCE4" w:themeFill="accent1" w:themeFillTint="66"/>
          </w:tcPr>
          <w:p w14:paraId="11D104EB" w14:textId="77777777" w:rsidR="007A6E1A" w:rsidRPr="007E7CE5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1AB677BA" w14:textId="663AA7E5" w:rsidR="007A6E1A" w:rsidRPr="007E7CE5" w:rsidRDefault="007A6E1A" w:rsidP="00EA4864">
            <w:pPr>
              <w:pStyle w:val="ListParagraph"/>
              <w:numPr>
                <w:ilvl w:val="0"/>
                <w:numId w:val="1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E7CE5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E7CE5">
              <w:rPr>
                <w:rFonts w:ascii="Calibri Light" w:hAnsi="Calibri Light" w:cs="Calibri Light"/>
              </w:rPr>
              <w:instrText xml:space="preserve"> FORMTEXT </w:instrText>
            </w:r>
            <w:r w:rsidRPr="007E7CE5">
              <w:rPr>
                <w:rFonts w:ascii="Calibri Light" w:hAnsi="Calibri Light" w:cs="Calibri Light"/>
              </w:rPr>
            </w:r>
            <w:r w:rsidRPr="007E7CE5">
              <w:rPr>
                <w:rFonts w:ascii="Calibri Light" w:hAnsi="Calibri Light" w:cs="Calibri Light"/>
              </w:rPr>
              <w:fldChar w:fldCharType="separate"/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</w:rPr>
              <w:fldChar w:fldCharType="end"/>
            </w:r>
          </w:p>
          <w:p w14:paraId="651BD191" w14:textId="043E402B" w:rsidR="007A6E1A" w:rsidRPr="007E7CE5" w:rsidRDefault="007A6E1A" w:rsidP="00EA4864">
            <w:pPr>
              <w:pStyle w:val="ListParagraph"/>
              <w:numPr>
                <w:ilvl w:val="0"/>
                <w:numId w:val="1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E7CE5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E7CE5">
              <w:rPr>
                <w:rFonts w:ascii="Calibri Light" w:hAnsi="Calibri Light" w:cs="Calibri Light"/>
              </w:rPr>
              <w:instrText xml:space="preserve"> FORMTEXT </w:instrText>
            </w:r>
            <w:r w:rsidRPr="007E7CE5">
              <w:rPr>
                <w:rFonts w:ascii="Calibri Light" w:hAnsi="Calibri Light" w:cs="Calibri Light"/>
              </w:rPr>
            </w:r>
            <w:r w:rsidRPr="007E7CE5">
              <w:rPr>
                <w:rFonts w:ascii="Calibri Light" w:hAnsi="Calibri Light" w:cs="Calibri Light"/>
              </w:rPr>
              <w:fldChar w:fldCharType="separate"/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</w:rPr>
              <w:fldChar w:fldCharType="end"/>
            </w:r>
          </w:p>
          <w:p w14:paraId="77438DF3" w14:textId="77777777" w:rsidR="007A6E1A" w:rsidRPr="007E7CE5" w:rsidRDefault="007A6E1A" w:rsidP="00EA4864">
            <w:pPr>
              <w:pStyle w:val="ListParagraph"/>
              <w:numPr>
                <w:ilvl w:val="0"/>
                <w:numId w:val="1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E7CE5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E7CE5">
              <w:rPr>
                <w:rFonts w:ascii="Calibri Light" w:hAnsi="Calibri Light" w:cs="Calibri Light"/>
              </w:rPr>
              <w:instrText xml:space="preserve"> FORMTEXT </w:instrText>
            </w:r>
            <w:r w:rsidRPr="007E7CE5">
              <w:rPr>
                <w:rFonts w:ascii="Calibri Light" w:hAnsi="Calibri Light" w:cs="Calibri Light"/>
              </w:rPr>
            </w:r>
            <w:r w:rsidRPr="007E7CE5">
              <w:rPr>
                <w:rFonts w:ascii="Calibri Light" w:hAnsi="Calibri Light" w:cs="Calibri Light"/>
              </w:rPr>
              <w:fldChar w:fldCharType="separate"/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</w:rPr>
              <w:fldChar w:fldCharType="end"/>
            </w:r>
          </w:p>
          <w:p w14:paraId="26E75ECD" w14:textId="77777777" w:rsidR="007A6E1A" w:rsidRPr="007E7CE5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  <w:shd w:val="clear" w:color="auto" w:fill="B8CCE4" w:themeFill="accent1" w:themeFillTint="66"/>
          </w:tcPr>
          <w:p w14:paraId="75A9A127" w14:textId="77777777" w:rsidR="007A6E1A" w:rsidRPr="007E7CE5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07985B5E" w14:textId="40032EC9" w:rsidR="007A6E1A" w:rsidRPr="007E7CE5" w:rsidRDefault="007A6E1A" w:rsidP="00EA4864">
            <w:pPr>
              <w:pStyle w:val="ListParagraph"/>
              <w:numPr>
                <w:ilvl w:val="0"/>
                <w:numId w:val="1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E7CE5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E7CE5">
              <w:rPr>
                <w:rFonts w:ascii="Calibri Light" w:hAnsi="Calibri Light" w:cs="Calibri Light"/>
              </w:rPr>
              <w:instrText xml:space="preserve"> FORMTEXT </w:instrText>
            </w:r>
            <w:r w:rsidRPr="007E7CE5">
              <w:rPr>
                <w:rFonts w:ascii="Calibri Light" w:hAnsi="Calibri Light" w:cs="Calibri Light"/>
              </w:rPr>
            </w:r>
            <w:r w:rsidRPr="007E7CE5">
              <w:rPr>
                <w:rFonts w:ascii="Calibri Light" w:hAnsi="Calibri Light" w:cs="Calibri Light"/>
              </w:rPr>
              <w:fldChar w:fldCharType="separate"/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Pr="007E7CE5">
              <w:rPr>
                <w:rFonts w:ascii="Calibri Light" w:hAnsi="Calibri Light" w:cs="Calibri Light"/>
              </w:rPr>
              <w:fldChar w:fldCharType="end"/>
            </w:r>
          </w:p>
          <w:p w14:paraId="7AF5E4E9" w14:textId="7677F60C" w:rsidR="007A6E1A" w:rsidRPr="007E7CE5" w:rsidRDefault="007A6E1A" w:rsidP="00EA4864">
            <w:pPr>
              <w:pStyle w:val="ListParagraph"/>
              <w:numPr>
                <w:ilvl w:val="0"/>
                <w:numId w:val="1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E7CE5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E7CE5">
              <w:rPr>
                <w:rFonts w:ascii="Calibri Light" w:hAnsi="Calibri Light" w:cs="Calibri Light"/>
              </w:rPr>
              <w:instrText xml:space="preserve"> FORMTEXT </w:instrText>
            </w:r>
            <w:r w:rsidRPr="007E7CE5">
              <w:rPr>
                <w:rFonts w:ascii="Calibri Light" w:hAnsi="Calibri Light" w:cs="Calibri Light"/>
              </w:rPr>
            </w:r>
            <w:r w:rsidRPr="007E7CE5">
              <w:rPr>
                <w:rFonts w:ascii="Calibri Light" w:hAnsi="Calibri Light" w:cs="Calibri Light"/>
              </w:rPr>
              <w:fldChar w:fldCharType="separate"/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Pr="007E7CE5">
              <w:rPr>
                <w:rFonts w:ascii="Calibri Light" w:hAnsi="Calibri Light" w:cs="Calibri Light"/>
              </w:rPr>
              <w:fldChar w:fldCharType="end"/>
            </w:r>
          </w:p>
          <w:p w14:paraId="465BAE96" w14:textId="77777777" w:rsidR="007A6E1A" w:rsidRPr="007E7CE5" w:rsidRDefault="007A6E1A" w:rsidP="00EA4864">
            <w:pPr>
              <w:pStyle w:val="ListParagraph"/>
              <w:numPr>
                <w:ilvl w:val="0"/>
                <w:numId w:val="1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E7CE5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E7CE5">
              <w:rPr>
                <w:rFonts w:ascii="Calibri Light" w:hAnsi="Calibri Light" w:cs="Calibri Light"/>
              </w:rPr>
              <w:instrText xml:space="preserve"> FORMTEXT </w:instrText>
            </w:r>
            <w:r w:rsidRPr="007E7CE5">
              <w:rPr>
                <w:rFonts w:ascii="Calibri Light" w:hAnsi="Calibri Light" w:cs="Calibri Light"/>
              </w:rPr>
            </w:r>
            <w:r w:rsidRPr="007E7CE5">
              <w:rPr>
                <w:rFonts w:ascii="Calibri Light" w:hAnsi="Calibri Light" w:cs="Calibri Light"/>
              </w:rPr>
              <w:fldChar w:fldCharType="separate"/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  <w:noProof/>
              </w:rPr>
              <w:t> </w:t>
            </w:r>
            <w:r w:rsidRPr="007E7CE5">
              <w:rPr>
                <w:rFonts w:ascii="Calibri Light" w:hAnsi="Calibri Light" w:cs="Calibri Light"/>
              </w:rPr>
              <w:fldChar w:fldCharType="end"/>
            </w:r>
          </w:p>
          <w:p w14:paraId="152CB6AB" w14:textId="77777777" w:rsidR="007A6E1A" w:rsidRPr="007E7CE5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7A6E1A" w:rsidRPr="007A6E1A" w14:paraId="021B7CE2" w14:textId="77777777" w:rsidTr="007A6E1A">
        <w:tc>
          <w:tcPr>
            <w:tcW w:w="2958" w:type="dxa"/>
          </w:tcPr>
          <w:p w14:paraId="1B269394" w14:textId="4CD3639A" w:rsidR="007A6E1A" w:rsidRPr="00187EED" w:rsidRDefault="00615134" w:rsidP="00187EED">
            <w:pPr>
              <w:pStyle w:val="ListParagraph"/>
              <w:numPr>
                <w:ilvl w:val="0"/>
                <w:numId w:val="40"/>
              </w:numPr>
              <w:rPr>
                <w:rFonts w:ascii="Calibri Light" w:hAnsi="Calibri Light" w:cs="Calibri Light"/>
                <w:color w:val="365F91" w:themeColor="accent1" w:themeShade="BF"/>
              </w:rPr>
            </w:pPr>
            <w:sdt>
              <w:sdtPr>
                <w:rPr>
                  <w:rFonts w:ascii="Calibri Light" w:hAnsi="Calibri Light" w:cs="Calibri Light"/>
                  <w:color w:val="365F91" w:themeColor="accent1" w:themeShade="BF"/>
                </w:rPr>
                <w:id w:val="433792527"/>
                <w:placeholder>
                  <w:docPart w:val="B3BF1C45BF85417EA358CAEE4499464F"/>
                </w:placeholder>
                <w:showingPlcHdr/>
                <w:date w:fullDate="2018-04-18T00:00:00Z"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E51E9B" w:rsidRPr="001D6F0C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0B1A9A42" w14:textId="7783ECF6" w:rsidR="007A6E1A" w:rsidRPr="007A6E1A" w:rsidRDefault="007A6E1A" w:rsidP="00EA4864">
            <w:pPr>
              <w:pStyle w:val="ListParagraph"/>
              <w:numPr>
                <w:ilvl w:val="0"/>
                <w:numId w:val="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169C8376" w14:textId="6E38E98A" w:rsidR="007A6E1A" w:rsidRPr="007A6E1A" w:rsidRDefault="007A6E1A" w:rsidP="00EA4864">
            <w:pPr>
              <w:pStyle w:val="ListParagraph"/>
              <w:numPr>
                <w:ilvl w:val="0"/>
                <w:numId w:val="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D6C0329" w14:textId="77777777" w:rsidR="007A6E1A" w:rsidRPr="007A6E1A" w:rsidRDefault="007A6E1A" w:rsidP="00EA4864">
            <w:pPr>
              <w:pStyle w:val="ListParagraph"/>
              <w:numPr>
                <w:ilvl w:val="0"/>
                <w:numId w:val="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3C205B4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499" w:type="dxa"/>
          </w:tcPr>
          <w:p w14:paraId="4F7CF9C8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08875416" w14:textId="24C0E6A8" w:rsidR="007A6E1A" w:rsidRPr="007A6E1A" w:rsidRDefault="007A6E1A" w:rsidP="00EA4864">
            <w:pPr>
              <w:pStyle w:val="ListParagraph"/>
              <w:numPr>
                <w:ilvl w:val="0"/>
                <w:numId w:val="18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AB18F15" w14:textId="238A2840" w:rsidR="007A6E1A" w:rsidRPr="007A6E1A" w:rsidRDefault="007A6E1A" w:rsidP="00EA4864">
            <w:pPr>
              <w:pStyle w:val="ListParagraph"/>
              <w:numPr>
                <w:ilvl w:val="0"/>
                <w:numId w:val="18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18CAF039" w14:textId="77777777" w:rsidR="007A6E1A" w:rsidRPr="007A6E1A" w:rsidRDefault="007A6E1A" w:rsidP="00EA4864">
            <w:pPr>
              <w:pStyle w:val="ListParagraph"/>
              <w:numPr>
                <w:ilvl w:val="0"/>
                <w:numId w:val="18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5617AA5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</w:tcPr>
          <w:p w14:paraId="3C6E7B25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75771C5F" w14:textId="12965D5D" w:rsidR="007A6E1A" w:rsidRPr="007A6E1A" w:rsidRDefault="007A6E1A" w:rsidP="00EA4864">
            <w:pPr>
              <w:pStyle w:val="ListParagraph"/>
              <w:numPr>
                <w:ilvl w:val="0"/>
                <w:numId w:val="1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58851DC" w14:textId="6C79C806" w:rsidR="007A6E1A" w:rsidRPr="007A6E1A" w:rsidRDefault="007A6E1A" w:rsidP="00EA4864">
            <w:pPr>
              <w:pStyle w:val="ListParagraph"/>
              <w:numPr>
                <w:ilvl w:val="0"/>
                <w:numId w:val="1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9B94DC0" w14:textId="77777777" w:rsidR="007A6E1A" w:rsidRPr="007A6E1A" w:rsidRDefault="007A6E1A" w:rsidP="00EA4864">
            <w:pPr>
              <w:pStyle w:val="ListParagraph"/>
              <w:numPr>
                <w:ilvl w:val="0"/>
                <w:numId w:val="1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7AAE4E2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7A6E1A" w:rsidRPr="007A6E1A" w14:paraId="43A24043" w14:textId="77777777" w:rsidTr="00FE17EC">
        <w:tc>
          <w:tcPr>
            <w:tcW w:w="2958" w:type="dxa"/>
            <w:shd w:val="clear" w:color="auto" w:fill="B8CCE4" w:themeFill="accent1" w:themeFillTint="66"/>
          </w:tcPr>
          <w:sdt>
            <w:sdtPr>
              <w:rPr>
                <w:rFonts w:ascii="Calibri Light" w:hAnsi="Calibri Light" w:cs="Calibri Light"/>
                <w:color w:val="365F91" w:themeColor="accent1" w:themeShade="BF"/>
              </w:rPr>
              <w:id w:val="-1171332044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40BEC8E1" w14:textId="433B5587" w:rsidR="007A6E1A" w:rsidRPr="00E51E9B" w:rsidRDefault="004A0D4A" w:rsidP="00187EED">
                <w:pPr>
                  <w:pStyle w:val="ListParagraph"/>
                  <w:numPr>
                    <w:ilvl w:val="0"/>
                    <w:numId w:val="40"/>
                  </w:numPr>
                  <w:rPr>
                    <w:rFonts w:ascii="Calibri Light" w:hAnsi="Calibri Light" w:cs="Calibri Light"/>
                    <w:color w:val="365F91" w:themeColor="accent1" w:themeShade="BF"/>
                  </w:rPr>
                </w:pPr>
                <w:r w:rsidRPr="000B5E90">
                  <w:rPr>
                    <w:rStyle w:val="PlaceholderText"/>
                  </w:rPr>
                  <w:t>Click or tap to enter a date.</w:t>
                </w:r>
              </w:p>
            </w:sdtContent>
          </w:sdt>
          <w:p w14:paraId="2C69141B" w14:textId="0F0729DA" w:rsidR="007A6E1A" w:rsidRPr="00E51E9B" w:rsidRDefault="007A6E1A" w:rsidP="00E51E9B">
            <w:pPr>
              <w:pStyle w:val="ListParagraph"/>
              <w:numPr>
                <w:ilvl w:val="0"/>
                <w:numId w:val="3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E51E9B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51E9B">
              <w:rPr>
                <w:rFonts w:ascii="Calibri Light" w:hAnsi="Calibri Light" w:cs="Calibri Light"/>
              </w:rPr>
              <w:instrText xml:space="preserve"> FORMTEXT </w:instrText>
            </w:r>
            <w:r w:rsidRPr="00E51E9B">
              <w:rPr>
                <w:rFonts w:ascii="Calibri Light" w:hAnsi="Calibri Light" w:cs="Calibri Light"/>
              </w:rPr>
            </w:r>
            <w:r w:rsidRPr="00E51E9B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E51E9B">
              <w:rPr>
                <w:rFonts w:ascii="Calibri Light" w:hAnsi="Calibri Light" w:cs="Calibri Light"/>
              </w:rPr>
              <w:fldChar w:fldCharType="end"/>
            </w:r>
          </w:p>
          <w:p w14:paraId="56352394" w14:textId="224B30BC" w:rsidR="007A6E1A" w:rsidRPr="007A6E1A" w:rsidRDefault="007A6E1A" w:rsidP="00E51E9B">
            <w:pPr>
              <w:pStyle w:val="ListParagraph"/>
              <w:numPr>
                <w:ilvl w:val="0"/>
                <w:numId w:val="3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FA2C174" w14:textId="77777777" w:rsidR="007A6E1A" w:rsidRPr="007A6E1A" w:rsidRDefault="007A6E1A" w:rsidP="00E51E9B">
            <w:pPr>
              <w:pStyle w:val="ListParagraph"/>
              <w:numPr>
                <w:ilvl w:val="0"/>
                <w:numId w:val="3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1E44D11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499" w:type="dxa"/>
            <w:shd w:val="clear" w:color="auto" w:fill="B8CCE4" w:themeFill="accent1" w:themeFillTint="66"/>
          </w:tcPr>
          <w:p w14:paraId="49F4F2AA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550E4A55" w14:textId="5BC0C599" w:rsidR="007A6E1A" w:rsidRPr="007A6E1A" w:rsidRDefault="007A6E1A" w:rsidP="00EA4864">
            <w:pPr>
              <w:pStyle w:val="ListParagraph"/>
              <w:numPr>
                <w:ilvl w:val="0"/>
                <w:numId w:val="20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0469245" w14:textId="0494D6EB" w:rsidR="007A6E1A" w:rsidRPr="007A6E1A" w:rsidRDefault="007A6E1A" w:rsidP="00EA4864">
            <w:pPr>
              <w:pStyle w:val="ListParagraph"/>
              <w:numPr>
                <w:ilvl w:val="0"/>
                <w:numId w:val="20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E66306A" w14:textId="77777777" w:rsidR="007A6E1A" w:rsidRPr="007A6E1A" w:rsidRDefault="007A6E1A" w:rsidP="00EA4864">
            <w:pPr>
              <w:pStyle w:val="ListParagraph"/>
              <w:numPr>
                <w:ilvl w:val="0"/>
                <w:numId w:val="20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1E6D5B6C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  <w:shd w:val="clear" w:color="auto" w:fill="B8CCE4" w:themeFill="accent1" w:themeFillTint="66"/>
          </w:tcPr>
          <w:p w14:paraId="415C3A0F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0A2C2C57" w14:textId="2E793C14" w:rsidR="007A6E1A" w:rsidRPr="007A6E1A" w:rsidRDefault="007A6E1A" w:rsidP="00EA4864">
            <w:pPr>
              <w:pStyle w:val="ListParagraph"/>
              <w:numPr>
                <w:ilvl w:val="0"/>
                <w:numId w:val="2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5BADC5BE" w14:textId="4514580A" w:rsidR="007A6E1A" w:rsidRPr="007A6E1A" w:rsidRDefault="007A6E1A" w:rsidP="00EA4864">
            <w:pPr>
              <w:pStyle w:val="ListParagraph"/>
              <w:numPr>
                <w:ilvl w:val="0"/>
                <w:numId w:val="2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487F672" w14:textId="77777777" w:rsidR="007A6E1A" w:rsidRPr="007A6E1A" w:rsidRDefault="007A6E1A" w:rsidP="00EA4864">
            <w:pPr>
              <w:pStyle w:val="ListParagraph"/>
              <w:numPr>
                <w:ilvl w:val="0"/>
                <w:numId w:val="2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6458F455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7A6E1A" w:rsidRPr="007A6E1A" w14:paraId="2404B082" w14:textId="77777777" w:rsidTr="007A6E1A">
        <w:tc>
          <w:tcPr>
            <w:tcW w:w="2958" w:type="dxa"/>
          </w:tcPr>
          <w:sdt>
            <w:sdtPr>
              <w:id w:val="1945027217"/>
              <w:placeholder>
                <w:docPart w:val="E56ABBB9D5D24053979B8B180CEB9D15"/>
              </w:placeholder>
              <w:showingPlcHdr/>
              <w:date w:fullDate="2018-07-25T00:00:00Z">
                <w:dateFormat w:val="d-MMM-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7F3DE1B3" w14:textId="7146F274" w:rsidR="007A6E1A" w:rsidRPr="004A0D4A" w:rsidRDefault="004A0D4A" w:rsidP="00187EED">
                <w:pPr>
                  <w:pStyle w:val="ListParagraph"/>
                  <w:numPr>
                    <w:ilvl w:val="0"/>
                    <w:numId w:val="40"/>
                  </w:numPr>
                  <w:rPr>
                    <w:rFonts w:ascii="Calibri Light" w:hAnsi="Calibri Light" w:cs="Calibri Light"/>
                  </w:rPr>
                </w:pPr>
                <w:r w:rsidRPr="001D6F0C">
                  <w:rPr>
                    <w:rStyle w:val="PlaceholderText"/>
                  </w:rPr>
                  <w:t>Click or tap to enter a date.</w:t>
                </w:r>
              </w:p>
            </w:sdtContent>
          </w:sdt>
          <w:p w14:paraId="040881EC" w14:textId="3E94FE47" w:rsidR="007A6E1A" w:rsidRPr="00FB6D4C" w:rsidRDefault="007A6E1A" w:rsidP="00EA4864">
            <w:pPr>
              <w:pStyle w:val="ListParagraph"/>
              <w:numPr>
                <w:ilvl w:val="0"/>
                <w:numId w:val="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FB6D4C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B6D4C">
              <w:rPr>
                <w:rFonts w:ascii="Calibri Light" w:hAnsi="Calibri Light" w:cs="Calibri Light"/>
              </w:rPr>
              <w:instrText xml:space="preserve"> FORMTEXT </w:instrText>
            </w:r>
            <w:r w:rsidRPr="00FB6D4C">
              <w:rPr>
                <w:rFonts w:ascii="Calibri Light" w:hAnsi="Calibri Light" w:cs="Calibri Light"/>
              </w:rPr>
            </w:r>
            <w:r w:rsidRPr="00FB6D4C">
              <w:rPr>
                <w:rFonts w:ascii="Calibri Light" w:hAnsi="Calibri Light" w:cs="Calibri Light"/>
              </w:rPr>
              <w:fldChar w:fldCharType="separate"/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Pr="00FB6D4C">
              <w:rPr>
                <w:rFonts w:ascii="Calibri Light" w:hAnsi="Calibri Light" w:cs="Calibri Light"/>
              </w:rPr>
              <w:fldChar w:fldCharType="end"/>
            </w:r>
          </w:p>
          <w:p w14:paraId="556CF1CE" w14:textId="0EE7ACC2" w:rsidR="007A6E1A" w:rsidRPr="00FB6D4C" w:rsidRDefault="007A6E1A" w:rsidP="00EA4864">
            <w:pPr>
              <w:pStyle w:val="ListParagraph"/>
              <w:numPr>
                <w:ilvl w:val="0"/>
                <w:numId w:val="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FB6D4C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B6D4C">
              <w:rPr>
                <w:rFonts w:ascii="Calibri Light" w:hAnsi="Calibri Light" w:cs="Calibri Light"/>
              </w:rPr>
              <w:instrText xml:space="preserve"> FORMTEXT </w:instrText>
            </w:r>
            <w:r w:rsidRPr="00FB6D4C">
              <w:rPr>
                <w:rFonts w:ascii="Calibri Light" w:hAnsi="Calibri Light" w:cs="Calibri Light"/>
              </w:rPr>
            </w:r>
            <w:r w:rsidRPr="00FB6D4C">
              <w:rPr>
                <w:rFonts w:ascii="Calibri Light" w:hAnsi="Calibri Light" w:cs="Calibri Light"/>
              </w:rPr>
              <w:fldChar w:fldCharType="separate"/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Pr="00FB6D4C">
              <w:rPr>
                <w:rFonts w:ascii="Calibri Light" w:hAnsi="Calibri Light" w:cs="Calibri Light"/>
              </w:rPr>
              <w:fldChar w:fldCharType="end"/>
            </w:r>
          </w:p>
          <w:p w14:paraId="4F855915" w14:textId="46AA8FA1" w:rsidR="007A6E1A" w:rsidRPr="00FB6D4C" w:rsidRDefault="007A6E1A" w:rsidP="00EA4864">
            <w:pPr>
              <w:pStyle w:val="ListParagraph"/>
              <w:numPr>
                <w:ilvl w:val="0"/>
                <w:numId w:val="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FB6D4C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B6D4C">
              <w:rPr>
                <w:rFonts w:ascii="Calibri Light" w:hAnsi="Calibri Light" w:cs="Calibri Light"/>
              </w:rPr>
              <w:instrText xml:space="preserve"> FORMTEXT </w:instrText>
            </w:r>
            <w:r w:rsidRPr="00FB6D4C">
              <w:rPr>
                <w:rFonts w:ascii="Calibri Light" w:hAnsi="Calibri Light" w:cs="Calibri Light"/>
              </w:rPr>
            </w:r>
            <w:r w:rsidRPr="00FB6D4C">
              <w:rPr>
                <w:rFonts w:ascii="Calibri Light" w:hAnsi="Calibri Light" w:cs="Calibri Light"/>
              </w:rPr>
              <w:fldChar w:fldCharType="separate"/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Pr="00FB6D4C">
              <w:rPr>
                <w:rFonts w:ascii="Calibri Light" w:hAnsi="Calibri Light" w:cs="Calibri Light"/>
              </w:rPr>
              <w:fldChar w:fldCharType="end"/>
            </w:r>
          </w:p>
          <w:p w14:paraId="49B74E06" w14:textId="77777777" w:rsidR="007A6E1A" w:rsidRPr="00FB6D4C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499" w:type="dxa"/>
          </w:tcPr>
          <w:p w14:paraId="73D176FE" w14:textId="77777777" w:rsidR="007A6E1A" w:rsidRPr="00FB6D4C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45CEDDC4" w14:textId="1B471AD3" w:rsidR="007A6E1A" w:rsidRPr="00FB6D4C" w:rsidRDefault="007A6E1A" w:rsidP="00EA4864">
            <w:pPr>
              <w:pStyle w:val="ListParagraph"/>
              <w:numPr>
                <w:ilvl w:val="0"/>
                <w:numId w:val="2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FB6D4C">
              <w:rPr>
                <w:rFonts w:ascii="Calibri Light" w:hAnsi="Calibri Light" w:cs="Calibri Ligh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6D4C">
              <w:rPr>
                <w:rFonts w:ascii="Calibri Light" w:hAnsi="Calibri Light" w:cs="Calibri Light"/>
              </w:rPr>
              <w:instrText xml:space="preserve"> FORMTEXT </w:instrText>
            </w:r>
            <w:r w:rsidRPr="00FB6D4C">
              <w:rPr>
                <w:rFonts w:ascii="Calibri Light" w:hAnsi="Calibri Light" w:cs="Calibri Light"/>
              </w:rPr>
            </w:r>
            <w:r w:rsidRPr="00FB6D4C">
              <w:rPr>
                <w:rFonts w:ascii="Calibri Light" w:hAnsi="Calibri Light" w:cs="Calibri Light"/>
              </w:rPr>
              <w:fldChar w:fldCharType="separate"/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Pr="00FB6D4C">
              <w:rPr>
                <w:rFonts w:ascii="Calibri Light" w:hAnsi="Calibri Light" w:cs="Calibri Light"/>
              </w:rPr>
              <w:fldChar w:fldCharType="end"/>
            </w:r>
          </w:p>
          <w:p w14:paraId="2C1E8CD5" w14:textId="048D38F7" w:rsidR="007A6E1A" w:rsidRPr="00FB6D4C" w:rsidRDefault="007A6E1A" w:rsidP="00EA4864">
            <w:pPr>
              <w:pStyle w:val="ListParagraph"/>
              <w:numPr>
                <w:ilvl w:val="0"/>
                <w:numId w:val="2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FB6D4C">
              <w:rPr>
                <w:rFonts w:ascii="Calibri Light" w:hAnsi="Calibri Light" w:cs="Calibri Light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B6D4C">
              <w:rPr>
                <w:rFonts w:ascii="Calibri Light" w:hAnsi="Calibri Light" w:cs="Calibri Light"/>
              </w:rPr>
              <w:instrText xml:space="preserve"> FORMTEXT </w:instrText>
            </w:r>
            <w:r w:rsidRPr="00FB6D4C">
              <w:rPr>
                <w:rFonts w:ascii="Calibri Light" w:hAnsi="Calibri Light" w:cs="Calibri Light"/>
              </w:rPr>
            </w:r>
            <w:r w:rsidRPr="00FB6D4C">
              <w:rPr>
                <w:rFonts w:ascii="Calibri Light" w:hAnsi="Calibri Light" w:cs="Calibri Light"/>
              </w:rPr>
              <w:fldChar w:fldCharType="separate"/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</w:rPr>
              <w:fldChar w:fldCharType="end"/>
            </w:r>
          </w:p>
          <w:p w14:paraId="2B0D9F0C" w14:textId="61C984B4" w:rsidR="007A6E1A" w:rsidRPr="00FB6D4C" w:rsidRDefault="007A6E1A" w:rsidP="00EA4864">
            <w:pPr>
              <w:pStyle w:val="ListParagraph"/>
              <w:numPr>
                <w:ilvl w:val="0"/>
                <w:numId w:val="2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FB6D4C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B6D4C">
              <w:rPr>
                <w:rFonts w:ascii="Calibri Light" w:hAnsi="Calibri Light" w:cs="Calibri Light"/>
              </w:rPr>
              <w:instrText xml:space="preserve"> FORMTEXT </w:instrText>
            </w:r>
            <w:r w:rsidRPr="00FB6D4C">
              <w:rPr>
                <w:rFonts w:ascii="Calibri Light" w:hAnsi="Calibri Light" w:cs="Calibri Light"/>
              </w:rPr>
            </w:r>
            <w:r w:rsidRPr="00FB6D4C">
              <w:rPr>
                <w:rFonts w:ascii="Calibri Light" w:hAnsi="Calibri Light" w:cs="Calibri Light"/>
              </w:rPr>
              <w:fldChar w:fldCharType="separate"/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Pr="00FB6D4C">
              <w:rPr>
                <w:rFonts w:ascii="Calibri Light" w:hAnsi="Calibri Light" w:cs="Calibri Light"/>
              </w:rPr>
              <w:fldChar w:fldCharType="end"/>
            </w:r>
          </w:p>
          <w:p w14:paraId="18391C64" w14:textId="77777777" w:rsidR="007A6E1A" w:rsidRPr="00FB6D4C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</w:tcPr>
          <w:p w14:paraId="449B56C4" w14:textId="77777777" w:rsidR="007A6E1A" w:rsidRPr="00FB6D4C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165C7B04" w14:textId="08431B31" w:rsidR="007A6E1A" w:rsidRPr="00FB6D4C" w:rsidRDefault="007A6E1A" w:rsidP="00EA4864">
            <w:pPr>
              <w:pStyle w:val="ListParagraph"/>
              <w:numPr>
                <w:ilvl w:val="0"/>
                <w:numId w:val="2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FB6D4C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B6D4C">
              <w:rPr>
                <w:rFonts w:ascii="Calibri Light" w:hAnsi="Calibri Light" w:cs="Calibri Light"/>
              </w:rPr>
              <w:instrText xml:space="preserve"> FORMTEXT </w:instrText>
            </w:r>
            <w:r w:rsidRPr="00FB6D4C">
              <w:rPr>
                <w:rFonts w:ascii="Calibri Light" w:hAnsi="Calibri Light" w:cs="Calibri Light"/>
              </w:rPr>
            </w:r>
            <w:r w:rsidRPr="00FB6D4C">
              <w:rPr>
                <w:rFonts w:ascii="Calibri Light" w:hAnsi="Calibri Light" w:cs="Calibri Light"/>
              </w:rPr>
              <w:fldChar w:fldCharType="separate"/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</w:rPr>
              <w:fldChar w:fldCharType="end"/>
            </w:r>
          </w:p>
          <w:p w14:paraId="74E80BD0" w14:textId="023E9919" w:rsidR="007A6E1A" w:rsidRPr="00FB6D4C" w:rsidRDefault="007A6E1A" w:rsidP="00EA4864">
            <w:pPr>
              <w:pStyle w:val="ListParagraph"/>
              <w:numPr>
                <w:ilvl w:val="0"/>
                <w:numId w:val="2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FB6D4C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B6D4C">
              <w:rPr>
                <w:rFonts w:ascii="Calibri Light" w:hAnsi="Calibri Light" w:cs="Calibri Light"/>
              </w:rPr>
              <w:instrText xml:space="preserve"> FORMTEXT </w:instrText>
            </w:r>
            <w:r w:rsidRPr="00FB6D4C">
              <w:rPr>
                <w:rFonts w:ascii="Calibri Light" w:hAnsi="Calibri Light" w:cs="Calibri Light"/>
              </w:rPr>
            </w:r>
            <w:r w:rsidRPr="00FB6D4C">
              <w:rPr>
                <w:rFonts w:ascii="Calibri Light" w:hAnsi="Calibri Light" w:cs="Calibri Light"/>
              </w:rPr>
              <w:fldChar w:fldCharType="separate"/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  <w:noProof/>
              </w:rPr>
              <w:t> </w:t>
            </w:r>
            <w:r w:rsidRPr="00FB6D4C">
              <w:rPr>
                <w:rFonts w:ascii="Calibri Light" w:hAnsi="Calibri Light" w:cs="Calibri Light"/>
              </w:rPr>
              <w:fldChar w:fldCharType="end"/>
            </w:r>
          </w:p>
          <w:p w14:paraId="051A0FB8" w14:textId="201CF1BA" w:rsidR="007A6E1A" w:rsidRPr="00FB6D4C" w:rsidRDefault="007A6E1A" w:rsidP="00C164C6">
            <w:pPr>
              <w:pStyle w:val="ListParagraph"/>
              <w:numPr>
                <w:ilvl w:val="0"/>
                <w:numId w:val="2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FB6D4C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FB6D4C">
              <w:rPr>
                <w:rFonts w:ascii="Calibri Light" w:hAnsi="Calibri Light" w:cs="Calibri Light"/>
              </w:rPr>
              <w:instrText xml:space="preserve"> FORMTEXT </w:instrText>
            </w:r>
            <w:r w:rsidRPr="00FB6D4C">
              <w:rPr>
                <w:rFonts w:ascii="Calibri Light" w:hAnsi="Calibri Light" w:cs="Calibri Light"/>
              </w:rPr>
            </w:r>
            <w:r w:rsidRPr="00FB6D4C">
              <w:rPr>
                <w:rFonts w:ascii="Calibri Light" w:hAnsi="Calibri Light" w:cs="Calibri Light"/>
              </w:rPr>
              <w:fldChar w:fldCharType="separate"/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="00C164C6">
              <w:rPr>
                <w:rFonts w:ascii="Calibri Light" w:hAnsi="Calibri Light" w:cs="Calibri Light"/>
              </w:rPr>
              <w:t> </w:t>
            </w:r>
            <w:r w:rsidRPr="00FB6D4C">
              <w:rPr>
                <w:rFonts w:ascii="Calibri Light" w:hAnsi="Calibri Light" w:cs="Calibri Light"/>
              </w:rPr>
              <w:fldChar w:fldCharType="end"/>
            </w:r>
          </w:p>
          <w:p w14:paraId="6202E47E" w14:textId="77777777" w:rsidR="007A6E1A" w:rsidRPr="00FB6D4C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7A6E1A" w:rsidRPr="007A6E1A" w14:paraId="75AB9A7E" w14:textId="77777777" w:rsidTr="00FE17EC">
        <w:trPr>
          <w:gridAfter w:val="1"/>
          <w:wAfter w:w="31" w:type="dxa"/>
        </w:trPr>
        <w:tc>
          <w:tcPr>
            <w:tcW w:w="2958" w:type="dxa"/>
            <w:shd w:val="clear" w:color="auto" w:fill="B8CCE4" w:themeFill="accent1" w:themeFillTint="66"/>
          </w:tcPr>
          <w:sdt>
            <w:sdtPr>
              <w:rPr>
                <w:rFonts w:ascii="Calibri Light" w:hAnsi="Calibri Light" w:cs="Calibri Light"/>
              </w:rPr>
              <w:id w:val="-179127948"/>
              <w:placeholder>
                <w:docPart w:val="A7EB8F65BF2F405E92A3E56B6E138E6C"/>
              </w:placeholder>
              <w:showingPlcHdr/>
              <w:date>
                <w:dateFormat w:val="d-MMM-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2C913FD1" w14:textId="79710F73" w:rsidR="007A6E1A" w:rsidRPr="007A6E1A" w:rsidRDefault="007A6E1A" w:rsidP="00187EED">
                <w:pPr>
                  <w:pStyle w:val="ListParagraph"/>
                  <w:numPr>
                    <w:ilvl w:val="0"/>
                    <w:numId w:val="40"/>
                  </w:numPr>
                  <w:rPr>
                    <w:rFonts w:ascii="Calibri Light" w:hAnsi="Calibri Light" w:cs="Calibri Light"/>
                  </w:rPr>
                </w:pPr>
                <w:r w:rsidRPr="007A6E1A">
                  <w:rPr>
                    <w:rStyle w:val="PlaceholderText"/>
                    <w:rFonts w:ascii="Calibri Light" w:hAnsi="Calibri Light" w:cs="Calibri Light"/>
                  </w:rPr>
                  <w:t>Click or tap to enter a date.</w:t>
                </w:r>
              </w:p>
            </w:sdtContent>
          </w:sdt>
          <w:p w14:paraId="5B49FFC7" w14:textId="587C6EAD" w:rsidR="007A6E1A" w:rsidRPr="007A6E1A" w:rsidRDefault="007A6E1A" w:rsidP="00EA4864">
            <w:pPr>
              <w:pStyle w:val="ListParagraph"/>
              <w:numPr>
                <w:ilvl w:val="0"/>
                <w:numId w:val="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0E660BE" w14:textId="44E15C1D" w:rsidR="007A6E1A" w:rsidRPr="007A6E1A" w:rsidRDefault="007A6E1A" w:rsidP="00EA4864">
            <w:pPr>
              <w:pStyle w:val="ListParagraph"/>
              <w:numPr>
                <w:ilvl w:val="0"/>
                <w:numId w:val="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611A1EA1" w14:textId="77777777" w:rsidR="007A6E1A" w:rsidRPr="007A6E1A" w:rsidRDefault="007A6E1A" w:rsidP="00EA4864">
            <w:pPr>
              <w:pStyle w:val="ListParagraph"/>
              <w:numPr>
                <w:ilvl w:val="0"/>
                <w:numId w:val="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215FCE0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499" w:type="dxa"/>
            <w:shd w:val="clear" w:color="auto" w:fill="B8CCE4" w:themeFill="accent1" w:themeFillTint="66"/>
          </w:tcPr>
          <w:p w14:paraId="481F4827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731FDB94" w14:textId="4D794E23" w:rsidR="007A6E1A" w:rsidRPr="007A6E1A" w:rsidRDefault="007A6E1A" w:rsidP="00EA4864">
            <w:pPr>
              <w:pStyle w:val="ListParagraph"/>
              <w:numPr>
                <w:ilvl w:val="0"/>
                <w:numId w:val="2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837ADAF" w14:textId="350B88BB" w:rsidR="007A6E1A" w:rsidRPr="007A6E1A" w:rsidRDefault="007A6E1A" w:rsidP="00EA4864">
            <w:pPr>
              <w:pStyle w:val="ListParagraph"/>
              <w:numPr>
                <w:ilvl w:val="0"/>
                <w:numId w:val="2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B0EE238" w14:textId="77777777" w:rsidR="007A6E1A" w:rsidRPr="007A6E1A" w:rsidRDefault="007A6E1A" w:rsidP="00EA4864">
            <w:pPr>
              <w:pStyle w:val="ListParagraph"/>
              <w:numPr>
                <w:ilvl w:val="0"/>
                <w:numId w:val="2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6092F6EA" w14:textId="03C44B64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47" w:type="dxa"/>
            <w:shd w:val="clear" w:color="auto" w:fill="B8CCE4" w:themeFill="accent1" w:themeFillTint="66"/>
          </w:tcPr>
          <w:p w14:paraId="050981C6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58C42D1E" w14:textId="65CB58DB" w:rsidR="007A6E1A" w:rsidRPr="007A6E1A" w:rsidRDefault="007A6E1A" w:rsidP="00EA4864">
            <w:pPr>
              <w:pStyle w:val="ListParagraph"/>
              <w:numPr>
                <w:ilvl w:val="0"/>
                <w:numId w:val="2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903CDD5" w14:textId="02BBA40A" w:rsidR="007A6E1A" w:rsidRPr="007A6E1A" w:rsidRDefault="007A6E1A" w:rsidP="00EA4864">
            <w:pPr>
              <w:pStyle w:val="ListParagraph"/>
              <w:numPr>
                <w:ilvl w:val="0"/>
                <w:numId w:val="2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1FC60D6" w14:textId="77777777" w:rsidR="007A6E1A" w:rsidRPr="007A6E1A" w:rsidRDefault="007A6E1A" w:rsidP="00EA4864">
            <w:pPr>
              <w:pStyle w:val="ListParagraph"/>
              <w:numPr>
                <w:ilvl w:val="0"/>
                <w:numId w:val="2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1174B2C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7A6E1A" w:rsidRPr="007A6E1A" w14:paraId="0BEE3BF9" w14:textId="77777777" w:rsidTr="007A6E1A">
        <w:tc>
          <w:tcPr>
            <w:tcW w:w="2958" w:type="dxa"/>
          </w:tcPr>
          <w:sdt>
            <w:sdtPr>
              <w:rPr>
                <w:rFonts w:ascii="Calibri Light" w:hAnsi="Calibri Light" w:cs="Calibri Light"/>
              </w:rPr>
              <w:id w:val="-500279387"/>
              <w:placeholder>
                <w:docPart w:val="1691C5E44C6247D9865E1927A4F5E7F8"/>
              </w:placeholder>
              <w:showingPlcHdr/>
              <w:date>
                <w:dateFormat w:val="d-MMM-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00EA1929" w14:textId="58AD66B8" w:rsidR="007A6E1A" w:rsidRPr="007A6E1A" w:rsidRDefault="007A6E1A" w:rsidP="00187EED">
                <w:pPr>
                  <w:pStyle w:val="ListParagraph"/>
                  <w:numPr>
                    <w:ilvl w:val="0"/>
                    <w:numId w:val="40"/>
                  </w:numPr>
                  <w:rPr>
                    <w:rFonts w:ascii="Calibri Light" w:hAnsi="Calibri Light" w:cs="Calibri Light"/>
                  </w:rPr>
                </w:pPr>
                <w:r w:rsidRPr="007A6E1A">
                  <w:rPr>
                    <w:rStyle w:val="PlaceholderText"/>
                    <w:rFonts w:ascii="Calibri Light" w:hAnsi="Calibri Light" w:cs="Calibri Light"/>
                  </w:rPr>
                  <w:t>Click or tap to enter a date.</w:t>
                </w:r>
              </w:p>
            </w:sdtContent>
          </w:sdt>
          <w:p w14:paraId="2FD3F431" w14:textId="6679AC6E" w:rsidR="007A6E1A" w:rsidRPr="007A6E1A" w:rsidRDefault="007A6E1A" w:rsidP="00EA4864">
            <w:pPr>
              <w:pStyle w:val="ListParagraph"/>
              <w:numPr>
                <w:ilvl w:val="0"/>
                <w:numId w:val="8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14BBB6A" w14:textId="221B282E" w:rsidR="007A6E1A" w:rsidRPr="007A6E1A" w:rsidRDefault="007A6E1A" w:rsidP="00EA4864">
            <w:pPr>
              <w:pStyle w:val="ListParagraph"/>
              <w:numPr>
                <w:ilvl w:val="0"/>
                <w:numId w:val="8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161BF05" w14:textId="77777777" w:rsidR="007A6E1A" w:rsidRPr="007A6E1A" w:rsidRDefault="007A6E1A" w:rsidP="00EA4864">
            <w:pPr>
              <w:pStyle w:val="ListParagraph"/>
              <w:numPr>
                <w:ilvl w:val="0"/>
                <w:numId w:val="8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1DE9D518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499" w:type="dxa"/>
          </w:tcPr>
          <w:p w14:paraId="1B0B0A2D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11922D74" w14:textId="5695C331" w:rsidR="007A6E1A" w:rsidRPr="007A6E1A" w:rsidRDefault="007A6E1A" w:rsidP="00EA4864">
            <w:pPr>
              <w:pStyle w:val="ListParagraph"/>
              <w:numPr>
                <w:ilvl w:val="0"/>
                <w:numId w:val="2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FE66B19" w14:textId="304876AB" w:rsidR="007A6E1A" w:rsidRPr="007A6E1A" w:rsidRDefault="007A6E1A" w:rsidP="00EA4864">
            <w:pPr>
              <w:pStyle w:val="ListParagraph"/>
              <w:numPr>
                <w:ilvl w:val="0"/>
                <w:numId w:val="2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5A75B26" w14:textId="77777777" w:rsidR="007A6E1A" w:rsidRPr="007A6E1A" w:rsidRDefault="007A6E1A" w:rsidP="00EA4864">
            <w:pPr>
              <w:pStyle w:val="ListParagraph"/>
              <w:numPr>
                <w:ilvl w:val="0"/>
                <w:numId w:val="2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EA0CEFD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</w:tcPr>
          <w:p w14:paraId="70609C11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45501B28" w14:textId="03CC565B" w:rsidR="007A6E1A" w:rsidRPr="007A6E1A" w:rsidRDefault="007A6E1A" w:rsidP="00EA4864">
            <w:pPr>
              <w:pStyle w:val="ListParagraph"/>
              <w:numPr>
                <w:ilvl w:val="0"/>
                <w:numId w:val="2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D2EA56C" w14:textId="77777777" w:rsidR="007A6E1A" w:rsidRPr="007A6E1A" w:rsidRDefault="007A6E1A" w:rsidP="00EA4864">
            <w:pPr>
              <w:pStyle w:val="ListParagraph"/>
              <w:numPr>
                <w:ilvl w:val="0"/>
                <w:numId w:val="2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18CFC8B" w14:textId="77777777" w:rsidR="007A6E1A" w:rsidRPr="007A6E1A" w:rsidRDefault="007A6E1A" w:rsidP="00EA4864">
            <w:pPr>
              <w:pStyle w:val="ListParagraph"/>
              <w:numPr>
                <w:ilvl w:val="0"/>
                <w:numId w:val="2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6A319A02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7A6E1A" w:rsidRPr="007A6E1A" w14:paraId="5E396C83" w14:textId="77777777" w:rsidTr="00FE17EC">
        <w:tc>
          <w:tcPr>
            <w:tcW w:w="2958" w:type="dxa"/>
            <w:shd w:val="clear" w:color="auto" w:fill="B8CCE4" w:themeFill="accent1" w:themeFillTint="66"/>
          </w:tcPr>
          <w:sdt>
            <w:sdtPr>
              <w:rPr>
                <w:rFonts w:ascii="Calibri Light" w:hAnsi="Calibri Light" w:cs="Calibri Light"/>
              </w:rPr>
              <w:id w:val="-1638247801"/>
              <w:placeholder>
                <w:docPart w:val="19339816C8924DA48EC9AD15F5047810"/>
              </w:placeholder>
              <w:showingPlcHdr/>
              <w:date>
                <w:dateFormat w:val="d-MMM-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48447C71" w14:textId="348156B8" w:rsidR="007A6E1A" w:rsidRPr="007A6E1A" w:rsidRDefault="007A6E1A" w:rsidP="00187EED">
                <w:pPr>
                  <w:pStyle w:val="ListParagraph"/>
                  <w:numPr>
                    <w:ilvl w:val="0"/>
                    <w:numId w:val="40"/>
                  </w:numPr>
                  <w:rPr>
                    <w:rFonts w:ascii="Calibri Light" w:hAnsi="Calibri Light" w:cs="Calibri Light"/>
                  </w:rPr>
                </w:pPr>
                <w:r w:rsidRPr="007A6E1A">
                  <w:rPr>
                    <w:rStyle w:val="PlaceholderText"/>
                    <w:rFonts w:ascii="Calibri Light" w:hAnsi="Calibri Light" w:cs="Calibri Light"/>
                  </w:rPr>
                  <w:t>Click or tap to enter a date.</w:t>
                </w:r>
              </w:p>
            </w:sdtContent>
          </w:sdt>
          <w:p w14:paraId="0666D20C" w14:textId="43CCB065" w:rsidR="007A6E1A" w:rsidRPr="007A6E1A" w:rsidRDefault="007A6E1A" w:rsidP="00EA4864">
            <w:pPr>
              <w:pStyle w:val="ListParagraph"/>
              <w:numPr>
                <w:ilvl w:val="0"/>
                <w:numId w:val="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194C56A" w14:textId="478EAC30" w:rsidR="007A6E1A" w:rsidRPr="007A6E1A" w:rsidRDefault="007A6E1A" w:rsidP="00EA4864">
            <w:pPr>
              <w:pStyle w:val="ListParagraph"/>
              <w:numPr>
                <w:ilvl w:val="0"/>
                <w:numId w:val="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366500C" w14:textId="77777777" w:rsidR="007A6E1A" w:rsidRPr="007A6E1A" w:rsidRDefault="007A6E1A" w:rsidP="00EA4864">
            <w:pPr>
              <w:pStyle w:val="ListParagraph"/>
              <w:numPr>
                <w:ilvl w:val="0"/>
                <w:numId w:val="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7199C58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499" w:type="dxa"/>
            <w:shd w:val="clear" w:color="auto" w:fill="B8CCE4" w:themeFill="accent1" w:themeFillTint="66"/>
          </w:tcPr>
          <w:p w14:paraId="2C70FE31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05D45746" w14:textId="02D595DD" w:rsidR="007A6E1A" w:rsidRPr="007A6E1A" w:rsidRDefault="007A6E1A" w:rsidP="00EA4864">
            <w:pPr>
              <w:pStyle w:val="ListParagraph"/>
              <w:numPr>
                <w:ilvl w:val="0"/>
                <w:numId w:val="28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E24D81F" w14:textId="1DD66D3F" w:rsidR="007A6E1A" w:rsidRPr="007A6E1A" w:rsidRDefault="007A6E1A" w:rsidP="00EA4864">
            <w:pPr>
              <w:pStyle w:val="ListParagraph"/>
              <w:numPr>
                <w:ilvl w:val="0"/>
                <w:numId w:val="28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683DFE0" w14:textId="77777777" w:rsidR="007A6E1A" w:rsidRPr="007A6E1A" w:rsidRDefault="007A6E1A" w:rsidP="00EA4864">
            <w:pPr>
              <w:pStyle w:val="ListParagraph"/>
              <w:numPr>
                <w:ilvl w:val="0"/>
                <w:numId w:val="28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C8FE0D1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  <w:shd w:val="clear" w:color="auto" w:fill="B8CCE4" w:themeFill="accent1" w:themeFillTint="66"/>
          </w:tcPr>
          <w:p w14:paraId="2C305A36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5601882E" w14:textId="287CF0B7" w:rsidR="007A6E1A" w:rsidRPr="007A6E1A" w:rsidRDefault="007A6E1A" w:rsidP="00EA4864">
            <w:pPr>
              <w:pStyle w:val="ListParagraph"/>
              <w:numPr>
                <w:ilvl w:val="0"/>
                <w:numId w:val="2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13D24041" w14:textId="77777777" w:rsidR="007A6E1A" w:rsidRPr="007A6E1A" w:rsidRDefault="007A6E1A" w:rsidP="00EA4864">
            <w:pPr>
              <w:pStyle w:val="ListParagraph"/>
              <w:numPr>
                <w:ilvl w:val="0"/>
                <w:numId w:val="2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3F7B48A" w14:textId="77777777" w:rsidR="007A6E1A" w:rsidRPr="007A6E1A" w:rsidRDefault="007A6E1A" w:rsidP="00EA4864">
            <w:pPr>
              <w:pStyle w:val="ListParagraph"/>
              <w:numPr>
                <w:ilvl w:val="0"/>
                <w:numId w:val="29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6B08DB7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7A6E1A" w:rsidRPr="007A6E1A" w14:paraId="6116AA1F" w14:textId="77777777" w:rsidTr="007A6E1A">
        <w:tc>
          <w:tcPr>
            <w:tcW w:w="2958" w:type="dxa"/>
          </w:tcPr>
          <w:sdt>
            <w:sdtPr>
              <w:rPr>
                <w:rFonts w:ascii="Calibri Light" w:hAnsi="Calibri Light" w:cs="Calibri Light"/>
              </w:rPr>
              <w:id w:val="1149250831"/>
              <w:placeholder>
                <w:docPart w:val="204F7326269146EC8CF6382A55E88202"/>
              </w:placeholder>
              <w:showingPlcHdr/>
              <w:date>
                <w:dateFormat w:val="d-MMM-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52BC2597" w14:textId="6F8ED8B6" w:rsidR="007A6E1A" w:rsidRPr="007A6E1A" w:rsidRDefault="007A6E1A" w:rsidP="00187EED">
                <w:pPr>
                  <w:pStyle w:val="ListParagraph"/>
                  <w:numPr>
                    <w:ilvl w:val="0"/>
                    <w:numId w:val="40"/>
                  </w:numPr>
                  <w:rPr>
                    <w:rFonts w:ascii="Calibri Light" w:hAnsi="Calibri Light" w:cs="Calibri Light"/>
                  </w:rPr>
                </w:pPr>
                <w:r w:rsidRPr="007A6E1A">
                  <w:rPr>
                    <w:rStyle w:val="PlaceholderText"/>
                    <w:rFonts w:ascii="Calibri Light" w:hAnsi="Calibri Light" w:cs="Calibri Light"/>
                  </w:rPr>
                  <w:t>Click or tap to enter a date.</w:t>
                </w:r>
              </w:p>
            </w:sdtContent>
          </w:sdt>
          <w:p w14:paraId="16FB009A" w14:textId="6EA0D47A" w:rsidR="007A6E1A" w:rsidRPr="007A6E1A" w:rsidRDefault="007A6E1A" w:rsidP="00EA4864">
            <w:pPr>
              <w:pStyle w:val="ListParagraph"/>
              <w:numPr>
                <w:ilvl w:val="0"/>
                <w:numId w:val="1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652D941" w14:textId="77777777" w:rsidR="007A6E1A" w:rsidRPr="007A6E1A" w:rsidRDefault="007A6E1A" w:rsidP="00EA4864">
            <w:pPr>
              <w:pStyle w:val="ListParagraph"/>
              <w:numPr>
                <w:ilvl w:val="0"/>
                <w:numId w:val="1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3656D21" w14:textId="77777777" w:rsidR="007A6E1A" w:rsidRPr="007A6E1A" w:rsidRDefault="007A6E1A" w:rsidP="00EA4864">
            <w:pPr>
              <w:pStyle w:val="ListParagraph"/>
              <w:numPr>
                <w:ilvl w:val="0"/>
                <w:numId w:val="1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4F996CD" w14:textId="3E7968F4" w:rsidR="007A6E1A" w:rsidRPr="007A6E1A" w:rsidRDefault="007A6E1A" w:rsidP="007A6E1A">
            <w:pPr>
              <w:rPr>
                <w:rFonts w:ascii="Calibri Light" w:hAnsi="Calibri Light" w:cs="Calibri Light"/>
              </w:rPr>
            </w:pPr>
          </w:p>
        </w:tc>
        <w:tc>
          <w:tcPr>
            <w:tcW w:w="3499" w:type="dxa"/>
          </w:tcPr>
          <w:p w14:paraId="4CC1C706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40FCFE0E" w14:textId="72686A6A" w:rsidR="007A6E1A" w:rsidRPr="007A6E1A" w:rsidRDefault="007A6E1A" w:rsidP="00EA4864">
            <w:pPr>
              <w:pStyle w:val="ListParagraph"/>
              <w:numPr>
                <w:ilvl w:val="0"/>
                <w:numId w:val="30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4AB46DD" w14:textId="33E130DF" w:rsidR="007A6E1A" w:rsidRPr="007A6E1A" w:rsidRDefault="007A6E1A" w:rsidP="00EA4864">
            <w:pPr>
              <w:pStyle w:val="ListParagraph"/>
              <w:numPr>
                <w:ilvl w:val="0"/>
                <w:numId w:val="30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9CA55B6" w14:textId="77777777" w:rsidR="007A6E1A" w:rsidRPr="007A6E1A" w:rsidRDefault="007A6E1A" w:rsidP="00EA4864">
            <w:pPr>
              <w:pStyle w:val="ListParagraph"/>
              <w:numPr>
                <w:ilvl w:val="0"/>
                <w:numId w:val="30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61B3BB2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</w:tcPr>
          <w:p w14:paraId="6247279E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5EC7C604" w14:textId="6E35F7C5" w:rsidR="007A6E1A" w:rsidRPr="007A6E1A" w:rsidRDefault="007A6E1A" w:rsidP="00EA4864">
            <w:pPr>
              <w:pStyle w:val="ListParagraph"/>
              <w:numPr>
                <w:ilvl w:val="0"/>
                <w:numId w:val="3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1047DB1" w14:textId="77777777" w:rsidR="007A6E1A" w:rsidRPr="007A6E1A" w:rsidRDefault="007A6E1A" w:rsidP="00EA4864">
            <w:pPr>
              <w:pStyle w:val="ListParagraph"/>
              <w:numPr>
                <w:ilvl w:val="0"/>
                <w:numId w:val="3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1456BAE8" w14:textId="77777777" w:rsidR="007A6E1A" w:rsidRPr="007A6E1A" w:rsidRDefault="007A6E1A" w:rsidP="00EA4864">
            <w:pPr>
              <w:pStyle w:val="ListParagraph"/>
              <w:numPr>
                <w:ilvl w:val="0"/>
                <w:numId w:val="3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DCDF400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7A6E1A" w:rsidRPr="007A6E1A" w14:paraId="7F46F33A" w14:textId="77777777" w:rsidTr="00FE17EC">
        <w:tc>
          <w:tcPr>
            <w:tcW w:w="2958" w:type="dxa"/>
            <w:shd w:val="clear" w:color="auto" w:fill="B8CCE4" w:themeFill="accent1" w:themeFillTint="66"/>
          </w:tcPr>
          <w:sdt>
            <w:sdtPr>
              <w:rPr>
                <w:rFonts w:ascii="Calibri Light" w:hAnsi="Calibri Light" w:cs="Calibri Light"/>
              </w:rPr>
              <w:id w:val="1015727068"/>
              <w:placeholder>
                <w:docPart w:val="B2C7052433A44AF9BA1BE795232B3165"/>
              </w:placeholder>
              <w:showingPlcHdr/>
              <w:date>
                <w:dateFormat w:val="d-MMM-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3E74E6DF" w14:textId="19EDFBEE" w:rsidR="007A6E1A" w:rsidRPr="007A6E1A" w:rsidRDefault="007A6E1A" w:rsidP="00187EED">
                <w:pPr>
                  <w:pStyle w:val="ListParagraph"/>
                  <w:numPr>
                    <w:ilvl w:val="0"/>
                    <w:numId w:val="40"/>
                  </w:numPr>
                  <w:rPr>
                    <w:rFonts w:ascii="Calibri Light" w:hAnsi="Calibri Light" w:cs="Calibri Light"/>
                  </w:rPr>
                </w:pPr>
                <w:r w:rsidRPr="007A6E1A">
                  <w:rPr>
                    <w:rStyle w:val="PlaceholderText"/>
                    <w:rFonts w:ascii="Calibri Light" w:hAnsi="Calibri Light" w:cs="Calibri Light"/>
                  </w:rPr>
                  <w:t>Click or tap to enter a date.</w:t>
                </w:r>
              </w:p>
            </w:sdtContent>
          </w:sdt>
          <w:p w14:paraId="25C9D9AC" w14:textId="3E3A6EC3" w:rsidR="007A6E1A" w:rsidRPr="007A6E1A" w:rsidRDefault="007A6E1A" w:rsidP="00EA4864">
            <w:pPr>
              <w:pStyle w:val="ListParagraph"/>
              <w:numPr>
                <w:ilvl w:val="0"/>
                <w:numId w:val="1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BB05B19" w14:textId="77777777" w:rsidR="007A6E1A" w:rsidRPr="007A6E1A" w:rsidRDefault="007A6E1A" w:rsidP="00EA4864">
            <w:pPr>
              <w:pStyle w:val="ListParagraph"/>
              <w:numPr>
                <w:ilvl w:val="0"/>
                <w:numId w:val="1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7A3B017" w14:textId="77777777" w:rsidR="007A6E1A" w:rsidRPr="007A6E1A" w:rsidRDefault="007A6E1A" w:rsidP="00EA4864">
            <w:pPr>
              <w:pStyle w:val="ListParagraph"/>
              <w:numPr>
                <w:ilvl w:val="0"/>
                <w:numId w:val="1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8EC17B9" w14:textId="3AA09B5C" w:rsidR="007A6E1A" w:rsidRPr="007A6E1A" w:rsidRDefault="007A6E1A" w:rsidP="007A6E1A">
            <w:pPr>
              <w:rPr>
                <w:rFonts w:ascii="Calibri Light" w:hAnsi="Calibri Light" w:cs="Calibri Light"/>
              </w:rPr>
            </w:pPr>
          </w:p>
        </w:tc>
        <w:tc>
          <w:tcPr>
            <w:tcW w:w="3499" w:type="dxa"/>
            <w:shd w:val="clear" w:color="auto" w:fill="B8CCE4" w:themeFill="accent1" w:themeFillTint="66"/>
          </w:tcPr>
          <w:p w14:paraId="2EE0D142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01C8A2CD" w14:textId="03F66B18" w:rsidR="007A6E1A" w:rsidRPr="007A6E1A" w:rsidRDefault="007A6E1A" w:rsidP="00EA4864">
            <w:pPr>
              <w:pStyle w:val="ListParagraph"/>
              <w:numPr>
                <w:ilvl w:val="0"/>
                <w:numId w:val="3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91A5370" w14:textId="1ECAF1D6" w:rsidR="007A6E1A" w:rsidRPr="007A6E1A" w:rsidRDefault="007A6E1A" w:rsidP="00EA4864">
            <w:pPr>
              <w:pStyle w:val="ListParagraph"/>
              <w:numPr>
                <w:ilvl w:val="0"/>
                <w:numId w:val="3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51FFB5AC" w14:textId="77777777" w:rsidR="007A6E1A" w:rsidRPr="007A6E1A" w:rsidRDefault="007A6E1A" w:rsidP="00EA4864">
            <w:pPr>
              <w:pStyle w:val="ListParagraph"/>
              <w:numPr>
                <w:ilvl w:val="0"/>
                <w:numId w:val="3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5456E68D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  <w:shd w:val="clear" w:color="auto" w:fill="B8CCE4" w:themeFill="accent1" w:themeFillTint="66"/>
          </w:tcPr>
          <w:p w14:paraId="59E96AFB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6AB9F220" w14:textId="2E074064" w:rsidR="007A6E1A" w:rsidRPr="007A6E1A" w:rsidRDefault="007A6E1A" w:rsidP="00EA4864">
            <w:pPr>
              <w:pStyle w:val="ListParagraph"/>
              <w:numPr>
                <w:ilvl w:val="0"/>
                <w:numId w:val="3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A8AB8BF" w14:textId="77777777" w:rsidR="007A6E1A" w:rsidRPr="007A6E1A" w:rsidRDefault="007A6E1A" w:rsidP="00EA4864">
            <w:pPr>
              <w:pStyle w:val="ListParagraph"/>
              <w:numPr>
                <w:ilvl w:val="0"/>
                <w:numId w:val="3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6DE72A5" w14:textId="77777777" w:rsidR="007A6E1A" w:rsidRPr="007A6E1A" w:rsidRDefault="007A6E1A" w:rsidP="00EA4864">
            <w:pPr>
              <w:pStyle w:val="ListParagraph"/>
              <w:numPr>
                <w:ilvl w:val="0"/>
                <w:numId w:val="3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4D7A0F7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7A6E1A" w:rsidRPr="007A6E1A" w14:paraId="50E0B1C7" w14:textId="77777777" w:rsidTr="007A6E1A">
        <w:tc>
          <w:tcPr>
            <w:tcW w:w="2958" w:type="dxa"/>
          </w:tcPr>
          <w:p w14:paraId="4C0DF210" w14:textId="2EE7AA09" w:rsidR="007A6E1A" w:rsidRPr="00DB5128" w:rsidRDefault="00DB5128" w:rsidP="00DB5128">
            <w:pPr>
              <w:rPr>
                <w:rFonts w:ascii="Calibri Light" w:hAnsi="Calibri Light" w:cs="Calibri Light"/>
              </w:rPr>
            </w:pPr>
            <w:r>
              <w:t xml:space="preserve">(11) </w:t>
            </w:r>
            <w:sdt>
              <w:sdtPr>
                <w:id w:val="-367914746"/>
                <w:placeholder>
                  <w:docPart w:val="D5B162C0A9864AEBB2D7296EF5048DA0"/>
                </w:placeholder>
                <w:showingPlcHdr/>
                <w:date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7A6E1A" w:rsidRPr="007A6E1A">
                  <w:rPr>
                    <w:rStyle w:val="PlaceholderText"/>
                    <w:rFonts w:ascii="Calibri Light" w:hAnsi="Calibri Light" w:cs="Calibri Light"/>
                  </w:rPr>
                  <w:t>Click or tap to enter a date.</w:t>
                </w:r>
              </w:sdtContent>
            </w:sdt>
          </w:p>
          <w:p w14:paraId="4E0C2C6C" w14:textId="573D25FC" w:rsidR="007A6E1A" w:rsidRPr="007A6E1A" w:rsidRDefault="007A6E1A" w:rsidP="00EA4864">
            <w:pPr>
              <w:pStyle w:val="ListParagraph"/>
              <w:numPr>
                <w:ilvl w:val="0"/>
                <w:numId w:val="1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411188E" w14:textId="77777777" w:rsidR="007A6E1A" w:rsidRPr="007A6E1A" w:rsidRDefault="007A6E1A" w:rsidP="00EA4864">
            <w:pPr>
              <w:pStyle w:val="ListParagraph"/>
              <w:numPr>
                <w:ilvl w:val="0"/>
                <w:numId w:val="1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5EE7D9F3" w14:textId="77777777" w:rsidR="007A6E1A" w:rsidRPr="007A6E1A" w:rsidRDefault="007A6E1A" w:rsidP="00EA4864">
            <w:pPr>
              <w:pStyle w:val="ListParagraph"/>
              <w:numPr>
                <w:ilvl w:val="0"/>
                <w:numId w:val="1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5F4E5F46" w14:textId="2AF9CBD8" w:rsidR="007A6E1A" w:rsidRPr="007A6E1A" w:rsidRDefault="007A6E1A" w:rsidP="007A6E1A">
            <w:pPr>
              <w:rPr>
                <w:rFonts w:ascii="Calibri Light" w:hAnsi="Calibri Light" w:cs="Calibri Light"/>
              </w:rPr>
            </w:pPr>
          </w:p>
        </w:tc>
        <w:tc>
          <w:tcPr>
            <w:tcW w:w="3499" w:type="dxa"/>
          </w:tcPr>
          <w:p w14:paraId="2E9D3375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5FCBDC27" w14:textId="0BD800F4" w:rsidR="007A6E1A" w:rsidRPr="007A6E1A" w:rsidRDefault="007A6E1A" w:rsidP="00EA4864">
            <w:pPr>
              <w:pStyle w:val="ListParagraph"/>
              <w:numPr>
                <w:ilvl w:val="0"/>
                <w:numId w:val="3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AC9BD67" w14:textId="514C45D0" w:rsidR="007A6E1A" w:rsidRPr="007A6E1A" w:rsidRDefault="007A6E1A" w:rsidP="00EA4864">
            <w:pPr>
              <w:pStyle w:val="ListParagraph"/>
              <w:numPr>
                <w:ilvl w:val="0"/>
                <w:numId w:val="3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1873EE37" w14:textId="77777777" w:rsidR="007A6E1A" w:rsidRPr="007A6E1A" w:rsidRDefault="007A6E1A" w:rsidP="00EA4864">
            <w:pPr>
              <w:pStyle w:val="ListParagraph"/>
              <w:numPr>
                <w:ilvl w:val="0"/>
                <w:numId w:val="3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5CA9EAE7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</w:tcPr>
          <w:p w14:paraId="328666A2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691C2699" w14:textId="0369D520" w:rsidR="007A6E1A" w:rsidRPr="007A6E1A" w:rsidRDefault="007A6E1A" w:rsidP="00EA4864">
            <w:pPr>
              <w:pStyle w:val="ListParagraph"/>
              <w:numPr>
                <w:ilvl w:val="0"/>
                <w:numId w:val="3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8019BF0" w14:textId="77777777" w:rsidR="007A6E1A" w:rsidRPr="007A6E1A" w:rsidRDefault="007A6E1A" w:rsidP="00EA4864">
            <w:pPr>
              <w:pStyle w:val="ListParagraph"/>
              <w:numPr>
                <w:ilvl w:val="0"/>
                <w:numId w:val="3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0C836A7" w14:textId="77777777" w:rsidR="007A6E1A" w:rsidRPr="007A6E1A" w:rsidRDefault="007A6E1A" w:rsidP="00EA4864">
            <w:pPr>
              <w:pStyle w:val="ListParagraph"/>
              <w:numPr>
                <w:ilvl w:val="0"/>
                <w:numId w:val="35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DA57E06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7A6E1A" w:rsidRPr="007A6E1A" w14:paraId="67FB60CF" w14:textId="77777777" w:rsidTr="00FE17EC">
        <w:tc>
          <w:tcPr>
            <w:tcW w:w="2958" w:type="dxa"/>
            <w:shd w:val="clear" w:color="auto" w:fill="B8CCE4" w:themeFill="accent1" w:themeFillTint="66"/>
          </w:tcPr>
          <w:p w14:paraId="061896AA" w14:textId="54C53C28" w:rsidR="007A6E1A" w:rsidRPr="008B1F00" w:rsidRDefault="008B1F00" w:rsidP="008B1F00">
            <w:pPr>
              <w:rPr>
                <w:rFonts w:ascii="Calibri Light" w:hAnsi="Calibri Light" w:cs="Calibri Light"/>
              </w:rPr>
            </w:pPr>
            <w:r>
              <w:t xml:space="preserve">(12) </w:t>
            </w:r>
            <w:sdt>
              <w:sdtPr>
                <w:id w:val="-1796213107"/>
                <w:placeholder>
                  <w:docPart w:val="AB77D213223F4913BDAC6A7B8683FE20"/>
                </w:placeholder>
                <w:showingPlcHdr/>
                <w:date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7A6E1A" w:rsidRPr="007A6E1A">
                  <w:rPr>
                    <w:rStyle w:val="PlaceholderText"/>
                    <w:rFonts w:ascii="Calibri Light" w:hAnsi="Calibri Light" w:cs="Calibri Light"/>
                  </w:rPr>
                  <w:t>Click or tap to enter a date.</w:t>
                </w:r>
              </w:sdtContent>
            </w:sdt>
          </w:p>
          <w:p w14:paraId="7858A9E2" w14:textId="51A58480" w:rsidR="007A6E1A" w:rsidRPr="007A6E1A" w:rsidRDefault="007A6E1A" w:rsidP="00EA4864">
            <w:pPr>
              <w:pStyle w:val="ListParagraph"/>
              <w:numPr>
                <w:ilvl w:val="0"/>
                <w:numId w:val="1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C7A30CB" w14:textId="77777777" w:rsidR="007A6E1A" w:rsidRPr="007A6E1A" w:rsidRDefault="007A6E1A" w:rsidP="00EA4864">
            <w:pPr>
              <w:pStyle w:val="ListParagraph"/>
              <w:numPr>
                <w:ilvl w:val="0"/>
                <w:numId w:val="1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6AED8F3" w14:textId="77777777" w:rsidR="007A6E1A" w:rsidRPr="007A6E1A" w:rsidRDefault="007A6E1A" w:rsidP="00EA4864">
            <w:pPr>
              <w:pStyle w:val="ListParagraph"/>
              <w:numPr>
                <w:ilvl w:val="0"/>
                <w:numId w:val="14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E9D8F45" w14:textId="7B8DB2FD" w:rsidR="007A6E1A" w:rsidRPr="007A6E1A" w:rsidRDefault="007A6E1A" w:rsidP="007A6E1A">
            <w:pPr>
              <w:rPr>
                <w:rFonts w:ascii="Calibri Light" w:hAnsi="Calibri Light" w:cs="Calibri Light"/>
              </w:rPr>
            </w:pPr>
          </w:p>
        </w:tc>
        <w:tc>
          <w:tcPr>
            <w:tcW w:w="3499" w:type="dxa"/>
            <w:shd w:val="clear" w:color="auto" w:fill="B8CCE4" w:themeFill="accent1" w:themeFillTint="66"/>
          </w:tcPr>
          <w:p w14:paraId="2D8CAFDF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0943CB1E" w14:textId="16067848" w:rsidR="007A6E1A" w:rsidRPr="007A6E1A" w:rsidRDefault="007A6E1A" w:rsidP="00EA4864">
            <w:pPr>
              <w:pStyle w:val="ListParagraph"/>
              <w:numPr>
                <w:ilvl w:val="0"/>
                <w:numId w:val="3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8D3EDDB" w14:textId="093F8B85" w:rsidR="007A6E1A" w:rsidRPr="007A6E1A" w:rsidRDefault="007A6E1A" w:rsidP="00EA4864">
            <w:pPr>
              <w:pStyle w:val="ListParagraph"/>
              <w:numPr>
                <w:ilvl w:val="0"/>
                <w:numId w:val="3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558A7A0" w14:textId="77777777" w:rsidR="007A6E1A" w:rsidRPr="007A6E1A" w:rsidRDefault="007A6E1A" w:rsidP="00EA4864">
            <w:pPr>
              <w:pStyle w:val="ListParagraph"/>
              <w:numPr>
                <w:ilvl w:val="0"/>
                <w:numId w:val="36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6D8E1F42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  <w:shd w:val="clear" w:color="auto" w:fill="B8CCE4" w:themeFill="accent1" w:themeFillTint="66"/>
          </w:tcPr>
          <w:p w14:paraId="75238062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6E0138F1" w14:textId="20A3578B" w:rsidR="007A6E1A" w:rsidRPr="007A6E1A" w:rsidRDefault="007A6E1A" w:rsidP="00EA4864">
            <w:pPr>
              <w:pStyle w:val="ListParagraph"/>
              <w:numPr>
                <w:ilvl w:val="0"/>
                <w:numId w:val="3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3FF273CE" w14:textId="77777777" w:rsidR="007A6E1A" w:rsidRPr="007A6E1A" w:rsidRDefault="007A6E1A" w:rsidP="00EA4864">
            <w:pPr>
              <w:pStyle w:val="ListParagraph"/>
              <w:numPr>
                <w:ilvl w:val="0"/>
                <w:numId w:val="3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53518239" w14:textId="77777777" w:rsidR="007A6E1A" w:rsidRPr="007A6E1A" w:rsidRDefault="007A6E1A" w:rsidP="00EA4864">
            <w:pPr>
              <w:pStyle w:val="ListParagraph"/>
              <w:numPr>
                <w:ilvl w:val="0"/>
                <w:numId w:val="37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005214FA" w14:textId="77777777" w:rsidR="007A6E1A" w:rsidRPr="007A6E1A" w:rsidRDefault="007A6E1A" w:rsidP="007A6E1A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  <w:tr w:rsidR="004A0D4A" w:rsidRPr="007A6E1A" w14:paraId="07447880" w14:textId="77777777" w:rsidTr="004A0D4A">
        <w:tc>
          <w:tcPr>
            <w:tcW w:w="2958" w:type="dxa"/>
            <w:shd w:val="clear" w:color="auto" w:fill="auto"/>
          </w:tcPr>
          <w:p w14:paraId="2502ACD5" w14:textId="76221182" w:rsidR="004A0D4A" w:rsidRPr="008B1F00" w:rsidRDefault="008B1F00" w:rsidP="008B1F00">
            <w:pPr>
              <w:rPr>
                <w:rFonts w:ascii="Calibri Light" w:hAnsi="Calibri Light" w:cs="Calibri Light"/>
              </w:rPr>
            </w:pPr>
            <w:r>
              <w:t xml:space="preserve">(13) </w:t>
            </w:r>
            <w:sdt>
              <w:sdtPr>
                <w:id w:val="1337806400"/>
                <w:placeholder>
                  <w:docPart w:val="7D73C66C4244458F87060A0145AEACB1"/>
                </w:placeholder>
                <w:showingPlcHdr/>
                <w:date>
                  <w:dateFormat w:val="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A0D4A" w:rsidRPr="007A6E1A">
                  <w:rPr>
                    <w:rStyle w:val="PlaceholderText"/>
                    <w:rFonts w:ascii="Calibri Light" w:hAnsi="Calibri Light" w:cs="Calibri Light"/>
                  </w:rPr>
                  <w:t>Click or tap to enter a date.</w:t>
                </w:r>
              </w:sdtContent>
            </w:sdt>
          </w:p>
          <w:p w14:paraId="72AD1F33" w14:textId="31C363BF" w:rsidR="004A0D4A" w:rsidRPr="00BF7B5B" w:rsidRDefault="004A0D4A" w:rsidP="00BF7B5B">
            <w:pPr>
              <w:pStyle w:val="ListParagraph"/>
              <w:numPr>
                <w:ilvl w:val="0"/>
                <w:numId w:val="4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BF7B5B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BF7B5B">
              <w:rPr>
                <w:rFonts w:ascii="Calibri Light" w:hAnsi="Calibri Light" w:cs="Calibri Light"/>
              </w:rPr>
              <w:instrText xml:space="preserve"> FORMTEXT </w:instrText>
            </w:r>
            <w:r w:rsidRPr="00BF7B5B">
              <w:rPr>
                <w:rFonts w:ascii="Calibri Light" w:hAnsi="Calibri Light" w:cs="Calibri Light"/>
              </w:rPr>
            </w:r>
            <w:r w:rsidRPr="00BF7B5B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BF7B5B">
              <w:rPr>
                <w:rFonts w:ascii="Calibri Light" w:hAnsi="Calibri Light" w:cs="Calibri Light"/>
              </w:rPr>
              <w:fldChar w:fldCharType="end"/>
            </w:r>
          </w:p>
          <w:p w14:paraId="7692CDBA" w14:textId="166D7A8C" w:rsidR="004A0D4A" w:rsidRPr="00BF7B5B" w:rsidRDefault="004A0D4A" w:rsidP="00BF7B5B">
            <w:pPr>
              <w:pStyle w:val="ListParagraph"/>
              <w:numPr>
                <w:ilvl w:val="0"/>
                <w:numId w:val="4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BF7B5B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BF7B5B">
              <w:rPr>
                <w:rFonts w:ascii="Calibri Light" w:hAnsi="Calibri Light" w:cs="Calibri Light"/>
              </w:rPr>
              <w:instrText xml:space="preserve"> FORMTEXT </w:instrText>
            </w:r>
            <w:r w:rsidRPr="00BF7B5B">
              <w:rPr>
                <w:rFonts w:ascii="Calibri Light" w:hAnsi="Calibri Light" w:cs="Calibri Light"/>
              </w:rPr>
            </w:r>
            <w:r w:rsidRPr="00BF7B5B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BF7B5B">
              <w:rPr>
                <w:rFonts w:ascii="Calibri Light" w:hAnsi="Calibri Light" w:cs="Calibri Light"/>
              </w:rPr>
              <w:fldChar w:fldCharType="end"/>
            </w:r>
          </w:p>
          <w:p w14:paraId="78EB4F7A" w14:textId="77777777" w:rsidR="004A0D4A" w:rsidRPr="007A6E1A" w:rsidRDefault="004A0D4A" w:rsidP="00BF7B5B">
            <w:pPr>
              <w:pStyle w:val="ListParagraph"/>
              <w:numPr>
                <w:ilvl w:val="0"/>
                <w:numId w:val="41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765505B6" w14:textId="77777777" w:rsidR="004A0D4A" w:rsidRPr="007A6E1A" w:rsidRDefault="004A0D4A" w:rsidP="00B44F2F">
            <w:pPr>
              <w:rPr>
                <w:rFonts w:ascii="Calibri Light" w:hAnsi="Calibri Light" w:cs="Calibri Light"/>
              </w:rPr>
            </w:pPr>
          </w:p>
        </w:tc>
        <w:tc>
          <w:tcPr>
            <w:tcW w:w="3499" w:type="dxa"/>
            <w:shd w:val="clear" w:color="auto" w:fill="auto"/>
          </w:tcPr>
          <w:p w14:paraId="36C903D7" w14:textId="77777777" w:rsidR="004A0D4A" w:rsidRPr="007A6E1A" w:rsidRDefault="004A0D4A" w:rsidP="00B44F2F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58A51829" w14:textId="1A4A9B62" w:rsidR="004A0D4A" w:rsidRPr="00BF7B5B" w:rsidRDefault="004A0D4A" w:rsidP="00BF7B5B">
            <w:pPr>
              <w:pStyle w:val="ListParagraph"/>
              <w:numPr>
                <w:ilvl w:val="0"/>
                <w:numId w:val="4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BF7B5B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BF7B5B">
              <w:rPr>
                <w:rFonts w:ascii="Calibri Light" w:hAnsi="Calibri Light" w:cs="Calibri Light"/>
              </w:rPr>
              <w:instrText xml:space="preserve"> FORMTEXT </w:instrText>
            </w:r>
            <w:r w:rsidRPr="00BF7B5B">
              <w:rPr>
                <w:rFonts w:ascii="Calibri Light" w:hAnsi="Calibri Light" w:cs="Calibri Light"/>
              </w:rPr>
            </w:r>
            <w:r w:rsidRPr="00BF7B5B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BF7B5B">
              <w:rPr>
                <w:rFonts w:ascii="Calibri Light" w:hAnsi="Calibri Light" w:cs="Calibri Light"/>
              </w:rPr>
              <w:fldChar w:fldCharType="end"/>
            </w:r>
          </w:p>
          <w:p w14:paraId="509CBA8E" w14:textId="4C86C7B1" w:rsidR="004A0D4A" w:rsidRPr="00BF7B5B" w:rsidRDefault="004A0D4A" w:rsidP="00BF7B5B">
            <w:pPr>
              <w:pStyle w:val="ListParagraph"/>
              <w:numPr>
                <w:ilvl w:val="0"/>
                <w:numId w:val="4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BF7B5B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BF7B5B">
              <w:rPr>
                <w:rFonts w:ascii="Calibri Light" w:hAnsi="Calibri Light" w:cs="Calibri Light"/>
              </w:rPr>
              <w:instrText xml:space="preserve"> FORMTEXT </w:instrText>
            </w:r>
            <w:r w:rsidRPr="00BF7B5B">
              <w:rPr>
                <w:rFonts w:ascii="Calibri Light" w:hAnsi="Calibri Light" w:cs="Calibri Light"/>
              </w:rPr>
            </w:r>
            <w:r w:rsidRPr="00BF7B5B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BF7B5B">
              <w:rPr>
                <w:rFonts w:ascii="Calibri Light" w:hAnsi="Calibri Light" w:cs="Calibri Light"/>
              </w:rPr>
              <w:fldChar w:fldCharType="end"/>
            </w:r>
          </w:p>
          <w:p w14:paraId="27ADB560" w14:textId="77777777" w:rsidR="004A0D4A" w:rsidRPr="007A6E1A" w:rsidRDefault="004A0D4A" w:rsidP="00BF7B5B">
            <w:pPr>
              <w:pStyle w:val="ListParagraph"/>
              <w:numPr>
                <w:ilvl w:val="0"/>
                <w:numId w:val="42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4E13EAE8" w14:textId="77777777" w:rsidR="004A0D4A" w:rsidRPr="007A6E1A" w:rsidRDefault="004A0D4A" w:rsidP="00B44F2F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  <w:tc>
          <w:tcPr>
            <w:tcW w:w="3978" w:type="dxa"/>
            <w:gridSpan w:val="2"/>
            <w:shd w:val="clear" w:color="auto" w:fill="auto"/>
          </w:tcPr>
          <w:p w14:paraId="6D27A79C" w14:textId="77777777" w:rsidR="004A0D4A" w:rsidRPr="007A6E1A" w:rsidRDefault="004A0D4A" w:rsidP="00B44F2F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  <w:p w14:paraId="25560A01" w14:textId="75E7C933" w:rsidR="004A0D4A" w:rsidRPr="00BF7B5B" w:rsidRDefault="004A0D4A" w:rsidP="00BF7B5B">
            <w:pPr>
              <w:pStyle w:val="ListParagraph"/>
              <w:numPr>
                <w:ilvl w:val="0"/>
                <w:numId w:val="4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BF7B5B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BF7B5B">
              <w:rPr>
                <w:rFonts w:ascii="Calibri Light" w:hAnsi="Calibri Light" w:cs="Calibri Light"/>
              </w:rPr>
              <w:instrText xml:space="preserve"> FORMTEXT </w:instrText>
            </w:r>
            <w:r w:rsidRPr="00BF7B5B">
              <w:rPr>
                <w:rFonts w:ascii="Calibri Light" w:hAnsi="Calibri Light" w:cs="Calibri Light"/>
              </w:rPr>
            </w:r>
            <w:r w:rsidRPr="00BF7B5B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7A6E1A">
              <w:rPr>
                <w:noProof/>
              </w:rPr>
              <w:t> </w:t>
            </w:r>
            <w:r w:rsidRPr="00BF7B5B">
              <w:rPr>
                <w:rFonts w:ascii="Calibri Light" w:hAnsi="Calibri Light" w:cs="Calibri Light"/>
              </w:rPr>
              <w:fldChar w:fldCharType="end"/>
            </w:r>
          </w:p>
          <w:p w14:paraId="70CA856D" w14:textId="77777777" w:rsidR="004A0D4A" w:rsidRPr="007A6E1A" w:rsidRDefault="004A0D4A" w:rsidP="00BF7B5B">
            <w:pPr>
              <w:pStyle w:val="ListParagraph"/>
              <w:numPr>
                <w:ilvl w:val="0"/>
                <w:numId w:val="4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246DA83A" w14:textId="77777777" w:rsidR="004A0D4A" w:rsidRPr="007A6E1A" w:rsidRDefault="004A0D4A" w:rsidP="00BF7B5B">
            <w:pPr>
              <w:pStyle w:val="ListParagraph"/>
              <w:numPr>
                <w:ilvl w:val="0"/>
                <w:numId w:val="43"/>
              </w:num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  <w:r w:rsidRPr="007A6E1A">
              <w:rPr>
                <w:rFonts w:ascii="Calibri Light" w:hAnsi="Calibri Light" w:cs="Calibri Ligh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7A6E1A">
              <w:rPr>
                <w:rFonts w:ascii="Calibri Light" w:hAnsi="Calibri Light" w:cs="Calibri Light"/>
              </w:rPr>
              <w:instrText xml:space="preserve"> FORMTEXT </w:instrText>
            </w:r>
            <w:r w:rsidRPr="007A6E1A">
              <w:rPr>
                <w:rFonts w:ascii="Calibri Light" w:hAnsi="Calibri Light" w:cs="Calibri Light"/>
              </w:rPr>
            </w:r>
            <w:r w:rsidRPr="007A6E1A">
              <w:rPr>
                <w:rFonts w:ascii="Calibri Light" w:hAnsi="Calibri Light" w:cs="Calibri Light"/>
              </w:rPr>
              <w:fldChar w:fldCharType="separate"/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  <w:noProof/>
              </w:rPr>
              <w:t> </w:t>
            </w:r>
            <w:r w:rsidRPr="007A6E1A">
              <w:rPr>
                <w:rFonts w:ascii="Calibri Light" w:hAnsi="Calibri Light" w:cs="Calibri Light"/>
              </w:rPr>
              <w:fldChar w:fldCharType="end"/>
            </w:r>
          </w:p>
          <w:p w14:paraId="1DDB75D7" w14:textId="77777777" w:rsidR="004A0D4A" w:rsidRPr="007A6E1A" w:rsidRDefault="004A0D4A" w:rsidP="00B44F2F">
            <w:pPr>
              <w:rPr>
                <w:rFonts w:ascii="Calibri Light" w:hAnsi="Calibri Light" w:cs="Calibri Light"/>
                <w:b/>
                <w:bCs/>
                <w:i/>
                <w:iCs/>
                <w:color w:val="365F91" w:themeColor="accent1" w:themeShade="BF"/>
              </w:rPr>
            </w:pPr>
          </w:p>
        </w:tc>
      </w:tr>
    </w:tbl>
    <w:p w14:paraId="0596414F" w14:textId="6DA72C4F" w:rsidR="009A7998" w:rsidRPr="007A6E1A" w:rsidRDefault="009A7998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415BB741" w14:textId="77777777" w:rsidR="005761A2" w:rsidRPr="007A6E1A" w:rsidRDefault="005761A2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p w14:paraId="669B0496" w14:textId="77777777" w:rsidR="009A7998" w:rsidRPr="007A6E1A" w:rsidRDefault="009A7998" w:rsidP="00A24FC6">
      <w:pPr>
        <w:jc w:val="both"/>
        <w:rPr>
          <w:rFonts w:ascii="Calibri Light" w:hAnsi="Calibri Light" w:cs="Calibri Light"/>
          <w:b/>
          <w:bCs/>
          <w:color w:val="365F91" w:themeColor="accent1" w:themeShade="BF"/>
        </w:rPr>
      </w:pPr>
    </w:p>
    <w:sectPr w:rsidR="009A7998" w:rsidRPr="007A6E1A" w:rsidSect="006556B2">
      <w:headerReference w:type="default" r:id="rId8"/>
      <w:footerReference w:type="default" r:id="rId9"/>
      <w:pgSz w:w="11906" w:h="16838" w:code="9"/>
      <w:pgMar w:top="10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74824" w14:textId="77777777" w:rsidR="00CD65B6" w:rsidRDefault="00CD65B6" w:rsidP="00CA33E4">
      <w:r>
        <w:separator/>
      </w:r>
    </w:p>
  </w:endnote>
  <w:endnote w:type="continuationSeparator" w:id="0">
    <w:p w14:paraId="4CF93B32" w14:textId="77777777" w:rsidR="00CD65B6" w:rsidRDefault="00CD65B6" w:rsidP="00CA3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9709197"/>
      <w:docPartObj>
        <w:docPartGallery w:val="Page Numbers (Bottom of Page)"/>
        <w:docPartUnique/>
      </w:docPartObj>
    </w:sdtPr>
    <w:sdtEndPr>
      <w:rPr>
        <w:rFonts w:ascii="Calibri Light" w:hAnsi="Calibri Light"/>
        <w:color w:val="4F6228" w:themeColor="accent3" w:themeShade="80"/>
        <w:spacing w:val="60"/>
        <w:sz w:val="20"/>
        <w:szCs w:val="20"/>
      </w:rPr>
    </w:sdtEndPr>
    <w:sdtContent>
      <w:p w14:paraId="050F4786" w14:textId="1011C365" w:rsidR="007E7CE5" w:rsidRPr="00D4714C" w:rsidRDefault="007E7CE5" w:rsidP="00E03226">
        <w:pPr>
          <w:pStyle w:val="Footer"/>
          <w:pBdr>
            <w:top w:val="single" w:sz="4" w:space="1" w:color="D9D9D9" w:themeColor="background1" w:themeShade="D9"/>
          </w:pBdr>
          <w:rPr>
            <w:rFonts w:ascii="Calibri Light" w:hAnsi="Calibri Light"/>
            <w:color w:val="4F6228" w:themeColor="accent3" w:themeShade="80"/>
            <w:sz w:val="20"/>
            <w:szCs w:val="20"/>
          </w:rPr>
        </w:pPr>
        <w:r w:rsidRPr="000D240D">
          <w:rPr>
            <w:rFonts w:ascii="Calibri Light" w:hAnsi="Calibri Light"/>
            <w:color w:val="4F81BD" w:themeColor="accent1"/>
            <w:sz w:val="20"/>
            <w:szCs w:val="20"/>
          </w:rPr>
          <w:fldChar w:fldCharType="begin"/>
        </w:r>
        <w:r w:rsidRPr="000D240D">
          <w:rPr>
            <w:rFonts w:ascii="Calibri Light" w:hAnsi="Calibri Light"/>
            <w:color w:val="4F81BD" w:themeColor="accent1"/>
            <w:sz w:val="20"/>
            <w:szCs w:val="20"/>
          </w:rPr>
          <w:instrText xml:space="preserve"> PAGE   \* MERGEFORMAT </w:instrText>
        </w:r>
        <w:r w:rsidRPr="000D240D">
          <w:rPr>
            <w:rFonts w:ascii="Calibri Light" w:hAnsi="Calibri Light"/>
            <w:color w:val="4F81BD" w:themeColor="accent1"/>
            <w:sz w:val="20"/>
            <w:szCs w:val="20"/>
          </w:rPr>
          <w:fldChar w:fldCharType="separate"/>
        </w:r>
        <w:r w:rsidRPr="000D240D">
          <w:rPr>
            <w:rFonts w:ascii="Calibri Light" w:hAnsi="Calibri Light"/>
            <w:noProof/>
            <w:color w:val="4F81BD" w:themeColor="accent1"/>
            <w:sz w:val="20"/>
            <w:szCs w:val="20"/>
          </w:rPr>
          <w:t>1</w:t>
        </w:r>
        <w:r w:rsidRPr="000D240D">
          <w:rPr>
            <w:rFonts w:ascii="Calibri Light" w:hAnsi="Calibri Light"/>
            <w:noProof/>
            <w:color w:val="4F81BD" w:themeColor="accent1"/>
            <w:sz w:val="20"/>
            <w:szCs w:val="20"/>
          </w:rPr>
          <w:fldChar w:fldCharType="end"/>
        </w:r>
        <w:r w:rsidRPr="000D240D">
          <w:rPr>
            <w:rFonts w:ascii="Calibri Light" w:hAnsi="Calibri Light"/>
            <w:color w:val="4F81BD" w:themeColor="accent1"/>
            <w:sz w:val="20"/>
            <w:szCs w:val="20"/>
          </w:rPr>
          <w:t xml:space="preserve"> | </w:t>
        </w:r>
        <w:r w:rsidRPr="000D240D">
          <w:rPr>
            <w:rFonts w:ascii="Calibri Light" w:hAnsi="Calibri Light"/>
            <w:color w:val="4F81BD" w:themeColor="accent1"/>
            <w:spacing w:val="60"/>
            <w:sz w:val="20"/>
            <w:szCs w:val="20"/>
          </w:rPr>
          <w:t>Page</w:t>
        </w:r>
        <w:r w:rsidR="000D240D" w:rsidRPr="000D240D">
          <w:rPr>
            <w:rFonts w:ascii="Calibri Light" w:hAnsi="Calibri Light"/>
            <w:color w:val="4F81BD" w:themeColor="accent1"/>
            <w:spacing w:val="60"/>
            <w:sz w:val="20"/>
            <w:szCs w:val="20"/>
          </w:rPr>
          <w:t xml:space="preserve">                                                               </w:t>
        </w:r>
        <w:r w:rsidR="000D240D" w:rsidRPr="000D240D">
          <w:rPr>
            <w:rFonts w:ascii="Calibri Light" w:hAnsi="Calibri Light"/>
            <w:color w:val="4F81BD" w:themeColor="accent1"/>
            <w:sz w:val="20"/>
            <w:szCs w:val="20"/>
          </w:rPr>
          <w:t>www.voditi.org/resources</w:t>
        </w:r>
        <w:r w:rsidR="00F36954">
          <w:rPr>
            <w:rFonts w:ascii="Calibri Light" w:hAnsi="Calibri Light"/>
            <w:color w:val="4F81BD" w:themeColor="accent1"/>
            <w:sz w:val="20"/>
            <w:szCs w:val="20"/>
          </w:rPr>
          <w:t>/coaching</w:t>
        </w:r>
      </w:p>
    </w:sdtContent>
  </w:sdt>
  <w:p w14:paraId="5BBBD768" w14:textId="77777777" w:rsidR="000E0192" w:rsidRDefault="000E019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44865" w14:textId="77777777" w:rsidR="00CD65B6" w:rsidRDefault="00CD65B6" w:rsidP="00CA33E4">
      <w:r>
        <w:separator/>
      </w:r>
    </w:p>
  </w:footnote>
  <w:footnote w:type="continuationSeparator" w:id="0">
    <w:p w14:paraId="05DBA355" w14:textId="77777777" w:rsidR="00CD65B6" w:rsidRDefault="00CD65B6" w:rsidP="00CA33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A2DC7" w14:textId="59795FF8" w:rsidR="00D331A6" w:rsidRDefault="00D331A6" w:rsidP="00D331A6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0638C8E" wp14:editId="1E140C26">
          <wp:simplePos x="0" y="0"/>
          <wp:positionH relativeFrom="column">
            <wp:posOffset>5045075</wp:posOffset>
          </wp:positionH>
          <wp:positionV relativeFrom="paragraph">
            <wp:posOffset>-234950</wp:posOffset>
          </wp:positionV>
          <wp:extent cx="1431431" cy="49847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oditi_logo_2_we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1431" cy="498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5681F"/>
    <w:multiLevelType w:val="hybridMultilevel"/>
    <w:tmpl w:val="473AEE14"/>
    <w:lvl w:ilvl="0" w:tplc="3F82CC04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327EF2"/>
    <w:multiLevelType w:val="hybridMultilevel"/>
    <w:tmpl w:val="A5309B42"/>
    <w:lvl w:ilvl="0" w:tplc="4202B4C6">
      <w:start w:val="5"/>
      <w:numFmt w:val="decimal"/>
      <w:lvlText w:val="(%1)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69205A"/>
    <w:multiLevelType w:val="hybridMultilevel"/>
    <w:tmpl w:val="1C44D35C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214702"/>
    <w:multiLevelType w:val="hybridMultilevel"/>
    <w:tmpl w:val="9E72F818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400918"/>
    <w:multiLevelType w:val="hybridMultilevel"/>
    <w:tmpl w:val="18328ECA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76190D"/>
    <w:multiLevelType w:val="hybridMultilevel"/>
    <w:tmpl w:val="24B23D5A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896E42"/>
    <w:multiLevelType w:val="hybridMultilevel"/>
    <w:tmpl w:val="9BF0B21E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1EA02F0"/>
    <w:multiLevelType w:val="hybridMultilevel"/>
    <w:tmpl w:val="2BDC1294"/>
    <w:lvl w:ilvl="0" w:tplc="ECAC02EA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5D7ADC"/>
    <w:multiLevelType w:val="hybridMultilevel"/>
    <w:tmpl w:val="B4C46F40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763003"/>
    <w:multiLevelType w:val="hybridMultilevel"/>
    <w:tmpl w:val="911A3B3E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97451A"/>
    <w:multiLevelType w:val="hybridMultilevel"/>
    <w:tmpl w:val="8F6CAE16"/>
    <w:lvl w:ilvl="0" w:tplc="7B68AAB6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F7636BE"/>
    <w:multiLevelType w:val="hybridMultilevel"/>
    <w:tmpl w:val="03BC8AAA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534B1B"/>
    <w:multiLevelType w:val="hybridMultilevel"/>
    <w:tmpl w:val="8CD6608C"/>
    <w:lvl w:ilvl="0" w:tplc="D214D7B4">
      <w:start w:val="2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0DD6348"/>
    <w:multiLevelType w:val="hybridMultilevel"/>
    <w:tmpl w:val="EC064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E40D3A"/>
    <w:multiLevelType w:val="hybridMultilevel"/>
    <w:tmpl w:val="88CC78DE"/>
    <w:lvl w:ilvl="0" w:tplc="D1D44774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76E6F9B"/>
    <w:multiLevelType w:val="hybridMultilevel"/>
    <w:tmpl w:val="B2DE923A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C63BC5"/>
    <w:multiLevelType w:val="hybridMultilevel"/>
    <w:tmpl w:val="58262C66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FF2F2F"/>
    <w:multiLevelType w:val="hybridMultilevel"/>
    <w:tmpl w:val="25C68908"/>
    <w:lvl w:ilvl="0" w:tplc="71544608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035AD8"/>
    <w:multiLevelType w:val="hybridMultilevel"/>
    <w:tmpl w:val="E892A4DC"/>
    <w:lvl w:ilvl="0" w:tplc="B9962E06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D8864BB"/>
    <w:multiLevelType w:val="hybridMultilevel"/>
    <w:tmpl w:val="EAB8164A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FD119AD"/>
    <w:multiLevelType w:val="hybridMultilevel"/>
    <w:tmpl w:val="37E4A1EA"/>
    <w:lvl w:ilvl="0" w:tplc="B3A2FF2E">
      <w:start w:val="1"/>
      <w:numFmt w:val="decimal"/>
      <w:lvlText w:val="(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FD64ED8"/>
    <w:multiLevelType w:val="hybridMultilevel"/>
    <w:tmpl w:val="F2507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561124E"/>
    <w:multiLevelType w:val="hybridMultilevel"/>
    <w:tmpl w:val="509CF6F8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8AE24BC"/>
    <w:multiLevelType w:val="hybridMultilevel"/>
    <w:tmpl w:val="630AD8FE"/>
    <w:lvl w:ilvl="0" w:tplc="6C160F3A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B37672E"/>
    <w:multiLevelType w:val="hybridMultilevel"/>
    <w:tmpl w:val="B80086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1B6374C"/>
    <w:multiLevelType w:val="hybridMultilevel"/>
    <w:tmpl w:val="20EA1458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51C79F5"/>
    <w:multiLevelType w:val="hybridMultilevel"/>
    <w:tmpl w:val="88D4909E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A6D7DF3"/>
    <w:multiLevelType w:val="hybridMultilevel"/>
    <w:tmpl w:val="B4B2BAD2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1185D3E"/>
    <w:multiLevelType w:val="hybridMultilevel"/>
    <w:tmpl w:val="F0DA9816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5D87F37"/>
    <w:multiLevelType w:val="hybridMultilevel"/>
    <w:tmpl w:val="6B9EF698"/>
    <w:lvl w:ilvl="0" w:tplc="A4664F60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E259C1"/>
    <w:multiLevelType w:val="hybridMultilevel"/>
    <w:tmpl w:val="10A88162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81D2BB2"/>
    <w:multiLevelType w:val="hybridMultilevel"/>
    <w:tmpl w:val="82D480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C2A0653"/>
    <w:multiLevelType w:val="hybridMultilevel"/>
    <w:tmpl w:val="3332626E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E64280"/>
    <w:multiLevelType w:val="hybridMultilevel"/>
    <w:tmpl w:val="483ED76A"/>
    <w:lvl w:ilvl="0" w:tplc="835015D0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0EA4F6E"/>
    <w:multiLevelType w:val="hybridMultilevel"/>
    <w:tmpl w:val="DAB03C14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2B7494D"/>
    <w:multiLevelType w:val="hybridMultilevel"/>
    <w:tmpl w:val="A0229F32"/>
    <w:lvl w:ilvl="0" w:tplc="8632A0BA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2DC70E3"/>
    <w:multiLevelType w:val="hybridMultilevel"/>
    <w:tmpl w:val="F08EFED2"/>
    <w:lvl w:ilvl="0" w:tplc="4EFA4534">
      <w:start w:val="1"/>
      <w:numFmt w:val="decimal"/>
      <w:lvlText w:val="(%1)"/>
      <w:lvlJc w:val="left"/>
      <w:pPr>
        <w:ind w:left="360" w:hanging="360"/>
      </w:pPr>
      <w:rPr>
        <w:rFonts w:ascii="Book Antiqua" w:eastAsia="Times New Roman" w:hAnsi="Book Antiqua" w:cs="Book Antiqua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4D86DAF"/>
    <w:multiLevelType w:val="hybridMultilevel"/>
    <w:tmpl w:val="A3A6C066"/>
    <w:lvl w:ilvl="0" w:tplc="717AB202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73D547F"/>
    <w:multiLevelType w:val="hybridMultilevel"/>
    <w:tmpl w:val="5B7897D2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A859F9"/>
    <w:multiLevelType w:val="hybridMultilevel"/>
    <w:tmpl w:val="A428032C"/>
    <w:lvl w:ilvl="0" w:tplc="ECA2A1BE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  <w:i w:val="0"/>
        <w:color w:val="auto"/>
        <w:sz w:val="24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3472BB8"/>
    <w:multiLevelType w:val="hybridMultilevel"/>
    <w:tmpl w:val="F65E26A4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8A80EE5"/>
    <w:multiLevelType w:val="hybridMultilevel"/>
    <w:tmpl w:val="92F69336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C010A76"/>
    <w:multiLevelType w:val="hybridMultilevel"/>
    <w:tmpl w:val="B22CE534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6"/>
  </w:num>
  <w:num w:numId="2">
    <w:abstractNumId w:val="14"/>
  </w:num>
  <w:num w:numId="3">
    <w:abstractNumId w:val="7"/>
  </w:num>
  <w:num w:numId="4">
    <w:abstractNumId w:val="39"/>
  </w:num>
  <w:num w:numId="5">
    <w:abstractNumId w:val="17"/>
  </w:num>
  <w:num w:numId="6">
    <w:abstractNumId w:val="0"/>
  </w:num>
  <w:num w:numId="7">
    <w:abstractNumId w:val="23"/>
  </w:num>
  <w:num w:numId="8">
    <w:abstractNumId w:val="37"/>
  </w:num>
  <w:num w:numId="9">
    <w:abstractNumId w:val="10"/>
  </w:num>
  <w:num w:numId="10">
    <w:abstractNumId w:val="1"/>
  </w:num>
  <w:num w:numId="11">
    <w:abstractNumId w:val="18"/>
  </w:num>
  <w:num w:numId="12">
    <w:abstractNumId w:val="35"/>
  </w:num>
  <w:num w:numId="13">
    <w:abstractNumId w:val="33"/>
  </w:num>
  <w:num w:numId="14">
    <w:abstractNumId w:val="29"/>
  </w:num>
  <w:num w:numId="15">
    <w:abstractNumId w:val="34"/>
  </w:num>
  <w:num w:numId="16">
    <w:abstractNumId w:val="40"/>
  </w:num>
  <w:num w:numId="17">
    <w:abstractNumId w:val="6"/>
  </w:num>
  <w:num w:numId="18">
    <w:abstractNumId w:val="8"/>
  </w:num>
  <w:num w:numId="19">
    <w:abstractNumId w:val="19"/>
  </w:num>
  <w:num w:numId="20">
    <w:abstractNumId w:val="2"/>
  </w:num>
  <w:num w:numId="21">
    <w:abstractNumId w:val="42"/>
  </w:num>
  <w:num w:numId="22">
    <w:abstractNumId w:val="9"/>
  </w:num>
  <w:num w:numId="23">
    <w:abstractNumId w:val="5"/>
  </w:num>
  <w:num w:numId="24">
    <w:abstractNumId w:val="25"/>
  </w:num>
  <w:num w:numId="25">
    <w:abstractNumId w:val="26"/>
  </w:num>
  <w:num w:numId="26">
    <w:abstractNumId w:val="27"/>
  </w:num>
  <w:num w:numId="27">
    <w:abstractNumId w:val="28"/>
  </w:num>
  <w:num w:numId="28">
    <w:abstractNumId w:val="30"/>
  </w:num>
  <w:num w:numId="29">
    <w:abstractNumId w:val="32"/>
  </w:num>
  <w:num w:numId="30">
    <w:abstractNumId w:val="16"/>
  </w:num>
  <w:num w:numId="31">
    <w:abstractNumId w:val="15"/>
  </w:num>
  <w:num w:numId="32">
    <w:abstractNumId w:val="11"/>
  </w:num>
  <w:num w:numId="33">
    <w:abstractNumId w:val="38"/>
  </w:num>
  <w:num w:numId="34">
    <w:abstractNumId w:val="41"/>
  </w:num>
  <w:num w:numId="35">
    <w:abstractNumId w:val="3"/>
  </w:num>
  <w:num w:numId="36">
    <w:abstractNumId w:val="4"/>
  </w:num>
  <w:num w:numId="37">
    <w:abstractNumId w:val="22"/>
  </w:num>
  <w:num w:numId="38">
    <w:abstractNumId w:val="12"/>
  </w:num>
  <w:num w:numId="39">
    <w:abstractNumId w:val="13"/>
  </w:num>
  <w:num w:numId="40">
    <w:abstractNumId w:val="20"/>
  </w:num>
  <w:num w:numId="41">
    <w:abstractNumId w:val="21"/>
  </w:num>
  <w:num w:numId="42">
    <w:abstractNumId w:val="24"/>
  </w:num>
  <w:num w:numId="43">
    <w:abstractNumId w:val="31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MjEztjA3MDYxsTBQ0lEKTi0uzszPAykwrgUA5PHD4SwAAAA="/>
  </w:docVars>
  <w:rsids>
    <w:rsidRoot w:val="00085E5B"/>
    <w:rsid w:val="000715CF"/>
    <w:rsid w:val="00085E5B"/>
    <w:rsid w:val="00097A2B"/>
    <w:rsid w:val="000D240D"/>
    <w:rsid w:val="000E0192"/>
    <w:rsid w:val="001802A0"/>
    <w:rsid w:val="00187EED"/>
    <w:rsid w:val="001B3A24"/>
    <w:rsid w:val="001B4554"/>
    <w:rsid w:val="001C32CE"/>
    <w:rsid w:val="00241DA4"/>
    <w:rsid w:val="003975D0"/>
    <w:rsid w:val="00447A7B"/>
    <w:rsid w:val="0049118B"/>
    <w:rsid w:val="004A0D4A"/>
    <w:rsid w:val="0051545D"/>
    <w:rsid w:val="005542DA"/>
    <w:rsid w:val="00574375"/>
    <w:rsid w:val="005761A2"/>
    <w:rsid w:val="00581A6E"/>
    <w:rsid w:val="00591B92"/>
    <w:rsid w:val="005A1D85"/>
    <w:rsid w:val="00614DDB"/>
    <w:rsid w:val="00615134"/>
    <w:rsid w:val="006556B2"/>
    <w:rsid w:val="00657D32"/>
    <w:rsid w:val="00675C63"/>
    <w:rsid w:val="006A31F1"/>
    <w:rsid w:val="006D51E2"/>
    <w:rsid w:val="006E387A"/>
    <w:rsid w:val="007270C3"/>
    <w:rsid w:val="0077405F"/>
    <w:rsid w:val="007A6E1A"/>
    <w:rsid w:val="007B54B1"/>
    <w:rsid w:val="007E7CE5"/>
    <w:rsid w:val="00831790"/>
    <w:rsid w:val="00842463"/>
    <w:rsid w:val="00863CDC"/>
    <w:rsid w:val="008B1F00"/>
    <w:rsid w:val="008C05B9"/>
    <w:rsid w:val="008C4513"/>
    <w:rsid w:val="008C6E0A"/>
    <w:rsid w:val="009146C5"/>
    <w:rsid w:val="009721A5"/>
    <w:rsid w:val="00992DF2"/>
    <w:rsid w:val="00993A15"/>
    <w:rsid w:val="009A7998"/>
    <w:rsid w:val="009B196F"/>
    <w:rsid w:val="00A133AF"/>
    <w:rsid w:val="00A24FC6"/>
    <w:rsid w:val="00A90359"/>
    <w:rsid w:val="00AF4C9E"/>
    <w:rsid w:val="00B407B1"/>
    <w:rsid w:val="00B6103D"/>
    <w:rsid w:val="00B96051"/>
    <w:rsid w:val="00BF17B1"/>
    <w:rsid w:val="00BF7B5B"/>
    <w:rsid w:val="00C0744A"/>
    <w:rsid w:val="00C164C6"/>
    <w:rsid w:val="00C45CFC"/>
    <w:rsid w:val="00C61DEC"/>
    <w:rsid w:val="00C673F2"/>
    <w:rsid w:val="00CA33E4"/>
    <w:rsid w:val="00CB7682"/>
    <w:rsid w:val="00CD65B6"/>
    <w:rsid w:val="00CE4C41"/>
    <w:rsid w:val="00CE7BFC"/>
    <w:rsid w:val="00D269B0"/>
    <w:rsid w:val="00D331A6"/>
    <w:rsid w:val="00D3380B"/>
    <w:rsid w:val="00D4714C"/>
    <w:rsid w:val="00D61057"/>
    <w:rsid w:val="00DB5128"/>
    <w:rsid w:val="00DC3DC7"/>
    <w:rsid w:val="00E01DB4"/>
    <w:rsid w:val="00E03226"/>
    <w:rsid w:val="00E24CC0"/>
    <w:rsid w:val="00E51E9B"/>
    <w:rsid w:val="00E7094A"/>
    <w:rsid w:val="00E85E38"/>
    <w:rsid w:val="00EA4864"/>
    <w:rsid w:val="00EA6915"/>
    <w:rsid w:val="00EB65BB"/>
    <w:rsid w:val="00EE3439"/>
    <w:rsid w:val="00EF31E8"/>
    <w:rsid w:val="00F332A5"/>
    <w:rsid w:val="00F356CD"/>
    <w:rsid w:val="00F36954"/>
    <w:rsid w:val="00F76769"/>
    <w:rsid w:val="00FA1728"/>
    <w:rsid w:val="00FA299A"/>
    <w:rsid w:val="00FB6D4C"/>
    <w:rsid w:val="00FE1333"/>
    <w:rsid w:val="00FE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16F31EE"/>
  <w15:docId w15:val="{1E917972-D38F-437A-B337-D6C9FD18A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85E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85E3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A33E4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rsid w:val="00CA33E4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CA33E4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33E4"/>
    <w:rPr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CE7BFC"/>
    <w:pPr>
      <w:ind w:left="720"/>
      <w:contextualSpacing/>
    </w:pPr>
  </w:style>
  <w:style w:type="paragraph" w:customStyle="1" w:styleId="Default">
    <w:name w:val="Default"/>
    <w:rsid w:val="00EF31E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45CFC"/>
    <w:rPr>
      <w:color w:val="808080"/>
    </w:rPr>
  </w:style>
  <w:style w:type="character" w:styleId="Hyperlink">
    <w:name w:val="Hyperlink"/>
    <w:basedOn w:val="DefaultParagraphFont"/>
    <w:unhideWhenUsed/>
    <w:rsid w:val="009B196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9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A25064A2DF141229AFF2031098DE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99194-CAF7-4847-A6AB-FE1D73D4E7F6}"/>
      </w:docPartPr>
      <w:docPartBody>
        <w:p w:rsidR="004F1B33" w:rsidRDefault="004F1B33" w:rsidP="004F1B33">
          <w:pPr>
            <w:pStyle w:val="2A25064A2DF141229AFF2031098DEE2B1"/>
          </w:pPr>
          <w:r w:rsidRPr="00097A2B">
            <w:rPr>
              <w:rStyle w:val="PlaceholderText"/>
            </w:rPr>
            <w:t>Click or tap to enter a date.</w:t>
          </w:r>
        </w:p>
      </w:docPartBody>
    </w:docPart>
    <w:docPart>
      <w:docPartPr>
        <w:name w:val="BC0CCB3989194505B7B08DD097494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E496-6D3C-4CA9-90CF-32A2EECDE2BD}"/>
      </w:docPartPr>
      <w:docPartBody>
        <w:p w:rsidR="004F1B33" w:rsidRDefault="004F1B33" w:rsidP="004F1B33">
          <w:pPr>
            <w:pStyle w:val="BC0CCB3989194505B7B08DD097494E21"/>
          </w:pPr>
          <w:r w:rsidRPr="00097A2B">
            <w:rPr>
              <w:rStyle w:val="PlaceholderText"/>
            </w:rPr>
            <w:t>Click or tap to enter a date.</w:t>
          </w:r>
        </w:p>
      </w:docPartBody>
    </w:docPart>
    <w:docPart>
      <w:docPartPr>
        <w:name w:val="4BC9BC5F174A461095C000F22DC63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CB4F1-C160-4BEE-ADD8-E5CEAB771F5B}"/>
      </w:docPartPr>
      <w:docPartBody>
        <w:p w:rsidR="004F1B33" w:rsidRDefault="004F1B33" w:rsidP="004F1B33">
          <w:pPr>
            <w:pStyle w:val="4BC9BC5F174A461095C000F22DC63E40"/>
          </w:pPr>
          <w:r w:rsidRPr="00097A2B">
            <w:rPr>
              <w:rStyle w:val="PlaceholderText"/>
            </w:rPr>
            <w:t>Click or tap to enter a date.</w:t>
          </w:r>
        </w:p>
      </w:docPartBody>
    </w:docPart>
    <w:docPart>
      <w:docPartPr>
        <w:name w:val="1DBC690B60784AEB9C8EBF34C087E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D8E7E-F095-4BC5-8AAB-28B533C0B97F}"/>
      </w:docPartPr>
      <w:docPartBody>
        <w:p w:rsidR="004F1B33" w:rsidRDefault="004F1B33" w:rsidP="004F1B33">
          <w:pPr>
            <w:pStyle w:val="1DBC690B60784AEB9C8EBF34C087EE97"/>
          </w:pPr>
          <w:r w:rsidRPr="001D6F0C">
            <w:rPr>
              <w:rStyle w:val="PlaceholderText"/>
            </w:rPr>
            <w:t>Click or tap to enter a date.</w:t>
          </w:r>
        </w:p>
      </w:docPartBody>
    </w:docPart>
    <w:docPart>
      <w:docPartPr>
        <w:name w:val="B3BF1C45BF85417EA358CAEE44994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5CA5C-E58E-4A1D-844D-C2A65C10F45A}"/>
      </w:docPartPr>
      <w:docPartBody>
        <w:p w:rsidR="004F1B33" w:rsidRDefault="004F1B33" w:rsidP="004F1B33">
          <w:pPr>
            <w:pStyle w:val="B3BF1C45BF85417EA358CAEE4499464F"/>
          </w:pPr>
          <w:r w:rsidRPr="001D6F0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56ABBB9D5D24053979B8B180CEB9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CA5F1-88FB-48BF-8499-E7CF7F09A613}"/>
      </w:docPartPr>
      <w:docPartBody>
        <w:p w:rsidR="004F1B33" w:rsidRDefault="004F1B33" w:rsidP="004F1B33">
          <w:pPr>
            <w:pStyle w:val="E56ABBB9D5D24053979B8B180CEB9D15"/>
          </w:pPr>
          <w:r w:rsidRPr="001D6F0C">
            <w:rPr>
              <w:rStyle w:val="PlaceholderText"/>
            </w:rPr>
            <w:t>Click or tap to enter a date.</w:t>
          </w:r>
        </w:p>
      </w:docPartBody>
    </w:docPart>
    <w:docPart>
      <w:docPartPr>
        <w:name w:val="A7EB8F65BF2F405E92A3E56B6E138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F633C-EEDD-4F4A-90D0-D1389AB13F42}"/>
      </w:docPartPr>
      <w:docPartBody>
        <w:p w:rsidR="004F1B33" w:rsidRDefault="00025CC2" w:rsidP="00025CC2">
          <w:pPr>
            <w:pStyle w:val="A7EB8F65BF2F405E92A3E56B6E138E6C1"/>
          </w:pPr>
          <w:r w:rsidRPr="007A6E1A">
            <w:rPr>
              <w:rStyle w:val="PlaceholderText"/>
              <w:rFonts w:ascii="Calibri Light" w:hAnsi="Calibri Light" w:cs="Calibri Light"/>
            </w:rPr>
            <w:t>Click or tap to enter a date.</w:t>
          </w:r>
        </w:p>
      </w:docPartBody>
    </w:docPart>
    <w:docPart>
      <w:docPartPr>
        <w:name w:val="1691C5E44C6247D9865E1927A4F5E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AF8E-EC4C-4044-95B5-BF92797C3C59}"/>
      </w:docPartPr>
      <w:docPartBody>
        <w:p w:rsidR="004F1B33" w:rsidRDefault="00025CC2" w:rsidP="00025CC2">
          <w:pPr>
            <w:pStyle w:val="1691C5E44C6247D9865E1927A4F5E7F81"/>
          </w:pPr>
          <w:r w:rsidRPr="007A6E1A">
            <w:rPr>
              <w:rStyle w:val="PlaceholderText"/>
              <w:rFonts w:ascii="Calibri Light" w:hAnsi="Calibri Light" w:cs="Calibri Light"/>
            </w:rPr>
            <w:t>Click or tap to enter a date.</w:t>
          </w:r>
        </w:p>
      </w:docPartBody>
    </w:docPart>
    <w:docPart>
      <w:docPartPr>
        <w:name w:val="19339816C8924DA48EC9AD15F5047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75710-5F89-4E8F-B574-49ACA8B0F24C}"/>
      </w:docPartPr>
      <w:docPartBody>
        <w:p w:rsidR="004F1B33" w:rsidRDefault="00025CC2" w:rsidP="00025CC2">
          <w:pPr>
            <w:pStyle w:val="19339816C8924DA48EC9AD15F50478101"/>
          </w:pPr>
          <w:r w:rsidRPr="007A6E1A">
            <w:rPr>
              <w:rStyle w:val="PlaceholderText"/>
              <w:rFonts w:ascii="Calibri Light" w:hAnsi="Calibri Light" w:cs="Calibri Light"/>
            </w:rPr>
            <w:t>Click or tap to enter a date.</w:t>
          </w:r>
        </w:p>
      </w:docPartBody>
    </w:docPart>
    <w:docPart>
      <w:docPartPr>
        <w:name w:val="204F7326269146EC8CF6382A55E88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DFC2F-2AA8-4FC2-8935-9B150554712A}"/>
      </w:docPartPr>
      <w:docPartBody>
        <w:p w:rsidR="004F1B33" w:rsidRDefault="00025CC2" w:rsidP="00025CC2">
          <w:pPr>
            <w:pStyle w:val="204F7326269146EC8CF6382A55E882021"/>
          </w:pPr>
          <w:r w:rsidRPr="007A6E1A">
            <w:rPr>
              <w:rStyle w:val="PlaceholderText"/>
              <w:rFonts w:ascii="Calibri Light" w:hAnsi="Calibri Light" w:cs="Calibri Light"/>
            </w:rPr>
            <w:t>Click or tap to enter a date.</w:t>
          </w:r>
        </w:p>
      </w:docPartBody>
    </w:docPart>
    <w:docPart>
      <w:docPartPr>
        <w:name w:val="B2C7052433A44AF9BA1BE795232B3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FCBFB-0E7A-4F23-8EEB-853738060CA7}"/>
      </w:docPartPr>
      <w:docPartBody>
        <w:p w:rsidR="004F1B33" w:rsidRDefault="00025CC2" w:rsidP="00025CC2">
          <w:pPr>
            <w:pStyle w:val="B2C7052433A44AF9BA1BE795232B31651"/>
          </w:pPr>
          <w:r w:rsidRPr="007A6E1A">
            <w:rPr>
              <w:rStyle w:val="PlaceholderText"/>
              <w:rFonts w:ascii="Calibri Light" w:hAnsi="Calibri Light" w:cs="Calibri Light"/>
            </w:rPr>
            <w:t>Click or tap to enter a date.</w:t>
          </w:r>
        </w:p>
      </w:docPartBody>
    </w:docPart>
    <w:docPart>
      <w:docPartPr>
        <w:name w:val="D5B162C0A9864AEBB2D7296EF5048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8A383-4B5D-4F5F-A6CE-3B8F1995BB36}"/>
      </w:docPartPr>
      <w:docPartBody>
        <w:p w:rsidR="004F1B33" w:rsidRDefault="00025CC2" w:rsidP="00025CC2">
          <w:pPr>
            <w:pStyle w:val="D5B162C0A9864AEBB2D7296EF5048DA01"/>
          </w:pPr>
          <w:r w:rsidRPr="007A6E1A">
            <w:rPr>
              <w:rStyle w:val="PlaceholderText"/>
              <w:rFonts w:ascii="Calibri Light" w:hAnsi="Calibri Light" w:cs="Calibri Light"/>
            </w:rPr>
            <w:t>Click or tap to enter a date.</w:t>
          </w:r>
        </w:p>
      </w:docPartBody>
    </w:docPart>
    <w:docPart>
      <w:docPartPr>
        <w:name w:val="AB77D213223F4913BDAC6A7B8683F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4968F-5EBE-40CF-A9F3-9D69FE7683AF}"/>
      </w:docPartPr>
      <w:docPartBody>
        <w:p w:rsidR="004F1B33" w:rsidRDefault="00025CC2" w:rsidP="00025CC2">
          <w:pPr>
            <w:pStyle w:val="AB77D213223F4913BDAC6A7B8683FE201"/>
          </w:pPr>
          <w:r w:rsidRPr="007A6E1A">
            <w:rPr>
              <w:rStyle w:val="PlaceholderText"/>
              <w:rFonts w:ascii="Calibri Light" w:hAnsi="Calibri Light" w:cs="Calibri Ligh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81DBF-555D-4401-A568-FDB901B92C9C}"/>
      </w:docPartPr>
      <w:docPartBody>
        <w:p w:rsidR="001667DB" w:rsidRDefault="00620216">
          <w:r w:rsidRPr="000B5E90">
            <w:rPr>
              <w:rStyle w:val="PlaceholderText"/>
            </w:rPr>
            <w:t>Click or tap to enter a date.</w:t>
          </w:r>
        </w:p>
      </w:docPartBody>
    </w:docPart>
    <w:docPart>
      <w:docPartPr>
        <w:name w:val="7D73C66C4244458F87060A0145AEA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8BC76-9F95-4F6C-A872-6BA669871EC1}"/>
      </w:docPartPr>
      <w:docPartBody>
        <w:p w:rsidR="001667DB" w:rsidRDefault="00620216" w:rsidP="00620216">
          <w:pPr>
            <w:pStyle w:val="7D73C66C4244458F87060A0145AEACB1"/>
          </w:pPr>
          <w:r w:rsidRPr="007A6E1A">
            <w:rPr>
              <w:rStyle w:val="PlaceholderText"/>
              <w:rFonts w:ascii="Calibri Light" w:hAnsi="Calibri Light" w:cs="Calibri Ligh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9E6"/>
    <w:rsid w:val="00025CC2"/>
    <w:rsid w:val="001667DB"/>
    <w:rsid w:val="004F1B33"/>
    <w:rsid w:val="00620216"/>
    <w:rsid w:val="00A7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0216"/>
    <w:rPr>
      <w:color w:val="808080"/>
    </w:rPr>
  </w:style>
  <w:style w:type="paragraph" w:customStyle="1" w:styleId="E4A865A438864622B6ED4428838553C7">
    <w:name w:val="E4A865A438864622B6ED4428838553C7"/>
    <w:rsid w:val="00A779E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customStyle="1" w:styleId="E4A865A438864622B6ED4428838553C71">
    <w:name w:val="E4A865A438864622B6ED4428838553C71"/>
    <w:rsid w:val="00A779E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customStyle="1" w:styleId="E4A865A438864622B6ED4428838553C72">
    <w:name w:val="E4A865A438864622B6ED4428838553C72"/>
    <w:rsid w:val="00A779E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customStyle="1" w:styleId="E4A865A438864622B6ED4428838553C73">
    <w:name w:val="E4A865A438864622B6ED4428838553C73"/>
    <w:rsid w:val="00A779E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customStyle="1" w:styleId="C66BDC0045E74C42B7962248AF1AE547">
    <w:name w:val="C66BDC0045E74C42B7962248AF1AE547"/>
    <w:rsid w:val="00A779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E4A865A438864622B6ED4428838553C74">
    <w:name w:val="E4A865A438864622B6ED4428838553C74"/>
    <w:rsid w:val="00A779E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customStyle="1" w:styleId="C66BDC0045E74C42B7962248AF1AE5471">
    <w:name w:val="C66BDC0045E74C42B7962248AF1AE5471"/>
    <w:rsid w:val="00A779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E4A865A438864622B6ED4428838553C75">
    <w:name w:val="E4A865A438864622B6ED4428838553C75"/>
    <w:rsid w:val="00A779E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customStyle="1" w:styleId="C66BDC0045E74C42B7962248AF1AE5472">
    <w:name w:val="C66BDC0045E74C42B7962248AF1AE5472"/>
    <w:rsid w:val="00A779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E4A865A438864622B6ED4428838553C76">
    <w:name w:val="E4A865A438864622B6ED4428838553C76"/>
    <w:rsid w:val="00A779E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customStyle="1" w:styleId="C66BDC0045E74C42B7962248AF1AE5473">
    <w:name w:val="C66BDC0045E74C42B7962248AF1AE5473"/>
    <w:rsid w:val="00A779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E4A865A438864622B6ED4428838553C77">
    <w:name w:val="E4A865A438864622B6ED4428838553C77"/>
    <w:rsid w:val="00A779E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customStyle="1" w:styleId="B258B5D22FA74356A57D0693C75C9770">
    <w:name w:val="B258B5D22FA74356A57D0693C75C9770"/>
    <w:rsid w:val="00A779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E4A865A438864622B6ED4428838553C78">
    <w:name w:val="E4A865A438864622B6ED4428838553C78"/>
    <w:rsid w:val="00A779E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customStyle="1" w:styleId="138D192F988148318DD14C2F758771AF">
    <w:name w:val="138D192F988148318DD14C2F758771AF"/>
    <w:rsid w:val="00A779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2A25064A2DF141229AFF2031098DEE2B">
    <w:name w:val="2A25064A2DF141229AFF2031098DEE2B"/>
    <w:rsid w:val="00A779E6"/>
  </w:style>
  <w:style w:type="paragraph" w:customStyle="1" w:styleId="E4A865A438864622B6ED4428838553C79">
    <w:name w:val="E4A865A438864622B6ED4428838553C79"/>
    <w:rsid w:val="004F1B33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customStyle="1" w:styleId="138D192F988148318DD14C2F758771AF1">
    <w:name w:val="138D192F988148318DD14C2F758771AF1"/>
    <w:rsid w:val="004F1B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2A25064A2DF141229AFF2031098DEE2B1">
    <w:name w:val="2A25064A2DF141229AFF2031098DEE2B1"/>
    <w:rsid w:val="004F1B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BD175EA57A8345E49ABF63BAB1207AAA">
    <w:name w:val="BD175EA57A8345E49ABF63BAB1207AAA"/>
    <w:rsid w:val="004F1B33"/>
  </w:style>
  <w:style w:type="paragraph" w:customStyle="1" w:styleId="8100F36A70E04EE5894E83A00CE4EFE6">
    <w:name w:val="8100F36A70E04EE5894E83A00CE4EFE6"/>
    <w:rsid w:val="004F1B33"/>
  </w:style>
  <w:style w:type="paragraph" w:customStyle="1" w:styleId="4BD3239F011648B7A102B1C25B6BE124">
    <w:name w:val="4BD3239F011648B7A102B1C25B6BE124"/>
    <w:rsid w:val="004F1B33"/>
  </w:style>
  <w:style w:type="paragraph" w:customStyle="1" w:styleId="18C97120567C48DA9DAD15F221F0BC72">
    <w:name w:val="18C97120567C48DA9DAD15F221F0BC72"/>
    <w:rsid w:val="004F1B33"/>
  </w:style>
  <w:style w:type="paragraph" w:customStyle="1" w:styleId="EBE2D3B02F4844ED9067654D2D502C26">
    <w:name w:val="EBE2D3B02F4844ED9067654D2D502C26"/>
    <w:rsid w:val="004F1B33"/>
  </w:style>
  <w:style w:type="paragraph" w:customStyle="1" w:styleId="68377C2B62984908A3E39A8C3EE8BA1F">
    <w:name w:val="68377C2B62984908A3E39A8C3EE8BA1F"/>
    <w:rsid w:val="004F1B33"/>
  </w:style>
  <w:style w:type="paragraph" w:customStyle="1" w:styleId="7C85D43A66D94C3BBD9FA2EB43CB4FF5">
    <w:name w:val="7C85D43A66D94C3BBD9FA2EB43CB4FF5"/>
    <w:rsid w:val="004F1B33"/>
  </w:style>
  <w:style w:type="paragraph" w:customStyle="1" w:styleId="564D5C437DD047388D21A91A447203E3">
    <w:name w:val="564D5C437DD047388D21A91A447203E3"/>
    <w:rsid w:val="004F1B33"/>
  </w:style>
  <w:style w:type="paragraph" w:customStyle="1" w:styleId="A1AAB66B343942D58438DFC76575B77E">
    <w:name w:val="A1AAB66B343942D58438DFC76575B77E"/>
    <w:rsid w:val="004F1B33"/>
  </w:style>
  <w:style w:type="paragraph" w:customStyle="1" w:styleId="EE71822053524D36B7281C48759DE09A">
    <w:name w:val="EE71822053524D36B7281C48759DE09A"/>
    <w:rsid w:val="004F1B33"/>
  </w:style>
  <w:style w:type="paragraph" w:customStyle="1" w:styleId="B7618AD2068C45AE9139C25C59C5C6D0">
    <w:name w:val="B7618AD2068C45AE9139C25C59C5C6D0"/>
    <w:rsid w:val="004F1B33"/>
  </w:style>
  <w:style w:type="paragraph" w:customStyle="1" w:styleId="9751778210FA4858AB384A72C86C0DA1">
    <w:name w:val="9751778210FA4858AB384A72C86C0DA1"/>
    <w:rsid w:val="004F1B33"/>
  </w:style>
  <w:style w:type="paragraph" w:customStyle="1" w:styleId="BC0CCB3989194505B7B08DD097494E21">
    <w:name w:val="BC0CCB3989194505B7B08DD097494E21"/>
    <w:rsid w:val="004F1B33"/>
  </w:style>
  <w:style w:type="paragraph" w:customStyle="1" w:styleId="4BC9BC5F174A461095C000F22DC63E40">
    <w:name w:val="4BC9BC5F174A461095C000F22DC63E40"/>
    <w:rsid w:val="004F1B33"/>
  </w:style>
  <w:style w:type="paragraph" w:customStyle="1" w:styleId="1DBC690B60784AEB9C8EBF34C087EE97">
    <w:name w:val="1DBC690B60784AEB9C8EBF34C087EE97"/>
    <w:rsid w:val="004F1B33"/>
  </w:style>
  <w:style w:type="paragraph" w:customStyle="1" w:styleId="B3BF1C45BF85417EA358CAEE4499464F">
    <w:name w:val="B3BF1C45BF85417EA358CAEE4499464F"/>
    <w:rsid w:val="004F1B33"/>
  </w:style>
  <w:style w:type="paragraph" w:customStyle="1" w:styleId="FC5E68B69E9D407F877C6E1DE7EAECB4">
    <w:name w:val="FC5E68B69E9D407F877C6E1DE7EAECB4"/>
    <w:rsid w:val="004F1B33"/>
  </w:style>
  <w:style w:type="paragraph" w:customStyle="1" w:styleId="E56ABBB9D5D24053979B8B180CEB9D15">
    <w:name w:val="E56ABBB9D5D24053979B8B180CEB9D15"/>
    <w:rsid w:val="004F1B33"/>
  </w:style>
  <w:style w:type="paragraph" w:customStyle="1" w:styleId="D7DB52F546C245C0B457C04EEAB320FE">
    <w:name w:val="D7DB52F546C245C0B457C04EEAB320FE"/>
    <w:rsid w:val="004F1B33"/>
  </w:style>
  <w:style w:type="paragraph" w:customStyle="1" w:styleId="64AF6F7405E744DA94C415A60C732317">
    <w:name w:val="64AF6F7405E744DA94C415A60C732317"/>
    <w:rsid w:val="004F1B33"/>
  </w:style>
  <w:style w:type="paragraph" w:customStyle="1" w:styleId="A7EB8F65BF2F405E92A3E56B6E138E6C">
    <w:name w:val="A7EB8F65BF2F405E92A3E56B6E138E6C"/>
    <w:rsid w:val="004F1B33"/>
  </w:style>
  <w:style w:type="paragraph" w:customStyle="1" w:styleId="1691C5E44C6247D9865E1927A4F5E7F8">
    <w:name w:val="1691C5E44C6247D9865E1927A4F5E7F8"/>
    <w:rsid w:val="004F1B33"/>
  </w:style>
  <w:style w:type="paragraph" w:customStyle="1" w:styleId="19339816C8924DA48EC9AD15F5047810">
    <w:name w:val="19339816C8924DA48EC9AD15F5047810"/>
    <w:rsid w:val="004F1B33"/>
  </w:style>
  <w:style w:type="paragraph" w:customStyle="1" w:styleId="204F7326269146EC8CF6382A55E88202">
    <w:name w:val="204F7326269146EC8CF6382A55E88202"/>
    <w:rsid w:val="004F1B33"/>
  </w:style>
  <w:style w:type="paragraph" w:customStyle="1" w:styleId="B2C7052433A44AF9BA1BE795232B3165">
    <w:name w:val="B2C7052433A44AF9BA1BE795232B3165"/>
    <w:rsid w:val="004F1B33"/>
  </w:style>
  <w:style w:type="paragraph" w:customStyle="1" w:styleId="D5B162C0A9864AEBB2D7296EF5048DA0">
    <w:name w:val="D5B162C0A9864AEBB2D7296EF5048DA0"/>
    <w:rsid w:val="004F1B33"/>
  </w:style>
  <w:style w:type="paragraph" w:customStyle="1" w:styleId="AB77D213223F4913BDAC6A7B8683FE20">
    <w:name w:val="AB77D213223F4913BDAC6A7B8683FE20"/>
    <w:rsid w:val="004F1B33"/>
  </w:style>
  <w:style w:type="paragraph" w:customStyle="1" w:styleId="A7EB8F65BF2F405E92A3E56B6E138E6C1">
    <w:name w:val="A7EB8F65BF2F405E92A3E56B6E138E6C1"/>
    <w:rsid w:val="00025CC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1691C5E44C6247D9865E1927A4F5E7F81">
    <w:name w:val="1691C5E44C6247D9865E1927A4F5E7F81"/>
    <w:rsid w:val="00025CC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19339816C8924DA48EC9AD15F50478101">
    <w:name w:val="19339816C8924DA48EC9AD15F50478101"/>
    <w:rsid w:val="00025CC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204F7326269146EC8CF6382A55E882021">
    <w:name w:val="204F7326269146EC8CF6382A55E882021"/>
    <w:rsid w:val="00025CC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B2C7052433A44AF9BA1BE795232B31651">
    <w:name w:val="B2C7052433A44AF9BA1BE795232B31651"/>
    <w:rsid w:val="00025CC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D5B162C0A9864AEBB2D7296EF5048DA01">
    <w:name w:val="D5B162C0A9864AEBB2D7296EF5048DA01"/>
    <w:rsid w:val="00025C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AB77D213223F4913BDAC6A7B8683FE201">
    <w:name w:val="AB77D213223F4913BDAC6A7B8683FE201"/>
    <w:rsid w:val="00025C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7D73C66C4244458F87060A0145AEACB1">
    <w:name w:val="7D73C66C4244458F87060A0145AEACB1"/>
    <w:rsid w:val="006202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0AB8EF5-8DE6-4EB1-8B79-9633752AA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0</Words>
  <Characters>331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Home</Company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Scobie</dc:creator>
  <cp:lastModifiedBy>Chris J Scobie</cp:lastModifiedBy>
  <cp:revision>36</cp:revision>
  <cp:lastPrinted>2018-07-25T10:25:00Z</cp:lastPrinted>
  <dcterms:created xsi:type="dcterms:W3CDTF">2018-08-08T17:58:00Z</dcterms:created>
  <dcterms:modified xsi:type="dcterms:W3CDTF">2018-08-09T10:46:00Z</dcterms:modified>
</cp:coreProperties>
</file>